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5714" w:rsidRDefault="00074A32">
      <w:pPr>
        <w:pStyle w:val="Title"/>
      </w:pPr>
      <w:bookmarkStart w:id="0" w:name="_GoBack"/>
      <w:bookmarkEnd w:id="0"/>
      <w:r>
        <w:t>ORCHESTRA_WP3.4 Variables for RQ 2, 3 &amp; 4</w:t>
      </w:r>
    </w:p>
    <w:p w:rsidR="00CB5714" w:rsidRDefault="00074A32">
      <w:pPr>
        <w:pStyle w:val="Author"/>
      </w:pPr>
      <w:r>
        <w:t>Anna Schritz</w:t>
      </w:r>
    </w:p>
    <w:p w:rsidR="00CB5714" w:rsidRDefault="00074A32">
      <w:pPr>
        <w:pStyle w:val="Date"/>
      </w:pPr>
      <w:r>
        <w:t>29/08/202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05188820"/>
        <w:docPartObj>
          <w:docPartGallery w:val="Table of Contents"/>
          <w:docPartUnique/>
        </w:docPartObj>
      </w:sdtPr>
      <w:sdtEndPr/>
      <w:sdtContent>
        <w:p w:rsidR="00CB5714" w:rsidRDefault="00074A32">
          <w:pPr>
            <w:pStyle w:val="TOCHeading"/>
          </w:pPr>
          <w:r>
            <w:t>Table of Contents</w:t>
          </w:r>
        </w:p>
        <w:p w:rsidR="00074A32" w:rsidRDefault="00074A32">
          <w:pPr>
            <w:pStyle w:val="TOC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4207536" w:history="1">
            <w:r w:rsidRPr="000B625A">
              <w:rPr>
                <w:rStyle w:val="Hyperlink"/>
                <w:noProof/>
              </w:rPr>
              <w:t>Objectives of the Research Questions (RQ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075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4A32" w:rsidRDefault="00074A32">
          <w:pPr>
            <w:pStyle w:val="TOC1"/>
            <w:tabs>
              <w:tab w:val="right" w:leader="dot" w:pos="9396"/>
            </w:tabs>
            <w:rPr>
              <w:noProof/>
            </w:rPr>
          </w:pPr>
          <w:hyperlink w:anchor="_Toc144207537" w:history="1">
            <w:r w:rsidRPr="000B625A">
              <w:rPr>
                <w:rStyle w:val="Hyperlink"/>
                <w:noProof/>
              </w:rPr>
              <w:t>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075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4A32" w:rsidRDefault="00074A32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44207538" w:history="1">
            <w:r w:rsidRPr="000B625A">
              <w:rPr>
                <w:rStyle w:val="Hyperlink"/>
                <w:noProof/>
              </w:rPr>
              <w:t>Variables needed for the Main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075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4A32" w:rsidRDefault="00074A32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144207539" w:history="1">
            <w:r w:rsidRPr="000B625A">
              <w:rPr>
                <w:rStyle w:val="Hyperlink"/>
                <w:noProof/>
              </w:rPr>
              <w:t>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075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4A32" w:rsidRDefault="00074A32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144207540" w:history="1">
            <w:r w:rsidRPr="000B625A">
              <w:rPr>
                <w:rStyle w:val="Hyperlink"/>
                <w:noProof/>
              </w:rPr>
              <w:t>Media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075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4A32" w:rsidRDefault="00074A32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144207541" w:history="1">
            <w:r w:rsidRPr="000B625A">
              <w:rPr>
                <w:rStyle w:val="Hyperlink"/>
                <w:noProof/>
              </w:rPr>
              <w:t>Independent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075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4A32" w:rsidRDefault="00074A32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144207542" w:history="1">
            <w:r w:rsidRPr="000B625A">
              <w:rPr>
                <w:rStyle w:val="Hyperlink"/>
                <w:noProof/>
              </w:rPr>
              <w:t>Character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075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4A32" w:rsidRDefault="00074A32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44207543" w:history="1">
            <w:r w:rsidRPr="000B625A">
              <w:rPr>
                <w:rStyle w:val="Hyperlink"/>
                <w:noProof/>
              </w:rPr>
              <w:t>Variables needed for Descriptive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075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4A32" w:rsidRDefault="00074A32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144207544" w:history="1">
            <w:r w:rsidRPr="000B625A">
              <w:rPr>
                <w:rStyle w:val="Hyperlink"/>
                <w:noProof/>
              </w:rPr>
              <w:t>Baseline character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075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4A32" w:rsidRDefault="00074A32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144207545" w:history="1">
            <w:r w:rsidRPr="000B625A">
              <w:rPr>
                <w:rStyle w:val="Hyperlink"/>
                <w:noProof/>
              </w:rPr>
              <w:t>Slee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075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4A32" w:rsidRDefault="00074A32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144207546" w:history="1">
            <w:r w:rsidRPr="000B625A">
              <w:rPr>
                <w:rStyle w:val="Hyperlink"/>
                <w:noProof/>
              </w:rPr>
              <w:t>Psychological Sca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07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4A32" w:rsidRDefault="00074A32">
          <w:pPr>
            <w:pStyle w:val="TOC2"/>
            <w:tabs>
              <w:tab w:val="right" w:leader="dot" w:pos="9396"/>
            </w:tabs>
            <w:rPr>
              <w:noProof/>
            </w:rPr>
          </w:pPr>
          <w:hyperlink w:anchor="_Toc144207547" w:history="1">
            <w:r w:rsidRPr="000B625A">
              <w:rPr>
                <w:rStyle w:val="Hyperlink"/>
                <w:noProof/>
              </w:rPr>
              <w:t>Data Manipulation/ Deriv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07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4A32" w:rsidRDefault="00074A32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144207548" w:history="1">
            <w:r w:rsidRPr="000B625A">
              <w:rPr>
                <w:rStyle w:val="Hyperlink"/>
                <w:noProof/>
              </w:rPr>
              <w:t xml:space="preserve">Outcome: Number of Covid-19 Infections </w:t>
            </w:r>
            <w:r w:rsidRPr="000B625A">
              <w:rPr>
                <w:rStyle w:val="Hyperlink"/>
                <w:i/>
                <w:iCs/>
                <w:noProof/>
              </w:rPr>
              <w:t>“nbCovInfections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07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4A32" w:rsidRDefault="00074A32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144207549" w:history="1">
            <w:r w:rsidRPr="000B625A">
              <w:rPr>
                <w:rStyle w:val="Hyperlink"/>
                <w:noProof/>
              </w:rPr>
              <w:t xml:space="preserve">Outcome: Number of Long-Covid Symptoms </w:t>
            </w:r>
            <w:r w:rsidRPr="000B625A">
              <w:rPr>
                <w:rStyle w:val="Hyperlink"/>
                <w:i/>
                <w:iCs/>
                <w:noProof/>
              </w:rPr>
              <w:t>“LongCovidSeverity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07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4A32" w:rsidRDefault="00074A32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144207550" w:history="1">
            <w:r w:rsidRPr="000B625A">
              <w:rPr>
                <w:rStyle w:val="Hyperlink"/>
                <w:noProof/>
              </w:rPr>
              <w:t>Media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07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4A32" w:rsidRDefault="00074A32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144207551" w:history="1">
            <w:r w:rsidRPr="000B625A">
              <w:rPr>
                <w:rStyle w:val="Hyperlink"/>
                <w:noProof/>
              </w:rPr>
              <w:t>Independet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07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74A32" w:rsidRDefault="00074A32">
          <w:pPr>
            <w:pStyle w:val="TOC3"/>
            <w:tabs>
              <w:tab w:val="right" w:leader="dot" w:pos="9396"/>
            </w:tabs>
            <w:rPr>
              <w:noProof/>
            </w:rPr>
          </w:pPr>
          <w:hyperlink w:anchor="_Toc144207552" w:history="1">
            <w:r w:rsidRPr="000B625A">
              <w:rPr>
                <w:rStyle w:val="Hyperlink"/>
                <w:noProof/>
              </w:rPr>
              <w:t>Characterict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4207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CB5714" w:rsidRDefault="00074A32">
          <w:r>
            <w:fldChar w:fldCharType="end"/>
          </w:r>
        </w:p>
      </w:sdtContent>
    </w:sdt>
    <w:p w:rsidR="00CB5714" w:rsidRDefault="00074A32">
      <w:r>
        <w:br w:type="page"/>
      </w:r>
    </w:p>
    <w:p w:rsidR="00CB5714" w:rsidRDefault="00CB5714">
      <w:pPr>
        <w:pStyle w:val="FirstParagraph"/>
      </w:pPr>
    </w:p>
    <w:p w:rsidR="00CB5714" w:rsidRDefault="00CB5714">
      <w:pPr>
        <w:pStyle w:val="BodyText"/>
      </w:pPr>
    </w:p>
    <w:p w:rsidR="00CB5714" w:rsidRDefault="00CB5714">
      <w:pPr>
        <w:pStyle w:val="BodyText"/>
      </w:pPr>
    </w:p>
    <w:p w:rsidR="00CB5714" w:rsidRDefault="00CB5714">
      <w:pPr>
        <w:pStyle w:val="BodyText"/>
      </w:pPr>
    </w:p>
    <w:p w:rsidR="00CB5714" w:rsidRDefault="00CB5714">
      <w:pPr>
        <w:pStyle w:val="BodyText"/>
      </w:pPr>
    </w:p>
    <w:p w:rsidR="00CB5714" w:rsidRDefault="00CB5714">
      <w:pPr>
        <w:pStyle w:val="BodyText"/>
      </w:pPr>
    </w:p>
    <w:p w:rsidR="00CB5714" w:rsidRDefault="00074A32">
      <w:r>
        <w:br w:type="page"/>
      </w:r>
    </w:p>
    <w:p w:rsidR="00CB5714" w:rsidRDefault="00074A32">
      <w:pPr>
        <w:pStyle w:val="Heading1"/>
      </w:pPr>
      <w:bookmarkStart w:id="1" w:name="objectives-of-the-research-questions-rq"/>
      <w:bookmarkStart w:id="2" w:name="_Toc144207536"/>
      <w:r>
        <w:lastRenderedPageBreak/>
        <w:t>Objectives of the Research Questions (RQ)</w:t>
      </w:r>
      <w:bookmarkEnd w:id="2"/>
    </w:p>
    <w:p w:rsidR="00CB5714" w:rsidRDefault="00074A32">
      <w:pPr>
        <w:pStyle w:val="FirstParagraph"/>
      </w:pPr>
      <w:r>
        <w:rPr>
          <w:b/>
          <w:bCs/>
        </w:rPr>
        <w:t>RQ2</w:t>
      </w:r>
      <w:r>
        <w:t>: To evaluate the associations between sleep disturbances and multiple Covid-19 infections as well as to mental health symptoms.</w:t>
      </w:r>
    </w:p>
    <w:p w:rsidR="00CB5714" w:rsidRDefault="00074A32">
      <w:pPr>
        <w:pStyle w:val="BodyText"/>
      </w:pPr>
      <w:r>
        <w:rPr>
          <w:b/>
          <w:bCs/>
        </w:rPr>
        <w:t>Specific hypothesis under RQ2</w:t>
      </w:r>
      <w:r>
        <w:t>: Sleep disturbances are associated with multiple Covid-19 infections and the association is media</w:t>
      </w:r>
      <w:r>
        <w:t>ted by mental health symptoms.</w:t>
      </w:r>
    </w:p>
    <w:p w:rsidR="00CB5714" w:rsidRDefault="00074A32">
      <w:pPr>
        <w:pStyle w:val="BodyText"/>
      </w:pPr>
      <w:r>
        <w:rPr>
          <w:b/>
          <w:bCs/>
        </w:rPr>
        <w:t>RQ3.1</w:t>
      </w:r>
      <w:r>
        <w:t>: To explore mental health symptoms (depression, anxiety, stress, loneliness) and evaluate the association with resilience capacity as well as with long-COVID symptoms.</w:t>
      </w:r>
    </w:p>
    <w:p w:rsidR="00CB5714" w:rsidRDefault="00074A32">
      <w:pPr>
        <w:pStyle w:val="BodyText"/>
      </w:pPr>
      <w:r>
        <w:rPr>
          <w:b/>
          <w:bCs/>
        </w:rPr>
        <w:t>Specific hypothesis under RQ3.1</w:t>
      </w:r>
      <w:r>
        <w:t>: Mental health symp</w:t>
      </w:r>
      <w:r>
        <w:t>toms are associated long-COVID symptoms and the association is mediated by resilience capacity.</w:t>
      </w:r>
    </w:p>
    <w:p w:rsidR="00CB5714" w:rsidRDefault="00074A32">
      <w:pPr>
        <w:pStyle w:val="BodyText"/>
      </w:pPr>
      <w:r>
        <w:rPr>
          <w:b/>
          <w:bCs/>
        </w:rPr>
        <w:t>RQ3.2</w:t>
      </w:r>
      <w:r>
        <w:t>: Does socio-economic status influence the relationship of mental health symptoms and long-COVID symptoms?</w:t>
      </w:r>
    </w:p>
    <w:p w:rsidR="00CB5714" w:rsidRDefault="00074A32">
      <w:pPr>
        <w:pStyle w:val="BodyText"/>
      </w:pPr>
      <w:r>
        <w:rPr>
          <w:b/>
          <w:bCs/>
        </w:rPr>
        <w:t>Specific hypothesis under RQ3.2</w:t>
      </w:r>
      <w:r>
        <w:t>: Mental health s</w:t>
      </w:r>
      <w:r>
        <w:t>ymptoms are associated with long-COVID and the association is mediated by socio-economic status.</w:t>
      </w:r>
    </w:p>
    <w:p w:rsidR="00CB5714" w:rsidRDefault="00074A32">
      <w:pPr>
        <w:pStyle w:val="BodyText"/>
      </w:pPr>
      <w:r>
        <w:rPr>
          <w:b/>
          <w:bCs/>
        </w:rPr>
        <w:t>RQ4:</w:t>
      </w:r>
      <w:r>
        <w:t xml:space="preserve"> To evaluate the association of mistrust and hesitancy in Covid-19 vaccination with vaccination status and long-COVID symptoms.</w:t>
      </w:r>
    </w:p>
    <w:p w:rsidR="00CB5714" w:rsidRDefault="00074A32">
      <w:pPr>
        <w:pStyle w:val="BodyText"/>
      </w:pPr>
      <w:r>
        <w:rPr>
          <w:b/>
          <w:bCs/>
        </w:rPr>
        <w:t>Specific hypothesis under R</w:t>
      </w:r>
      <w:r>
        <w:rPr>
          <w:b/>
          <w:bCs/>
        </w:rPr>
        <w:t>Q4:</w:t>
      </w:r>
      <w:r>
        <w:t xml:space="preserve"> Vaccine hesitancy and mistrust in research are associated with long-COVID and the association is mediated by vaccine status.</w:t>
      </w:r>
    </w:p>
    <w:p w:rsidR="00CB5714" w:rsidRDefault="00074A32">
      <w:pPr>
        <w:pStyle w:val="Heading1"/>
      </w:pPr>
      <w:bookmarkStart w:id="3" w:name="data"/>
      <w:bookmarkStart w:id="4" w:name="_Toc144207537"/>
      <w:bookmarkEnd w:id="1"/>
      <w:r>
        <w:t>Data</w:t>
      </w:r>
      <w:bookmarkEnd w:id="4"/>
    </w:p>
    <w:p w:rsidR="00CB5714" w:rsidRDefault="00074A32">
      <w:pPr>
        <w:pStyle w:val="FirstParagraph"/>
      </w:pPr>
      <w:r>
        <w:t>Prospective data used from ORCHESTRA-EUROPE. Longitudinal data is needed for the descriptive tables (if available).</w:t>
      </w:r>
    </w:p>
    <w:p w:rsidR="00CB5714" w:rsidRDefault="00074A32">
      <w:pPr>
        <w:pStyle w:val="Heading2"/>
      </w:pPr>
      <w:bookmarkStart w:id="5" w:name="variables-needed-for-the-main-analysis"/>
      <w:bookmarkStart w:id="6" w:name="_Toc144207538"/>
      <w:r>
        <w:t>Variab</w:t>
      </w:r>
      <w:r>
        <w:t>les needed for the Main Analysis</w:t>
      </w:r>
      <w:bookmarkEnd w:id="6"/>
    </w:p>
    <w:p w:rsidR="00CB5714" w:rsidRDefault="00074A32">
      <w:pPr>
        <w:pStyle w:val="FirstParagraph"/>
      </w:pPr>
      <w:r>
        <w:t>Listing of variables and names of these variables in dataset and RCode.</w:t>
      </w:r>
    </w:p>
    <w:p w:rsidR="00CB5714" w:rsidRDefault="00074A32">
      <w:pPr>
        <w:pStyle w:val="Heading3"/>
      </w:pPr>
      <w:bookmarkStart w:id="7" w:name="outcomes"/>
      <w:bookmarkStart w:id="8" w:name="_Toc144207539"/>
      <w:r>
        <w:t>Outcomes</w:t>
      </w:r>
      <w:bookmarkEnd w:id="8"/>
    </w:p>
    <w:p w:rsidR="00CB5714" w:rsidRDefault="00074A32" w:rsidP="00074A32">
      <w:pPr>
        <w:numPr>
          <w:ilvl w:val="0"/>
          <w:numId w:val="1"/>
        </w:numPr>
      </w:pPr>
      <w:r>
        <w:t xml:space="preserve">Total number of Covid-19 infections: </w:t>
      </w:r>
      <w:r>
        <w:rPr>
          <w:i/>
          <w:iCs/>
        </w:rPr>
        <w:t>“nbCovInfections”</w:t>
      </w:r>
    </w:p>
    <w:p w:rsidR="00CB5714" w:rsidRDefault="00074A32" w:rsidP="00074A32">
      <w:pPr>
        <w:numPr>
          <w:ilvl w:val="0"/>
          <w:numId w:val="1"/>
        </w:numPr>
      </w:pPr>
      <w:r>
        <w:t xml:space="preserve">Total number of Long Covid symptoms: </w:t>
      </w:r>
      <w:r>
        <w:rPr>
          <w:i/>
          <w:iCs/>
        </w:rPr>
        <w:t>“LongCovidSeverity”</w:t>
      </w:r>
    </w:p>
    <w:p w:rsidR="00CB5714" w:rsidRDefault="00074A32">
      <w:pPr>
        <w:pStyle w:val="Heading3"/>
      </w:pPr>
      <w:bookmarkStart w:id="9" w:name="mediators"/>
      <w:bookmarkStart w:id="10" w:name="_Toc144207540"/>
      <w:bookmarkEnd w:id="7"/>
      <w:r>
        <w:t>Mediators</w:t>
      </w:r>
      <w:bookmarkEnd w:id="10"/>
    </w:p>
    <w:p w:rsidR="00CB5714" w:rsidRDefault="00074A32" w:rsidP="00074A32">
      <w:pPr>
        <w:numPr>
          <w:ilvl w:val="0"/>
          <w:numId w:val="2"/>
        </w:numPr>
      </w:pPr>
      <w:r>
        <w:t xml:space="preserve">Depression (Center for Epidemiologic Studies Depression Scale (CES-D Scale)): </w:t>
      </w:r>
      <w:r>
        <w:rPr>
          <w:i/>
          <w:iCs/>
        </w:rPr>
        <w:t>“CES_D_SCALE_CES_D”</w:t>
      </w:r>
    </w:p>
    <w:p w:rsidR="00CB5714" w:rsidRDefault="00074A32" w:rsidP="00074A32">
      <w:pPr>
        <w:numPr>
          <w:ilvl w:val="0"/>
          <w:numId w:val="2"/>
        </w:numPr>
      </w:pPr>
      <w:r>
        <w:t xml:space="preserve">Depression (major depressive disorder (MDD)): </w:t>
      </w:r>
      <w:r>
        <w:rPr>
          <w:i/>
          <w:iCs/>
        </w:rPr>
        <w:t>“MDD”</w:t>
      </w:r>
    </w:p>
    <w:p w:rsidR="00CB5714" w:rsidRDefault="00074A32" w:rsidP="00074A32">
      <w:pPr>
        <w:numPr>
          <w:ilvl w:val="0"/>
          <w:numId w:val="2"/>
        </w:numPr>
      </w:pPr>
      <w:r>
        <w:t xml:space="preserve">Anxiety (Generalized Anxiety Disorder 7-item (GAD-7) scale): </w:t>
      </w:r>
      <w:r>
        <w:rPr>
          <w:i/>
          <w:iCs/>
        </w:rPr>
        <w:t>“GAD_7_SCALE_GAD_7”</w:t>
      </w:r>
    </w:p>
    <w:p w:rsidR="00CB5714" w:rsidRDefault="00074A32" w:rsidP="00074A32">
      <w:pPr>
        <w:numPr>
          <w:ilvl w:val="0"/>
          <w:numId w:val="2"/>
        </w:numPr>
      </w:pPr>
      <w:r>
        <w:t>Perceived Stress (Perceiv</w:t>
      </w:r>
      <w:r>
        <w:t xml:space="preserve">ed Stress Scale - 4 Item version): </w:t>
      </w:r>
      <w:r>
        <w:rPr>
          <w:i/>
          <w:iCs/>
        </w:rPr>
        <w:t>“PERCEIVED_STRESS_SCALE_PSS”</w:t>
      </w:r>
    </w:p>
    <w:p w:rsidR="00CB5714" w:rsidRDefault="00074A32" w:rsidP="00074A32">
      <w:pPr>
        <w:numPr>
          <w:ilvl w:val="0"/>
          <w:numId w:val="2"/>
        </w:numPr>
      </w:pPr>
      <w:r>
        <w:lastRenderedPageBreak/>
        <w:t xml:space="preserve">Loneliness (UCLA Loneliness Scale-short version): </w:t>
      </w:r>
      <w:r>
        <w:rPr>
          <w:i/>
          <w:iCs/>
        </w:rPr>
        <w:t>“UCLA_LONELINESS_SCALE_UCLA”</w:t>
      </w:r>
    </w:p>
    <w:p w:rsidR="00CB5714" w:rsidRDefault="00074A32" w:rsidP="00074A32">
      <w:pPr>
        <w:numPr>
          <w:ilvl w:val="0"/>
          <w:numId w:val="2"/>
        </w:numPr>
      </w:pPr>
      <w:r>
        <w:t xml:space="preserve">Resilience (Brief Resilience Scale (BRS)): </w:t>
      </w:r>
      <w:r>
        <w:rPr>
          <w:i/>
          <w:iCs/>
        </w:rPr>
        <w:t>“BRIEF_RESILIENCE_SCORE_BRS”</w:t>
      </w:r>
    </w:p>
    <w:p w:rsidR="00CB5714" w:rsidRDefault="00074A32" w:rsidP="00074A32">
      <w:pPr>
        <w:numPr>
          <w:ilvl w:val="0"/>
          <w:numId w:val="2"/>
        </w:numPr>
      </w:pPr>
      <w:r>
        <w:t xml:space="preserve">Vaccination status: </w:t>
      </w:r>
      <w:r>
        <w:rPr>
          <w:i/>
          <w:iCs/>
        </w:rPr>
        <w:t>“VACCINATION_STATUS”</w:t>
      </w:r>
    </w:p>
    <w:p w:rsidR="00CB5714" w:rsidRDefault="00074A32">
      <w:pPr>
        <w:pStyle w:val="Heading3"/>
      </w:pPr>
      <w:bookmarkStart w:id="11" w:name="independent-variables"/>
      <w:bookmarkStart w:id="12" w:name="_Toc144207541"/>
      <w:bookmarkEnd w:id="9"/>
      <w:r>
        <w:t>Independent Variables</w:t>
      </w:r>
      <w:bookmarkEnd w:id="12"/>
    </w:p>
    <w:p w:rsidR="00CB5714" w:rsidRDefault="00074A32" w:rsidP="00074A32">
      <w:pPr>
        <w:numPr>
          <w:ilvl w:val="0"/>
          <w:numId w:val="3"/>
        </w:numPr>
      </w:pPr>
      <w:r>
        <w:t xml:space="preserve">Categories of sleep duration: </w:t>
      </w:r>
      <w:r>
        <w:rPr>
          <w:i/>
          <w:iCs/>
        </w:rPr>
        <w:t>“SLEEP_ACTUALHOURS.cat”</w:t>
      </w:r>
    </w:p>
    <w:p w:rsidR="00CB5714" w:rsidRDefault="00074A32" w:rsidP="00074A32">
      <w:pPr>
        <w:numPr>
          <w:ilvl w:val="0"/>
          <w:numId w:val="3"/>
        </w:numPr>
      </w:pPr>
      <w:r>
        <w:t xml:space="preserve">Categories of sleep efficiency: </w:t>
      </w:r>
      <w:r>
        <w:rPr>
          <w:i/>
          <w:iCs/>
        </w:rPr>
        <w:t>“SLEEP_EFFICIENCY.cat”</w:t>
      </w:r>
    </w:p>
    <w:p w:rsidR="00CB5714" w:rsidRDefault="00074A32" w:rsidP="00074A32">
      <w:pPr>
        <w:numPr>
          <w:ilvl w:val="0"/>
          <w:numId w:val="3"/>
        </w:numPr>
      </w:pPr>
      <w:r>
        <w:t xml:space="preserve">Categories of sleep disturbance: </w:t>
      </w:r>
      <w:r>
        <w:rPr>
          <w:i/>
          <w:iCs/>
        </w:rPr>
        <w:t>“SLEEP_DISTURBANCE.cat”</w:t>
      </w:r>
    </w:p>
    <w:p w:rsidR="00CB5714" w:rsidRDefault="00074A32" w:rsidP="00074A32">
      <w:pPr>
        <w:numPr>
          <w:ilvl w:val="0"/>
          <w:numId w:val="3"/>
        </w:numPr>
      </w:pPr>
      <w:r>
        <w:t xml:space="preserve">Categories of daytime dysfunction: </w:t>
      </w:r>
      <w:r>
        <w:rPr>
          <w:i/>
          <w:iCs/>
        </w:rPr>
        <w:t>“DAYTIME_DYSFUNCTION.cat”</w:t>
      </w:r>
    </w:p>
    <w:p w:rsidR="00CB5714" w:rsidRDefault="00074A32" w:rsidP="00074A32">
      <w:pPr>
        <w:numPr>
          <w:ilvl w:val="0"/>
          <w:numId w:val="3"/>
        </w:numPr>
      </w:pPr>
      <w:r>
        <w:t>Categor</w:t>
      </w:r>
      <w:r>
        <w:t xml:space="preserve">ies of sleep latency: </w:t>
      </w:r>
      <w:r>
        <w:rPr>
          <w:i/>
          <w:iCs/>
        </w:rPr>
        <w:t>“SLEEP_LATENCY.cat”</w:t>
      </w:r>
    </w:p>
    <w:p w:rsidR="00CB5714" w:rsidRDefault="00074A32" w:rsidP="00074A32">
      <w:pPr>
        <w:numPr>
          <w:ilvl w:val="0"/>
          <w:numId w:val="3"/>
        </w:numPr>
      </w:pPr>
      <w:r>
        <w:t xml:space="preserve">Short Pittsburgh Sleep Quality Index (PSQI) score: </w:t>
      </w:r>
      <w:r>
        <w:rPr>
          <w:i/>
          <w:iCs/>
        </w:rPr>
        <w:t>“PSQI_score”</w:t>
      </w:r>
    </w:p>
    <w:p w:rsidR="00CB5714" w:rsidRDefault="00074A32" w:rsidP="00074A32">
      <w:pPr>
        <w:numPr>
          <w:ilvl w:val="0"/>
          <w:numId w:val="3"/>
        </w:numPr>
      </w:pPr>
      <w:r>
        <w:t xml:space="preserve">Categories of short PSQI: </w:t>
      </w:r>
      <w:r>
        <w:rPr>
          <w:i/>
          <w:iCs/>
        </w:rPr>
        <w:t>“PSQI_score.cat”</w:t>
      </w:r>
    </w:p>
    <w:p w:rsidR="00CB5714" w:rsidRDefault="00074A32" w:rsidP="00074A32">
      <w:pPr>
        <w:numPr>
          <w:ilvl w:val="0"/>
          <w:numId w:val="3"/>
        </w:numPr>
      </w:pPr>
      <w:r>
        <w:t xml:space="preserve">Vaccine hesitancy: </w:t>
      </w:r>
      <w:r>
        <w:rPr>
          <w:i/>
          <w:iCs/>
        </w:rPr>
        <w:t>“VACCINATION_HESITANCY”</w:t>
      </w:r>
    </w:p>
    <w:p w:rsidR="00CB5714" w:rsidRDefault="00074A32" w:rsidP="00074A32">
      <w:pPr>
        <w:numPr>
          <w:ilvl w:val="0"/>
          <w:numId w:val="3"/>
        </w:numPr>
      </w:pPr>
      <w:r>
        <w:t xml:space="preserve">Vaccine mistrust: </w:t>
      </w:r>
      <w:r>
        <w:rPr>
          <w:i/>
          <w:iCs/>
        </w:rPr>
        <w:t>“VACCINATION_MISTRUST”</w:t>
      </w:r>
    </w:p>
    <w:p w:rsidR="00CB5714" w:rsidRDefault="00074A32">
      <w:pPr>
        <w:pStyle w:val="Heading3"/>
      </w:pPr>
      <w:bookmarkStart w:id="13" w:name="characteristics"/>
      <w:bookmarkStart w:id="14" w:name="_Toc144207542"/>
      <w:bookmarkEnd w:id="11"/>
      <w:r>
        <w:t>Characteristics</w:t>
      </w:r>
      <w:bookmarkEnd w:id="14"/>
    </w:p>
    <w:p w:rsidR="00CB5714" w:rsidRDefault="00074A32" w:rsidP="00074A32">
      <w:pPr>
        <w:numPr>
          <w:ilvl w:val="0"/>
          <w:numId w:val="4"/>
        </w:numPr>
      </w:pPr>
      <w:r>
        <w:t>Sex (Fe</w:t>
      </w:r>
      <w:r>
        <w:t xml:space="preserve">male/ Male/ Prefer not to say): </w:t>
      </w:r>
      <w:r>
        <w:rPr>
          <w:i/>
          <w:iCs/>
        </w:rPr>
        <w:t>“DEMOGRAPHICS_45”</w:t>
      </w:r>
    </w:p>
    <w:p w:rsidR="00CB5714" w:rsidRDefault="00074A32" w:rsidP="00074A32">
      <w:pPr>
        <w:numPr>
          <w:ilvl w:val="0"/>
          <w:numId w:val="4"/>
        </w:numPr>
      </w:pPr>
      <w:r>
        <w:t xml:space="preserve">Age (numeric): </w:t>
      </w:r>
      <w:r>
        <w:rPr>
          <w:i/>
          <w:iCs/>
        </w:rPr>
        <w:t>“DEMOGRAPHICS_46”</w:t>
      </w:r>
    </w:p>
    <w:p w:rsidR="00CB5714" w:rsidRDefault="00074A32" w:rsidP="00074A32">
      <w:pPr>
        <w:numPr>
          <w:ilvl w:val="0"/>
          <w:numId w:val="4"/>
        </w:numPr>
      </w:pPr>
      <w:r>
        <w:t xml:space="preserve">Hours of Physical activity per week (numeric): </w:t>
      </w:r>
      <w:r>
        <w:rPr>
          <w:i/>
          <w:iCs/>
        </w:rPr>
        <w:t>“physical.activity”</w:t>
      </w:r>
    </w:p>
    <w:p w:rsidR="00CB5714" w:rsidRDefault="00074A32" w:rsidP="00074A32">
      <w:pPr>
        <w:numPr>
          <w:ilvl w:val="0"/>
          <w:numId w:val="4"/>
        </w:numPr>
      </w:pPr>
      <w:r>
        <w:t xml:space="preserve">Smoking (No/ Yes): </w:t>
      </w:r>
      <w:r>
        <w:rPr>
          <w:i/>
          <w:iCs/>
        </w:rPr>
        <w:t>“smoking.status”</w:t>
      </w:r>
    </w:p>
    <w:p w:rsidR="00CB5714" w:rsidRDefault="00074A32" w:rsidP="00074A32">
      <w:pPr>
        <w:numPr>
          <w:ilvl w:val="0"/>
          <w:numId w:val="4"/>
        </w:numPr>
      </w:pPr>
      <w:r>
        <w:t>Migration status (second generation immigrant/ first generation immigr</w:t>
      </w:r>
      <w:r>
        <w:t xml:space="preserve">ant/ native born) : </w:t>
      </w:r>
      <w:r>
        <w:rPr>
          <w:i/>
          <w:iCs/>
        </w:rPr>
        <w:t>“migration.status”</w:t>
      </w:r>
    </w:p>
    <w:p w:rsidR="00CB5714" w:rsidRDefault="00074A32" w:rsidP="00074A32">
      <w:pPr>
        <w:numPr>
          <w:ilvl w:val="0"/>
          <w:numId w:val="4"/>
        </w:numPr>
      </w:pPr>
      <w:r>
        <w:t xml:space="preserve">Work status (Employed/ Retired/ Unemployed): </w:t>
      </w:r>
      <w:r>
        <w:rPr>
          <w:i/>
          <w:iCs/>
        </w:rPr>
        <w:t>“work.status”</w:t>
      </w:r>
    </w:p>
    <w:p w:rsidR="00CB5714" w:rsidRDefault="00074A32" w:rsidP="00074A32">
      <w:pPr>
        <w:numPr>
          <w:ilvl w:val="0"/>
          <w:numId w:val="4"/>
        </w:numPr>
      </w:pPr>
      <w:r>
        <w:t xml:space="preserve">Education (Less than basic/ Basic/ Intermediate/ Advanced/ Other type of degree): </w:t>
      </w:r>
      <w:r>
        <w:rPr>
          <w:i/>
          <w:iCs/>
        </w:rPr>
        <w:t>“education”</w:t>
      </w:r>
    </w:p>
    <w:p w:rsidR="00CB5714" w:rsidRDefault="00074A32">
      <w:pPr>
        <w:pStyle w:val="Heading2"/>
      </w:pPr>
      <w:bookmarkStart w:id="15" w:name="variables-needed-for-descriptive-tables"/>
      <w:bookmarkStart w:id="16" w:name="_Toc144207543"/>
      <w:bookmarkEnd w:id="13"/>
      <w:bookmarkEnd w:id="5"/>
      <w:r>
        <w:t>Variables needed for Descriptive tables</w:t>
      </w:r>
      <w:bookmarkEnd w:id="16"/>
    </w:p>
    <w:p w:rsidR="00CB5714" w:rsidRDefault="00074A32">
      <w:pPr>
        <w:pStyle w:val="FirstParagraph"/>
      </w:pPr>
      <w:r>
        <w:t>If possible, data of questionnaires performed since December 2021 until beginning of 2023; One column for each visit/ questionnaire.</w:t>
      </w:r>
    </w:p>
    <w:p w:rsidR="00CB5714" w:rsidRDefault="00074A32" w:rsidP="00074A32">
      <w:pPr>
        <w:pStyle w:val="Compact"/>
        <w:numPr>
          <w:ilvl w:val="0"/>
          <w:numId w:val="5"/>
        </w:numPr>
      </w:pPr>
      <w:r>
        <w:rPr>
          <w:i/>
          <w:iCs/>
        </w:rPr>
        <w:t>“VISIT”</w:t>
      </w:r>
      <w:r>
        <w:t>: a variable is needed that represents for which visit/ questionnaire the data of the participants is from</w:t>
      </w:r>
    </w:p>
    <w:p w:rsidR="00CB5714" w:rsidRDefault="00074A32">
      <w:pPr>
        <w:pStyle w:val="Heading3"/>
      </w:pPr>
      <w:bookmarkStart w:id="17" w:name="baseline-characteristics"/>
      <w:bookmarkStart w:id="18" w:name="_Toc144207544"/>
      <w:r>
        <w:lastRenderedPageBreak/>
        <w:t xml:space="preserve">Baseline </w:t>
      </w:r>
      <w:r>
        <w:t>characteristics</w:t>
      </w:r>
      <w:bookmarkEnd w:id="18"/>
    </w:p>
    <w:p w:rsidR="00CB5714" w:rsidRDefault="00074A32" w:rsidP="00074A32">
      <w:pPr>
        <w:pStyle w:val="Compact"/>
        <w:numPr>
          <w:ilvl w:val="0"/>
          <w:numId w:val="6"/>
        </w:numPr>
      </w:pPr>
      <w:r>
        <w:rPr>
          <w:i/>
          <w:iCs/>
        </w:rPr>
        <w:t>“DEMOGRAPHICS_45”</w:t>
      </w:r>
      <w:r>
        <w:t>: Sex</w:t>
      </w:r>
      <w:r>
        <w:br/>
      </w:r>
    </w:p>
    <w:p w:rsidR="00CB5714" w:rsidRDefault="00074A32" w:rsidP="00074A32">
      <w:pPr>
        <w:pStyle w:val="Compact"/>
        <w:numPr>
          <w:ilvl w:val="0"/>
          <w:numId w:val="6"/>
        </w:numPr>
      </w:pPr>
      <w:r>
        <w:rPr>
          <w:i/>
          <w:iCs/>
        </w:rPr>
        <w:t>“DEMOGRAPHICS_46”</w:t>
      </w:r>
      <w:r>
        <w:t>: Age</w:t>
      </w:r>
      <w:r>
        <w:br/>
      </w:r>
    </w:p>
    <w:p w:rsidR="00CB5714" w:rsidRDefault="00074A32" w:rsidP="00074A32">
      <w:pPr>
        <w:pStyle w:val="Compact"/>
        <w:numPr>
          <w:ilvl w:val="0"/>
          <w:numId w:val="6"/>
        </w:numPr>
      </w:pPr>
      <w:r>
        <w:rPr>
          <w:i/>
          <w:iCs/>
        </w:rPr>
        <w:t>“DEMOGRAPHICS_47”</w:t>
      </w:r>
      <w:r>
        <w:t>: Marital Status</w:t>
      </w:r>
      <w:r>
        <w:br/>
      </w:r>
    </w:p>
    <w:p w:rsidR="00CB5714" w:rsidRDefault="00074A32" w:rsidP="00074A32">
      <w:pPr>
        <w:pStyle w:val="Compact"/>
        <w:numPr>
          <w:ilvl w:val="0"/>
          <w:numId w:val="6"/>
        </w:numPr>
      </w:pPr>
      <w:r>
        <w:rPr>
          <w:i/>
          <w:iCs/>
        </w:rPr>
        <w:t>“education”</w:t>
      </w:r>
      <w:r>
        <w:t>: Education</w:t>
      </w:r>
      <w:r>
        <w:br/>
      </w:r>
    </w:p>
    <w:p w:rsidR="00CB5714" w:rsidRDefault="00074A32" w:rsidP="00074A32">
      <w:pPr>
        <w:pStyle w:val="Compact"/>
        <w:numPr>
          <w:ilvl w:val="0"/>
          <w:numId w:val="6"/>
        </w:numPr>
      </w:pPr>
      <w:r>
        <w:rPr>
          <w:i/>
          <w:iCs/>
        </w:rPr>
        <w:t>“DEMOGRAPHICS_61”</w:t>
      </w:r>
      <w:r>
        <w:t>: Employment Status</w:t>
      </w:r>
      <w:r>
        <w:br/>
      </w:r>
    </w:p>
    <w:p w:rsidR="00CB5714" w:rsidRDefault="00074A32" w:rsidP="00074A32">
      <w:pPr>
        <w:pStyle w:val="Compact"/>
        <w:numPr>
          <w:ilvl w:val="0"/>
          <w:numId w:val="6"/>
        </w:numPr>
      </w:pPr>
      <w:r>
        <w:rPr>
          <w:i/>
          <w:iCs/>
        </w:rPr>
        <w:t>“work.status”</w:t>
      </w:r>
      <w:r>
        <w:t>: Work Status</w:t>
      </w:r>
      <w:r>
        <w:br/>
      </w:r>
    </w:p>
    <w:p w:rsidR="00CB5714" w:rsidRDefault="00074A32" w:rsidP="00074A32">
      <w:pPr>
        <w:pStyle w:val="Compact"/>
        <w:numPr>
          <w:ilvl w:val="0"/>
          <w:numId w:val="6"/>
        </w:numPr>
      </w:pPr>
      <w:r>
        <w:rPr>
          <w:i/>
          <w:iCs/>
        </w:rPr>
        <w:t>“migration.status”</w:t>
      </w:r>
      <w:r>
        <w:t>: Migration Status</w:t>
      </w:r>
      <w:r>
        <w:br/>
      </w:r>
    </w:p>
    <w:p w:rsidR="00CB5714" w:rsidRDefault="00074A32" w:rsidP="00074A32">
      <w:pPr>
        <w:pStyle w:val="Compact"/>
        <w:numPr>
          <w:ilvl w:val="0"/>
          <w:numId w:val="6"/>
        </w:numPr>
      </w:pPr>
      <w:r>
        <w:rPr>
          <w:i/>
          <w:iCs/>
        </w:rPr>
        <w:t>“physical.activity”</w:t>
      </w:r>
      <w:r>
        <w:t>: Hours of</w:t>
      </w:r>
      <w:r>
        <w:t xml:space="preserve"> Physical Activity per week</w:t>
      </w:r>
      <w:r>
        <w:br/>
      </w:r>
    </w:p>
    <w:p w:rsidR="00CB5714" w:rsidRDefault="00074A32" w:rsidP="00074A32">
      <w:pPr>
        <w:pStyle w:val="Compact"/>
        <w:numPr>
          <w:ilvl w:val="0"/>
          <w:numId w:val="6"/>
        </w:numPr>
      </w:pPr>
      <w:r>
        <w:rPr>
          <w:i/>
          <w:iCs/>
        </w:rPr>
        <w:t>“smoking.status”</w:t>
      </w:r>
      <w:r>
        <w:t>: Smoking Status</w:t>
      </w:r>
      <w:r>
        <w:br/>
      </w:r>
    </w:p>
    <w:p w:rsidR="00CB5714" w:rsidRDefault="00074A32" w:rsidP="00074A32">
      <w:pPr>
        <w:pStyle w:val="Compact"/>
        <w:numPr>
          <w:ilvl w:val="0"/>
          <w:numId w:val="6"/>
        </w:numPr>
      </w:pPr>
      <w:r>
        <w:rPr>
          <w:i/>
          <w:iCs/>
        </w:rPr>
        <w:t>“nbCovInfections”</w:t>
      </w:r>
      <w:r>
        <w:t>: Number of Covid-19 infections</w:t>
      </w:r>
      <w:r>
        <w:br/>
      </w:r>
    </w:p>
    <w:p w:rsidR="00CB5714" w:rsidRDefault="00074A32" w:rsidP="00074A32">
      <w:pPr>
        <w:pStyle w:val="Compact"/>
        <w:numPr>
          <w:ilvl w:val="0"/>
          <w:numId w:val="6"/>
        </w:numPr>
      </w:pPr>
      <w:r>
        <w:rPr>
          <w:i/>
          <w:iCs/>
        </w:rPr>
        <w:t>“nbCovInfections.cat”</w:t>
      </w:r>
      <w:r>
        <w:t>: Number of Covid-19 infections (numbers as factors)</w:t>
      </w:r>
    </w:p>
    <w:p w:rsidR="00CB5714" w:rsidRDefault="00074A32">
      <w:pPr>
        <w:pStyle w:val="Heading3"/>
      </w:pPr>
      <w:bookmarkStart w:id="19" w:name="sleep"/>
      <w:bookmarkStart w:id="20" w:name="_Toc144207545"/>
      <w:bookmarkEnd w:id="17"/>
      <w:r>
        <w:t>Sleep</w:t>
      </w:r>
      <w:bookmarkEnd w:id="20"/>
    </w:p>
    <w:p w:rsidR="00CB5714" w:rsidRDefault="00074A32" w:rsidP="00074A32">
      <w:pPr>
        <w:pStyle w:val="Compact"/>
        <w:numPr>
          <w:ilvl w:val="0"/>
          <w:numId w:val="7"/>
        </w:numPr>
      </w:pPr>
      <w:r>
        <w:rPr>
          <w:i/>
          <w:iCs/>
        </w:rPr>
        <w:t>“SLEEP_TIMETOSLEEP”</w:t>
      </w:r>
      <w:r>
        <w:t>: Time to sleep in minutes</w:t>
      </w:r>
      <w:r>
        <w:br/>
      </w:r>
    </w:p>
    <w:p w:rsidR="00CB5714" w:rsidRDefault="00074A32" w:rsidP="00074A32">
      <w:pPr>
        <w:pStyle w:val="Compact"/>
        <w:numPr>
          <w:ilvl w:val="0"/>
          <w:numId w:val="7"/>
        </w:numPr>
      </w:pPr>
      <w:r>
        <w:rPr>
          <w:i/>
          <w:iCs/>
        </w:rPr>
        <w:t>“</w:t>
      </w:r>
      <w:r>
        <w:rPr>
          <w:i/>
          <w:iCs/>
        </w:rPr>
        <w:t>SLEEP_EFFICIENCY”</w:t>
      </w:r>
      <w:r>
        <w:t>: Sleep efficiency</w:t>
      </w:r>
      <w:r>
        <w:br/>
      </w:r>
    </w:p>
    <w:p w:rsidR="00CB5714" w:rsidRDefault="00074A32" w:rsidP="00074A32">
      <w:pPr>
        <w:pStyle w:val="Compact"/>
        <w:numPr>
          <w:ilvl w:val="0"/>
          <w:numId w:val="7"/>
        </w:numPr>
      </w:pPr>
      <w:r>
        <w:rPr>
          <w:i/>
          <w:iCs/>
        </w:rPr>
        <w:t>“SLEEP_EFFICIENCY.cat”</w:t>
      </w:r>
      <w:r>
        <w:t>: Sleep efficiency (categorized)</w:t>
      </w:r>
      <w:r>
        <w:br/>
      </w:r>
    </w:p>
    <w:p w:rsidR="00CB5714" w:rsidRDefault="00074A32" w:rsidP="00074A32">
      <w:pPr>
        <w:pStyle w:val="Compact"/>
        <w:numPr>
          <w:ilvl w:val="0"/>
          <w:numId w:val="7"/>
        </w:numPr>
      </w:pPr>
      <w:r>
        <w:rPr>
          <w:i/>
          <w:iCs/>
        </w:rPr>
        <w:t>“SLEEP_ACTUALHOURS”</w:t>
      </w:r>
      <w:r>
        <w:t>: Actual hours of sleep per night</w:t>
      </w:r>
      <w:r>
        <w:br/>
      </w:r>
    </w:p>
    <w:p w:rsidR="00CB5714" w:rsidRDefault="00074A32" w:rsidP="00074A32">
      <w:pPr>
        <w:pStyle w:val="Compact"/>
        <w:numPr>
          <w:ilvl w:val="0"/>
          <w:numId w:val="7"/>
        </w:numPr>
      </w:pPr>
      <w:r>
        <w:rPr>
          <w:i/>
          <w:iCs/>
        </w:rPr>
        <w:t>“SLEEP_ACTUALHOURS.cat”</w:t>
      </w:r>
      <w:r>
        <w:t>: Actual hours of sleep per night (categorized)</w:t>
      </w:r>
    </w:p>
    <w:p w:rsidR="00CB5714" w:rsidRDefault="00074A32">
      <w:pPr>
        <w:pStyle w:val="FirstParagraph"/>
      </w:pPr>
      <w:r>
        <w:rPr>
          <w:b/>
          <w:bCs/>
        </w:rPr>
        <w:t xml:space="preserve">During the past month, how often have </w:t>
      </w:r>
      <w:r>
        <w:rPr>
          <w:b/>
          <w:bCs/>
        </w:rPr>
        <w:t>you had trouble sleeping because you</w:t>
      </w:r>
      <w:r>
        <w:t xml:space="preserve"> Possible answers: Not during the past month/ Less than once a week/ Once or twice a week/ Three of more times a week</w:t>
      </w:r>
    </w:p>
    <w:p w:rsidR="00CB5714" w:rsidRDefault="00074A32" w:rsidP="00074A32">
      <w:pPr>
        <w:pStyle w:val="Compact"/>
        <w:numPr>
          <w:ilvl w:val="0"/>
          <w:numId w:val="8"/>
        </w:numPr>
      </w:pPr>
      <w:r>
        <w:rPr>
          <w:i/>
          <w:iCs/>
        </w:rPr>
        <w:t>“SLEEP_PROBLEMS_TIME”</w:t>
      </w:r>
      <w:r>
        <w:t>: Cannot sleep within 30 minutes</w:t>
      </w:r>
    </w:p>
    <w:p w:rsidR="00CB5714" w:rsidRDefault="00074A32" w:rsidP="00074A32">
      <w:pPr>
        <w:pStyle w:val="Compact"/>
        <w:numPr>
          <w:ilvl w:val="0"/>
          <w:numId w:val="8"/>
        </w:numPr>
      </w:pPr>
      <w:r>
        <w:rPr>
          <w:i/>
          <w:iCs/>
        </w:rPr>
        <w:t>“SLEEP_PROBLEMS_WAKINGUP”</w:t>
      </w:r>
      <w:r>
        <w:t>: Wake-up in the middle</w:t>
      </w:r>
      <w:r>
        <w:t xml:space="preserve"> of the night or early morning</w:t>
      </w:r>
      <w:r>
        <w:br/>
      </w:r>
    </w:p>
    <w:p w:rsidR="00CB5714" w:rsidRDefault="00074A32" w:rsidP="00074A32">
      <w:pPr>
        <w:pStyle w:val="Compact"/>
        <w:numPr>
          <w:ilvl w:val="0"/>
          <w:numId w:val="8"/>
        </w:numPr>
      </w:pPr>
      <w:r>
        <w:rPr>
          <w:i/>
          <w:iCs/>
        </w:rPr>
        <w:t>“SLEEP_PROBLEMS_BREATHING”</w:t>
      </w:r>
      <w:r>
        <w:t>: Cannot breathe comfortably</w:t>
      </w:r>
      <w:r>
        <w:br/>
      </w:r>
    </w:p>
    <w:p w:rsidR="00CB5714" w:rsidRDefault="00074A32" w:rsidP="00074A32">
      <w:pPr>
        <w:pStyle w:val="Compact"/>
        <w:numPr>
          <w:ilvl w:val="0"/>
          <w:numId w:val="8"/>
        </w:numPr>
      </w:pPr>
      <w:r>
        <w:rPr>
          <w:i/>
          <w:iCs/>
        </w:rPr>
        <w:lastRenderedPageBreak/>
        <w:t>“SLEEP_PROBLEMS_COUGH_SNORE”</w:t>
      </w:r>
      <w:r>
        <w:t>: Cough or snore loudly</w:t>
      </w:r>
      <w:r>
        <w:br/>
      </w:r>
    </w:p>
    <w:p w:rsidR="00CB5714" w:rsidRDefault="00074A32" w:rsidP="00074A32">
      <w:pPr>
        <w:pStyle w:val="Compact"/>
        <w:numPr>
          <w:ilvl w:val="0"/>
          <w:numId w:val="8"/>
        </w:numPr>
      </w:pPr>
      <w:r>
        <w:rPr>
          <w:i/>
          <w:iCs/>
        </w:rPr>
        <w:t>“SLEEP_PROBLEMS_FEELING_HOT”</w:t>
      </w:r>
      <w:r>
        <w:t>: Feel too hot</w:t>
      </w:r>
      <w:r>
        <w:br/>
      </w:r>
    </w:p>
    <w:p w:rsidR="00CB5714" w:rsidRDefault="00074A32" w:rsidP="00074A32">
      <w:pPr>
        <w:pStyle w:val="Compact"/>
        <w:numPr>
          <w:ilvl w:val="0"/>
          <w:numId w:val="8"/>
        </w:numPr>
      </w:pPr>
      <w:r>
        <w:rPr>
          <w:i/>
          <w:iCs/>
        </w:rPr>
        <w:t>“SLEEP_PROBLEMS_BAD_DREAMS”</w:t>
      </w:r>
      <w:r>
        <w:t>: Have bad dreams</w:t>
      </w:r>
      <w:r>
        <w:br/>
      </w:r>
    </w:p>
    <w:p w:rsidR="00CB5714" w:rsidRDefault="00074A32" w:rsidP="00074A32">
      <w:pPr>
        <w:pStyle w:val="Compact"/>
        <w:numPr>
          <w:ilvl w:val="0"/>
          <w:numId w:val="8"/>
        </w:numPr>
      </w:pPr>
      <w:r>
        <w:rPr>
          <w:i/>
          <w:iCs/>
        </w:rPr>
        <w:t>“SLEEP_PROBLEMS_PAIN”</w:t>
      </w:r>
      <w:r>
        <w:t>: Have pains</w:t>
      </w:r>
    </w:p>
    <w:p w:rsidR="00CB5714" w:rsidRDefault="00074A32">
      <w:pPr>
        <w:pStyle w:val="FirstParagraph"/>
      </w:pPr>
      <w:r>
        <w:rPr>
          <w:b/>
          <w:bCs/>
        </w:rPr>
        <w:t>During the past month, how often have you had trouble staying awake</w:t>
      </w:r>
    </w:p>
    <w:p w:rsidR="00CB5714" w:rsidRDefault="00074A32" w:rsidP="00074A32">
      <w:pPr>
        <w:pStyle w:val="Compact"/>
        <w:numPr>
          <w:ilvl w:val="0"/>
          <w:numId w:val="9"/>
        </w:numPr>
      </w:pPr>
      <w:r>
        <w:rPr>
          <w:i/>
          <w:iCs/>
        </w:rPr>
        <w:t>“SLEEP_TROUBLE_STAYINGAWAKE”</w:t>
      </w:r>
      <w:r>
        <w:t>: Staying awake while driving, eating meals, or engaging in social activity</w:t>
      </w:r>
    </w:p>
    <w:p w:rsidR="00CB5714" w:rsidRDefault="00074A32">
      <w:pPr>
        <w:pStyle w:val="FirstParagraph"/>
      </w:pPr>
      <w:r>
        <w:rPr>
          <w:b/>
          <w:bCs/>
        </w:rPr>
        <w:t>How much of a problem has it been for you to</w:t>
      </w:r>
    </w:p>
    <w:p w:rsidR="00CB5714" w:rsidRDefault="00074A32" w:rsidP="00074A32">
      <w:pPr>
        <w:pStyle w:val="Compact"/>
        <w:numPr>
          <w:ilvl w:val="0"/>
          <w:numId w:val="10"/>
        </w:numPr>
      </w:pPr>
      <w:r>
        <w:rPr>
          <w:i/>
          <w:iCs/>
        </w:rPr>
        <w:t>“SLEEP_LACKING_ENTHUSIASM”</w:t>
      </w:r>
      <w:r>
        <w:t>: Keep up enthusiasm to get things done</w:t>
      </w:r>
      <w:r>
        <w:br/>
      </w:r>
    </w:p>
    <w:p w:rsidR="00CB5714" w:rsidRDefault="00074A32" w:rsidP="00074A32">
      <w:pPr>
        <w:pStyle w:val="Compact"/>
        <w:numPr>
          <w:ilvl w:val="0"/>
          <w:numId w:val="10"/>
        </w:numPr>
      </w:pPr>
      <w:r>
        <w:rPr>
          <w:i/>
          <w:iCs/>
        </w:rPr>
        <w:t>“SLEEP_DISTURBANCE.cat”</w:t>
      </w:r>
      <w:r>
        <w:t>: Sleep disturbance (categorized)</w:t>
      </w:r>
      <w:r>
        <w:br/>
      </w:r>
    </w:p>
    <w:p w:rsidR="00CB5714" w:rsidRDefault="00074A32" w:rsidP="00074A32">
      <w:pPr>
        <w:pStyle w:val="Compact"/>
        <w:numPr>
          <w:ilvl w:val="0"/>
          <w:numId w:val="10"/>
        </w:numPr>
      </w:pPr>
      <w:r>
        <w:rPr>
          <w:i/>
          <w:iCs/>
        </w:rPr>
        <w:t>“DAYTIME_DYSFUNCTION.cat”</w:t>
      </w:r>
      <w:r>
        <w:t>: Daytime dysfunction (categorized)</w:t>
      </w:r>
      <w:r>
        <w:br/>
      </w:r>
    </w:p>
    <w:p w:rsidR="00CB5714" w:rsidRDefault="00074A32" w:rsidP="00074A32">
      <w:pPr>
        <w:pStyle w:val="Compact"/>
        <w:numPr>
          <w:ilvl w:val="0"/>
          <w:numId w:val="10"/>
        </w:numPr>
      </w:pPr>
      <w:r>
        <w:rPr>
          <w:i/>
          <w:iCs/>
        </w:rPr>
        <w:t>“SLEEP_LATENCY.cat”</w:t>
      </w:r>
      <w:r>
        <w:t>: Sleep latency (categorized)</w:t>
      </w:r>
      <w:r>
        <w:br/>
      </w:r>
    </w:p>
    <w:p w:rsidR="00CB5714" w:rsidRDefault="00074A32" w:rsidP="00074A32">
      <w:pPr>
        <w:pStyle w:val="Compact"/>
        <w:numPr>
          <w:ilvl w:val="0"/>
          <w:numId w:val="10"/>
        </w:numPr>
      </w:pPr>
      <w:r>
        <w:rPr>
          <w:i/>
          <w:iCs/>
        </w:rPr>
        <w:t>“PSQI_score”</w:t>
      </w:r>
      <w:r>
        <w:t>: PSQI score</w:t>
      </w:r>
      <w:r>
        <w:br/>
      </w:r>
    </w:p>
    <w:p w:rsidR="00CB5714" w:rsidRDefault="00074A32" w:rsidP="00074A32">
      <w:pPr>
        <w:pStyle w:val="Compact"/>
        <w:numPr>
          <w:ilvl w:val="0"/>
          <w:numId w:val="10"/>
        </w:numPr>
      </w:pPr>
      <w:r>
        <w:rPr>
          <w:i/>
          <w:iCs/>
        </w:rPr>
        <w:t>“PSQI_score.cat”</w:t>
      </w:r>
      <w:r>
        <w:t>: P</w:t>
      </w:r>
      <w:r>
        <w:t>SQI score (categorized)</w:t>
      </w:r>
    </w:p>
    <w:p w:rsidR="00CB5714" w:rsidRDefault="00074A32">
      <w:pPr>
        <w:pStyle w:val="Heading3"/>
      </w:pPr>
      <w:bookmarkStart w:id="21" w:name="psychological-scales"/>
      <w:bookmarkStart w:id="22" w:name="_Toc144207546"/>
      <w:bookmarkEnd w:id="19"/>
      <w:r>
        <w:t>Psychological Scales</w:t>
      </w:r>
      <w:bookmarkEnd w:id="22"/>
    </w:p>
    <w:p w:rsidR="00CB5714" w:rsidRDefault="00074A32">
      <w:pPr>
        <w:pStyle w:val="Heading4"/>
      </w:pPr>
      <w:bookmarkStart w:id="23" w:name="depression"/>
      <w:r>
        <w:t>Depression</w:t>
      </w:r>
    </w:p>
    <w:p w:rsidR="00CB5714" w:rsidRDefault="00074A32">
      <w:pPr>
        <w:pStyle w:val="FirstParagraph"/>
      </w:pPr>
      <w:r>
        <w:rPr>
          <w:b/>
          <w:bCs/>
        </w:rPr>
        <w:t>How often have you felt this way during the past week?</w:t>
      </w:r>
      <w:r>
        <w:br/>
        <w:t>Possible answers: Rarely or None of the time (less than 1 day)/ Some or a Little of the time (1 - 2 days)/ Occasionally or a moderate amount of t</w:t>
      </w:r>
      <w:r>
        <w:t>ime (3 - 4 days)/ Most or All of the time (5 - 7 days)</w:t>
      </w:r>
    </w:p>
    <w:p w:rsidR="00CB5714" w:rsidRDefault="00074A32" w:rsidP="00074A32">
      <w:pPr>
        <w:pStyle w:val="Compact"/>
        <w:numPr>
          <w:ilvl w:val="0"/>
          <w:numId w:val="11"/>
        </w:numPr>
      </w:pPr>
      <w:r>
        <w:rPr>
          <w:i/>
          <w:iCs/>
        </w:rPr>
        <w:t>“CES.D_204”</w:t>
      </w:r>
      <w:r>
        <w:t>: Bothered by things that usually do not bother me</w:t>
      </w:r>
      <w:r>
        <w:br/>
      </w:r>
    </w:p>
    <w:p w:rsidR="00CB5714" w:rsidRDefault="00074A32" w:rsidP="00074A32">
      <w:pPr>
        <w:pStyle w:val="Compact"/>
        <w:numPr>
          <w:ilvl w:val="0"/>
          <w:numId w:val="11"/>
        </w:numPr>
      </w:pPr>
      <w:r>
        <w:rPr>
          <w:i/>
          <w:iCs/>
        </w:rPr>
        <w:t>“CES.D_205”</w:t>
      </w:r>
      <w:r>
        <w:t>: I felt fearful</w:t>
      </w:r>
      <w:r>
        <w:br/>
      </w:r>
    </w:p>
    <w:p w:rsidR="00CB5714" w:rsidRDefault="00074A32" w:rsidP="00074A32">
      <w:pPr>
        <w:pStyle w:val="Compact"/>
        <w:numPr>
          <w:ilvl w:val="0"/>
          <w:numId w:val="11"/>
        </w:numPr>
      </w:pPr>
      <w:r>
        <w:rPr>
          <w:i/>
          <w:iCs/>
        </w:rPr>
        <w:t>“CES.D_206”</w:t>
      </w:r>
      <w:r>
        <w:t>: I did not feel like eating; my appetite was poor</w:t>
      </w:r>
      <w:r>
        <w:br/>
      </w:r>
    </w:p>
    <w:p w:rsidR="00CB5714" w:rsidRDefault="00074A32" w:rsidP="00074A32">
      <w:pPr>
        <w:pStyle w:val="Compact"/>
        <w:numPr>
          <w:ilvl w:val="0"/>
          <w:numId w:val="11"/>
        </w:numPr>
      </w:pPr>
      <w:r>
        <w:rPr>
          <w:i/>
          <w:iCs/>
        </w:rPr>
        <w:t>“CES.D_207”</w:t>
      </w:r>
      <w:r>
        <w:t>: Could not shake off blues even wi</w:t>
      </w:r>
      <w:r>
        <w:t>th help from family and friends</w:t>
      </w:r>
      <w:r>
        <w:br/>
      </w:r>
    </w:p>
    <w:p w:rsidR="00CB5714" w:rsidRDefault="00074A32" w:rsidP="00074A32">
      <w:pPr>
        <w:pStyle w:val="Compact"/>
        <w:numPr>
          <w:ilvl w:val="0"/>
          <w:numId w:val="11"/>
        </w:numPr>
      </w:pPr>
      <w:r>
        <w:rPr>
          <w:i/>
          <w:iCs/>
        </w:rPr>
        <w:t>“CES.D_208”</w:t>
      </w:r>
      <w:r>
        <w:t>: Felt that I was just as good as other people</w:t>
      </w:r>
      <w:r>
        <w:br/>
      </w:r>
    </w:p>
    <w:p w:rsidR="00CB5714" w:rsidRDefault="00074A32" w:rsidP="00074A32">
      <w:pPr>
        <w:pStyle w:val="Compact"/>
        <w:numPr>
          <w:ilvl w:val="0"/>
          <w:numId w:val="11"/>
        </w:numPr>
      </w:pPr>
      <w:r>
        <w:rPr>
          <w:i/>
          <w:iCs/>
        </w:rPr>
        <w:lastRenderedPageBreak/>
        <w:t>“CES.D_209”</w:t>
      </w:r>
      <w:r>
        <w:t>: Trouble keeping my mind on what I was doing</w:t>
      </w:r>
      <w:r>
        <w:br/>
      </w:r>
    </w:p>
    <w:p w:rsidR="00CB5714" w:rsidRDefault="00074A32" w:rsidP="00074A32">
      <w:pPr>
        <w:pStyle w:val="Compact"/>
        <w:numPr>
          <w:ilvl w:val="0"/>
          <w:numId w:val="11"/>
        </w:numPr>
      </w:pPr>
      <w:r>
        <w:rPr>
          <w:i/>
          <w:iCs/>
        </w:rPr>
        <w:t>“CES.D_210”</w:t>
      </w:r>
      <w:r>
        <w:t>: Felt depressed</w:t>
      </w:r>
      <w:r>
        <w:br/>
      </w:r>
    </w:p>
    <w:p w:rsidR="00CB5714" w:rsidRDefault="00074A32" w:rsidP="00074A32">
      <w:pPr>
        <w:pStyle w:val="Compact"/>
        <w:numPr>
          <w:ilvl w:val="0"/>
          <w:numId w:val="11"/>
        </w:numPr>
      </w:pPr>
      <w:r>
        <w:rPr>
          <w:i/>
          <w:iCs/>
        </w:rPr>
        <w:t>“CES.D_211”</w:t>
      </w:r>
      <w:r>
        <w:t>: Felt that everything I did was an effort</w:t>
      </w:r>
      <w:r>
        <w:br/>
      </w:r>
    </w:p>
    <w:p w:rsidR="00CB5714" w:rsidRDefault="00074A32" w:rsidP="00074A32">
      <w:pPr>
        <w:pStyle w:val="Compact"/>
        <w:numPr>
          <w:ilvl w:val="0"/>
          <w:numId w:val="11"/>
        </w:numPr>
      </w:pPr>
      <w:r>
        <w:rPr>
          <w:i/>
          <w:iCs/>
        </w:rPr>
        <w:t>“CES.D_212”</w:t>
      </w:r>
      <w:r>
        <w:t>: Felt hope</w:t>
      </w:r>
      <w:r>
        <w:t>ful about the future</w:t>
      </w:r>
      <w:r>
        <w:br/>
      </w:r>
    </w:p>
    <w:p w:rsidR="00CB5714" w:rsidRDefault="00074A32" w:rsidP="00074A32">
      <w:pPr>
        <w:pStyle w:val="Compact"/>
        <w:numPr>
          <w:ilvl w:val="0"/>
          <w:numId w:val="11"/>
        </w:numPr>
      </w:pPr>
      <w:r>
        <w:rPr>
          <w:i/>
          <w:iCs/>
        </w:rPr>
        <w:t>“CES.D_213”</w:t>
      </w:r>
      <w:r>
        <w:t>: Thought my life had been a failure</w:t>
      </w:r>
      <w:r>
        <w:br/>
      </w:r>
    </w:p>
    <w:p w:rsidR="00CB5714" w:rsidRDefault="00074A32" w:rsidP="00074A32">
      <w:pPr>
        <w:pStyle w:val="Compact"/>
        <w:numPr>
          <w:ilvl w:val="0"/>
          <w:numId w:val="11"/>
        </w:numPr>
      </w:pPr>
      <w:r>
        <w:rPr>
          <w:i/>
          <w:iCs/>
        </w:rPr>
        <w:t>“CES.D_214”</w:t>
      </w:r>
      <w:r>
        <w:t>: My sleep was restless</w:t>
      </w:r>
      <w:r>
        <w:br/>
      </w:r>
    </w:p>
    <w:p w:rsidR="00CB5714" w:rsidRDefault="00074A32" w:rsidP="00074A32">
      <w:pPr>
        <w:pStyle w:val="Compact"/>
        <w:numPr>
          <w:ilvl w:val="0"/>
          <w:numId w:val="11"/>
        </w:numPr>
      </w:pPr>
      <w:r>
        <w:rPr>
          <w:i/>
          <w:iCs/>
        </w:rPr>
        <w:t>“CES.D_215”</w:t>
      </w:r>
      <w:r>
        <w:t>: Could not get ‘going’</w:t>
      </w:r>
      <w:r>
        <w:br/>
      </w:r>
    </w:p>
    <w:p w:rsidR="00CB5714" w:rsidRDefault="00074A32" w:rsidP="00074A32">
      <w:pPr>
        <w:pStyle w:val="Compact"/>
        <w:numPr>
          <w:ilvl w:val="0"/>
          <w:numId w:val="11"/>
        </w:numPr>
      </w:pPr>
      <w:r>
        <w:rPr>
          <w:i/>
          <w:iCs/>
        </w:rPr>
        <w:t>“CES.D_216”</w:t>
      </w:r>
      <w:r>
        <w:t>: Was happy</w:t>
      </w:r>
      <w:r>
        <w:br/>
      </w:r>
    </w:p>
    <w:p w:rsidR="00CB5714" w:rsidRDefault="00074A32" w:rsidP="00074A32">
      <w:pPr>
        <w:pStyle w:val="Compact"/>
        <w:numPr>
          <w:ilvl w:val="0"/>
          <w:numId w:val="11"/>
        </w:numPr>
      </w:pPr>
      <w:r>
        <w:rPr>
          <w:i/>
          <w:iCs/>
        </w:rPr>
        <w:t>“CES.D_217”</w:t>
      </w:r>
      <w:r>
        <w:t>: Talked less than usual</w:t>
      </w:r>
      <w:r>
        <w:br/>
      </w:r>
    </w:p>
    <w:p w:rsidR="00CB5714" w:rsidRDefault="00074A32" w:rsidP="00074A32">
      <w:pPr>
        <w:pStyle w:val="Compact"/>
        <w:numPr>
          <w:ilvl w:val="0"/>
          <w:numId w:val="11"/>
        </w:numPr>
      </w:pPr>
      <w:r>
        <w:rPr>
          <w:i/>
          <w:iCs/>
        </w:rPr>
        <w:t>“CES.D_218”</w:t>
      </w:r>
      <w:r>
        <w:t>: Felt lonely</w:t>
      </w:r>
      <w:r>
        <w:br/>
      </w:r>
    </w:p>
    <w:p w:rsidR="00CB5714" w:rsidRDefault="00074A32" w:rsidP="00074A32">
      <w:pPr>
        <w:pStyle w:val="Compact"/>
        <w:numPr>
          <w:ilvl w:val="0"/>
          <w:numId w:val="11"/>
        </w:numPr>
      </w:pPr>
      <w:r>
        <w:rPr>
          <w:i/>
          <w:iCs/>
        </w:rPr>
        <w:t>“CES.D_219”</w:t>
      </w:r>
      <w:r>
        <w:t>: People were unfriendly</w:t>
      </w:r>
      <w:r>
        <w:br/>
      </w:r>
    </w:p>
    <w:p w:rsidR="00CB5714" w:rsidRDefault="00074A32" w:rsidP="00074A32">
      <w:pPr>
        <w:pStyle w:val="Compact"/>
        <w:numPr>
          <w:ilvl w:val="0"/>
          <w:numId w:val="11"/>
        </w:numPr>
      </w:pPr>
      <w:r>
        <w:rPr>
          <w:i/>
          <w:iCs/>
        </w:rPr>
        <w:t>“CES.D_220”</w:t>
      </w:r>
      <w:r>
        <w:t>: Enjoyed life</w:t>
      </w:r>
      <w:r>
        <w:br/>
      </w:r>
    </w:p>
    <w:p w:rsidR="00CB5714" w:rsidRDefault="00074A32" w:rsidP="00074A32">
      <w:pPr>
        <w:pStyle w:val="Compact"/>
        <w:numPr>
          <w:ilvl w:val="0"/>
          <w:numId w:val="11"/>
        </w:numPr>
      </w:pPr>
      <w:r>
        <w:rPr>
          <w:i/>
          <w:iCs/>
        </w:rPr>
        <w:t>“CES.D_221”</w:t>
      </w:r>
      <w:r>
        <w:t>: Had crying spells</w:t>
      </w:r>
      <w:r>
        <w:br/>
      </w:r>
    </w:p>
    <w:p w:rsidR="00CB5714" w:rsidRDefault="00074A32" w:rsidP="00074A32">
      <w:pPr>
        <w:pStyle w:val="Compact"/>
        <w:numPr>
          <w:ilvl w:val="0"/>
          <w:numId w:val="11"/>
        </w:numPr>
      </w:pPr>
      <w:r>
        <w:rPr>
          <w:i/>
          <w:iCs/>
        </w:rPr>
        <w:t>“CES.D_222”</w:t>
      </w:r>
      <w:r>
        <w:t>: Felt sad</w:t>
      </w:r>
      <w:r>
        <w:br/>
      </w:r>
    </w:p>
    <w:p w:rsidR="00CB5714" w:rsidRDefault="00074A32" w:rsidP="00074A32">
      <w:pPr>
        <w:pStyle w:val="Compact"/>
        <w:numPr>
          <w:ilvl w:val="0"/>
          <w:numId w:val="11"/>
        </w:numPr>
      </w:pPr>
      <w:r>
        <w:rPr>
          <w:i/>
          <w:iCs/>
        </w:rPr>
        <w:t>“CES.D_223”</w:t>
      </w:r>
      <w:r>
        <w:t>: Felt like people dislike me</w:t>
      </w:r>
      <w:r>
        <w:br/>
      </w:r>
    </w:p>
    <w:p w:rsidR="00CB5714" w:rsidRDefault="00074A32" w:rsidP="00074A32">
      <w:pPr>
        <w:pStyle w:val="Compact"/>
        <w:numPr>
          <w:ilvl w:val="0"/>
          <w:numId w:val="11"/>
        </w:numPr>
      </w:pPr>
      <w:r>
        <w:rPr>
          <w:i/>
          <w:iCs/>
        </w:rPr>
        <w:t>“CES_D_SCALE_CES_D”</w:t>
      </w:r>
      <w:r>
        <w:t>: CES-D score</w:t>
      </w:r>
    </w:p>
    <w:p w:rsidR="00CB5714" w:rsidRDefault="00074A32">
      <w:pPr>
        <w:pStyle w:val="Heading4"/>
      </w:pPr>
      <w:bookmarkStart w:id="24" w:name="anxiety"/>
      <w:bookmarkEnd w:id="23"/>
      <w:r>
        <w:t>Anxiety</w:t>
      </w:r>
    </w:p>
    <w:p w:rsidR="00CB5714" w:rsidRDefault="00074A32">
      <w:pPr>
        <w:pStyle w:val="FirstParagraph"/>
      </w:pPr>
      <w:r>
        <w:rPr>
          <w:b/>
          <w:bCs/>
        </w:rPr>
        <w:t>Over the last 2 weeks, how often have you been bothered by the fo</w:t>
      </w:r>
      <w:r>
        <w:rPr>
          <w:b/>
          <w:bCs/>
        </w:rPr>
        <w:t>llowing problems?</w:t>
      </w:r>
      <w:r>
        <w:br/>
        <w:t>Possible answers: Not at all/ Several days/ More than half the days/ Nearly every day</w:t>
      </w:r>
    </w:p>
    <w:p w:rsidR="00CB5714" w:rsidRDefault="00074A32" w:rsidP="00074A32">
      <w:pPr>
        <w:pStyle w:val="Compact"/>
        <w:numPr>
          <w:ilvl w:val="0"/>
          <w:numId w:val="12"/>
        </w:numPr>
      </w:pPr>
      <w:r>
        <w:rPr>
          <w:i/>
          <w:iCs/>
        </w:rPr>
        <w:t>“GAD.7_SCALE_224”</w:t>
      </w:r>
      <w:r>
        <w:t>: Feeling nervous, anxious, or on edge</w:t>
      </w:r>
      <w:r>
        <w:br/>
      </w:r>
    </w:p>
    <w:p w:rsidR="00CB5714" w:rsidRDefault="00074A32" w:rsidP="00074A32">
      <w:pPr>
        <w:pStyle w:val="Compact"/>
        <w:numPr>
          <w:ilvl w:val="0"/>
          <w:numId w:val="12"/>
        </w:numPr>
      </w:pPr>
      <w:r>
        <w:rPr>
          <w:i/>
          <w:iCs/>
        </w:rPr>
        <w:t>“GAD.7_SCALE_225”</w:t>
      </w:r>
      <w:r>
        <w:t>: Not being able to stop or control worrying</w:t>
      </w:r>
      <w:r>
        <w:br/>
      </w:r>
    </w:p>
    <w:p w:rsidR="00CB5714" w:rsidRDefault="00074A32" w:rsidP="00074A32">
      <w:pPr>
        <w:pStyle w:val="Compact"/>
        <w:numPr>
          <w:ilvl w:val="0"/>
          <w:numId w:val="12"/>
        </w:numPr>
      </w:pPr>
      <w:r>
        <w:rPr>
          <w:i/>
          <w:iCs/>
        </w:rPr>
        <w:t>“GAD.7_SCALE_226”</w:t>
      </w:r>
      <w:r>
        <w:t>: Worrying to m</w:t>
      </w:r>
      <w:r>
        <w:t>uch about different things</w:t>
      </w:r>
      <w:r>
        <w:br/>
      </w:r>
    </w:p>
    <w:p w:rsidR="00CB5714" w:rsidRDefault="00074A32" w:rsidP="00074A32">
      <w:pPr>
        <w:pStyle w:val="Compact"/>
        <w:numPr>
          <w:ilvl w:val="0"/>
          <w:numId w:val="12"/>
        </w:numPr>
      </w:pPr>
      <w:r>
        <w:rPr>
          <w:i/>
          <w:iCs/>
        </w:rPr>
        <w:lastRenderedPageBreak/>
        <w:t>“GAD.7_SCALE_227”</w:t>
      </w:r>
      <w:r>
        <w:t>: Trouble relaxing</w:t>
      </w:r>
      <w:r>
        <w:br/>
      </w:r>
    </w:p>
    <w:p w:rsidR="00CB5714" w:rsidRDefault="00074A32" w:rsidP="00074A32">
      <w:pPr>
        <w:pStyle w:val="Compact"/>
        <w:numPr>
          <w:ilvl w:val="0"/>
          <w:numId w:val="12"/>
        </w:numPr>
      </w:pPr>
      <w:r>
        <w:rPr>
          <w:i/>
          <w:iCs/>
        </w:rPr>
        <w:t>“GAD.7_SCALE_228”</w:t>
      </w:r>
      <w:r>
        <w:t>: Being so restless that it is hard to sit still</w:t>
      </w:r>
      <w:r>
        <w:br/>
      </w:r>
    </w:p>
    <w:p w:rsidR="00CB5714" w:rsidRDefault="00074A32" w:rsidP="00074A32">
      <w:pPr>
        <w:pStyle w:val="Compact"/>
        <w:numPr>
          <w:ilvl w:val="0"/>
          <w:numId w:val="12"/>
        </w:numPr>
      </w:pPr>
      <w:r>
        <w:rPr>
          <w:i/>
          <w:iCs/>
        </w:rPr>
        <w:t>“GAD.7_SCALE_229”</w:t>
      </w:r>
      <w:r>
        <w:t>: Becoming easily annoyed or irritable</w:t>
      </w:r>
      <w:r>
        <w:br/>
      </w:r>
    </w:p>
    <w:p w:rsidR="00CB5714" w:rsidRDefault="00074A32" w:rsidP="00074A32">
      <w:pPr>
        <w:pStyle w:val="Compact"/>
        <w:numPr>
          <w:ilvl w:val="0"/>
          <w:numId w:val="12"/>
        </w:numPr>
      </w:pPr>
      <w:r>
        <w:rPr>
          <w:i/>
          <w:iCs/>
        </w:rPr>
        <w:t>“GAD.7_SCALE_230”</w:t>
      </w:r>
      <w:r>
        <w:t>: Feeling afraid as if something awful might happe</w:t>
      </w:r>
      <w:r>
        <w:t>n</w:t>
      </w:r>
      <w:r>
        <w:br/>
      </w:r>
    </w:p>
    <w:p w:rsidR="00CB5714" w:rsidRDefault="00074A32" w:rsidP="00074A32">
      <w:pPr>
        <w:pStyle w:val="Compact"/>
        <w:numPr>
          <w:ilvl w:val="0"/>
          <w:numId w:val="12"/>
        </w:numPr>
      </w:pPr>
      <w:r>
        <w:rPr>
          <w:i/>
          <w:iCs/>
        </w:rPr>
        <w:t>“GAD_7_SCALE_GAD_7”</w:t>
      </w:r>
      <w:r>
        <w:t>: GAD - 7 score</w:t>
      </w:r>
    </w:p>
    <w:p w:rsidR="00CB5714" w:rsidRDefault="00074A32">
      <w:pPr>
        <w:pStyle w:val="Heading4"/>
      </w:pPr>
      <w:bookmarkStart w:id="25" w:name="perceived-stress"/>
      <w:bookmarkEnd w:id="24"/>
      <w:r>
        <w:t>Perceived Stress</w:t>
      </w:r>
    </w:p>
    <w:p w:rsidR="00CB5714" w:rsidRDefault="00074A32">
      <w:pPr>
        <w:pStyle w:val="FirstParagraph"/>
      </w:pPr>
      <w:r>
        <w:rPr>
          <w:b/>
          <w:bCs/>
        </w:rPr>
        <w:t>The questions in this scale ask you about your feelings and thoughts during the last month. In each case, please indicate with a check how often you felt or thought a certain way.</w:t>
      </w:r>
      <w:r>
        <w:br/>
        <w:t>Possible answers: Nev</w:t>
      </w:r>
      <w:r>
        <w:t>er, almost never, sometimes, fairly often, very often</w:t>
      </w:r>
    </w:p>
    <w:p w:rsidR="00CB5714" w:rsidRDefault="00074A32" w:rsidP="00074A32">
      <w:pPr>
        <w:pStyle w:val="Compact"/>
        <w:numPr>
          <w:ilvl w:val="0"/>
          <w:numId w:val="13"/>
        </w:numPr>
      </w:pPr>
      <w:r>
        <w:rPr>
          <w:i/>
          <w:iCs/>
        </w:rPr>
        <w:t>“LN_66822_8”</w:t>
      </w:r>
      <w:r>
        <w:t>: Unable to control the important things in your life?</w:t>
      </w:r>
      <w:r>
        <w:br/>
      </w:r>
    </w:p>
    <w:p w:rsidR="00CB5714" w:rsidRDefault="00074A32" w:rsidP="00074A32">
      <w:pPr>
        <w:pStyle w:val="Compact"/>
        <w:numPr>
          <w:ilvl w:val="0"/>
          <w:numId w:val="13"/>
        </w:numPr>
      </w:pPr>
      <w:r>
        <w:rPr>
          <w:i/>
          <w:iCs/>
        </w:rPr>
        <w:t>“LN_66824_4”</w:t>
      </w:r>
      <w:r>
        <w:t>: Confident about your ability to handle your personal problems?</w:t>
      </w:r>
      <w:r>
        <w:br/>
      </w:r>
    </w:p>
    <w:p w:rsidR="00CB5714" w:rsidRDefault="00074A32" w:rsidP="00074A32">
      <w:pPr>
        <w:pStyle w:val="Compact"/>
        <w:numPr>
          <w:ilvl w:val="0"/>
          <w:numId w:val="13"/>
        </w:numPr>
      </w:pPr>
      <w:r>
        <w:rPr>
          <w:i/>
          <w:iCs/>
        </w:rPr>
        <w:t>“LN_66825_1”</w:t>
      </w:r>
      <w:r>
        <w:t>: Things were going your way?</w:t>
      </w:r>
      <w:r>
        <w:br/>
      </w:r>
    </w:p>
    <w:p w:rsidR="00CB5714" w:rsidRDefault="00074A32" w:rsidP="00074A32">
      <w:pPr>
        <w:pStyle w:val="Compact"/>
        <w:numPr>
          <w:ilvl w:val="0"/>
          <w:numId w:val="13"/>
        </w:numPr>
      </w:pPr>
      <w:r>
        <w:rPr>
          <w:i/>
          <w:iCs/>
        </w:rPr>
        <w:t>“LN_66830_1”</w:t>
      </w:r>
      <w:r>
        <w:t>:</w:t>
      </w:r>
      <w:r>
        <w:t xml:space="preserve"> Difficulties were piling up so high that you could not overcome them?</w:t>
      </w:r>
      <w:r>
        <w:br/>
      </w:r>
    </w:p>
    <w:p w:rsidR="00CB5714" w:rsidRDefault="00074A32" w:rsidP="00074A32">
      <w:pPr>
        <w:pStyle w:val="Compact"/>
        <w:numPr>
          <w:ilvl w:val="0"/>
          <w:numId w:val="13"/>
        </w:numPr>
      </w:pPr>
      <w:r>
        <w:rPr>
          <w:i/>
          <w:iCs/>
        </w:rPr>
        <w:t>“PERCEIVED_STRESS_SCALE_PSS”</w:t>
      </w:r>
      <w:r>
        <w:t>: PSS scale</w:t>
      </w:r>
    </w:p>
    <w:p w:rsidR="00CB5714" w:rsidRDefault="00074A32">
      <w:pPr>
        <w:pStyle w:val="Heading4"/>
      </w:pPr>
      <w:bookmarkStart w:id="26" w:name="loneliness"/>
      <w:bookmarkEnd w:id="25"/>
      <w:r>
        <w:t>Loneliness</w:t>
      </w:r>
    </w:p>
    <w:p w:rsidR="00CB5714" w:rsidRDefault="00074A32">
      <w:pPr>
        <w:pStyle w:val="FirstParagraph"/>
      </w:pPr>
      <w:r>
        <w:rPr>
          <w:b/>
          <w:bCs/>
        </w:rPr>
        <w:t>The next questions are about how you feel about different aspects of your life. For each one, tell how often you feel that way.</w:t>
      </w:r>
      <w:r>
        <w:br/>
      </w:r>
      <w:r>
        <w:t>Possible answers: Hardly ever or never/ Some of the time/ Often</w:t>
      </w:r>
    </w:p>
    <w:p w:rsidR="00CB5714" w:rsidRDefault="00074A32" w:rsidP="00074A32">
      <w:pPr>
        <w:pStyle w:val="Compact"/>
        <w:numPr>
          <w:ilvl w:val="0"/>
          <w:numId w:val="14"/>
        </w:numPr>
      </w:pPr>
      <w:r>
        <w:rPr>
          <w:i/>
          <w:iCs/>
        </w:rPr>
        <w:t>“UCLA_LONELINESS_SCALE.SHORT_VERSION_231”</w:t>
      </w:r>
      <w:r>
        <w:t>: Lack companionship</w:t>
      </w:r>
      <w:r>
        <w:br/>
      </w:r>
    </w:p>
    <w:p w:rsidR="00CB5714" w:rsidRDefault="00074A32" w:rsidP="00074A32">
      <w:pPr>
        <w:pStyle w:val="Compact"/>
        <w:numPr>
          <w:ilvl w:val="0"/>
          <w:numId w:val="14"/>
        </w:numPr>
      </w:pPr>
      <w:r>
        <w:rPr>
          <w:i/>
          <w:iCs/>
        </w:rPr>
        <w:t>“UCLA_LONELINESS_SCALE.SHORT_VERSION_232”</w:t>
      </w:r>
      <w:r>
        <w:t>: Left out</w:t>
      </w:r>
      <w:r>
        <w:br/>
      </w:r>
    </w:p>
    <w:p w:rsidR="00CB5714" w:rsidRDefault="00074A32" w:rsidP="00074A32">
      <w:pPr>
        <w:pStyle w:val="Compact"/>
        <w:numPr>
          <w:ilvl w:val="0"/>
          <w:numId w:val="14"/>
        </w:numPr>
      </w:pPr>
      <w:r>
        <w:rPr>
          <w:i/>
          <w:iCs/>
        </w:rPr>
        <w:t>“UCLA_LONELINESS_SCALE.SHORT_VERSION_233”</w:t>
      </w:r>
      <w:r>
        <w:t>: Isolated from others</w:t>
      </w:r>
      <w:r>
        <w:br/>
      </w:r>
    </w:p>
    <w:p w:rsidR="00CB5714" w:rsidRDefault="00074A32" w:rsidP="00074A32">
      <w:pPr>
        <w:pStyle w:val="Compact"/>
        <w:numPr>
          <w:ilvl w:val="0"/>
          <w:numId w:val="14"/>
        </w:numPr>
      </w:pPr>
      <w:r>
        <w:rPr>
          <w:i/>
          <w:iCs/>
        </w:rPr>
        <w:t>“</w:t>
      </w:r>
      <w:r>
        <w:rPr>
          <w:i/>
          <w:iCs/>
        </w:rPr>
        <w:t>UCLA_LONELINESS_SCALE_UCLA”</w:t>
      </w:r>
      <w:r>
        <w:t>: UCLA score</w:t>
      </w:r>
    </w:p>
    <w:p w:rsidR="00CB5714" w:rsidRDefault="00074A32">
      <w:pPr>
        <w:pStyle w:val="Heading4"/>
      </w:pPr>
      <w:bookmarkStart w:id="27" w:name="resilience"/>
      <w:bookmarkEnd w:id="26"/>
      <w:r>
        <w:t>Resilience</w:t>
      </w:r>
    </w:p>
    <w:p w:rsidR="00CB5714" w:rsidRDefault="00074A32">
      <w:pPr>
        <w:pStyle w:val="FirstParagraph"/>
      </w:pPr>
      <w:r>
        <w:rPr>
          <w:b/>
          <w:bCs/>
        </w:rPr>
        <w:t>Please indicate the extent to which you agree with each of the following statements by using the following scale:</w:t>
      </w:r>
      <w:r>
        <w:br/>
        <w:t>Possible answers: Strongly disagree/ Disagree/ Neutral/ Agree/ Strongly agree</w:t>
      </w:r>
    </w:p>
    <w:p w:rsidR="00CB5714" w:rsidRDefault="00074A32" w:rsidP="00074A32">
      <w:pPr>
        <w:pStyle w:val="Compact"/>
        <w:numPr>
          <w:ilvl w:val="0"/>
          <w:numId w:val="15"/>
        </w:numPr>
      </w:pPr>
      <w:r>
        <w:rPr>
          <w:i/>
          <w:iCs/>
        </w:rPr>
        <w:lastRenderedPageBreak/>
        <w:t>“BRS_238”</w:t>
      </w:r>
      <w:r>
        <w:t>: Te</w:t>
      </w:r>
      <w:r>
        <w:t>nd to bounce back quickly after times</w:t>
      </w:r>
      <w:r>
        <w:br/>
      </w:r>
    </w:p>
    <w:p w:rsidR="00CB5714" w:rsidRDefault="00074A32" w:rsidP="00074A32">
      <w:pPr>
        <w:pStyle w:val="Compact"/>
        <w:numPr>
          <w:ilvl w:val="0"/>
          <w:numId w:val="15"/>
        </w:numPr>
      </w:pPr>
      <w:r>
        <w:rPr>
          <w:i/>
          <w:iCs/>
        </w:rPr>
        <w:t>“BRS_239”</w:t>
      </w:r>
      <w:r>
        <w:t>: Have hard time making it through stressful events</w:t>
      </w:r>
      <w:r>
        <w:br/>
      </w:r>
    </w:p>
    <w:p w:rsidR="00CB5714" w:rsidRDefault="00074A32" w:rsidP="00074A32">
      <w:pPr>
        <w:pStyle w:val="Compact"/>
        <w:numPr>
          <w:ilvl w:val="0"/>
          <w:numId w:val="15"/>
        </w:numPr>
      </w:pPr>
      <w:r>
        <w:rPr>
          <w:i/>
          <w:iCs/>
        </w:rPr>
        <w:t>“BRS_240”</w:t>
      </w:r>
      <w:r>
        <w:t>: Does not take long to recover from a stressful event</w:t>
      </w:r>
      <w:r>
        <w:br/>
      </w:r>
    </w:p>
    <w:p w:rsidR="00CB5714" w:rsidRDefault="00074A32" w:rsidP="00074A32">
      <w:pPr>
        <w:pStyle w:val="Compact"/>
        <w:numPr>
          <w:ilvl w:val="0"/>
          <w:numId w:val="15"/>
        </w:numPr>
      </w:pPr>
      <w:r>
        <w:rPr>
          <w:i/>
          <w:iCs/>
        </w:rPr>
        <w:t>“BRS_241”</w:t>
      </w:r>
      <w:r>
        <w:t>: Hard to snap back when something bad happens</w:t>
      </w:r>
      <w:r>
        <w:br/>
      </w:r>
    </w:p>
    <w:p w:rsidR="00CB5714" w:rsidRDefault="00074A32" w:rsidP="00074A32">
      <w:pPr>
        <w:pStyle w:val="Compact"/>
        <w:numPr>
          <w:ilvl w:val="0"/>
          <w:numId w:val="15"/>
        </w:numPr>
      </w:pPr>
      <w:r>
        <w:rPr>
          <w:i/>
          <w:iCs/>
        </w:rPr>
        <w:t>“BRS_242”</w:t>
      </w:r>
      <w:r>
        <w:t>: Usually come through d</w:t>
      </w:r>
      <w:r>
        <w:t>ifficult times with little trouble</w:t>
      </w:r>
      <w:r>
        <w:br/>
      </w:r>
    </w:p>
    <w:p w:rsidR="00CB5714" w:rsidRDefault="00074A32" w:rsidP="00074A32">
      <w:pPr>
        <w:pStyle w:val="Compact"/>
        <w:numPr>
          <w:ilvl w:val="0"/>
          <w:numId w:val="15"/>
        </w:numPr>
      </w:pPr>
      <w:r>
        <w:rPr>
          <w:i/>
          <w:iCs/>
        </w:rPr>
        <w:t>“BRS_243”</w:t>
      </w:r>
      <w:r>
        <w:t>: Tend to take a long time to get over set-backs in life</w:t>
      </w:r>
      <w:r>
        <w:br/>
      </w:r>
    </w:p>
    <w:p w:rsidR="00CB5714" w:rsidRDefault="00074A32" w:rsidP="00074A32">
      <w:pPr>
        <w:pStyle w:val="Compact"/>
        <w:numPr>
          <w:ilvl w:val="0"/>
          <w:numId w:val="15"/>
        </w:numPr>
      </w:pPr>
      <w:r>
        <w:rPr>
          <w:i/>
          <w:iCs/>
        </w:rPr>
        <w:t>“BRIEF_RESILIENCE_SCORE_BRS”</w:t>
      </w:r>
      <w:r>
        <w:t>: BRS score</w:t>
      </w:r>
    </w:p>
    <w:p w:rsidR="00CB5714" w:rsidRDefault="00074A32">
      <w:pPr>
        <w:pStyle w:val="Heading2"/>
      </w:pPr>
      <w:bookmarkStart w:id="28" w:name="data-manipulation-derivation"/>
      <w:bookmarkStart w:id="29" w:name="_Toc144207547"/>
      <w:bookmarkEnd w:id="27"/>
      <w:bookmarkEnd w:id="21"/>
      <w:bookmarkEnd w:id="15"/>
      <w:r>
        <w:t>Data Manipulation/ Derivation</w:t>
      </w:r>
      <w:bookmarkEnd w:id="29"/>
    </w:p>
    <w:p w:rsidR="00CB5714" w:rsidRDefault="00074A32">
      <w:pPr>
        <w:pStyle w:val="Heading3"/>
      </w:pPr>
      <w:bookmarkStart w:id="30" w:name="X4cd7a80263a6f32eddab82fce8336236c39d3ae"/>
      <w:bookmarkStart w:id="31" w:name="_Toc144207548"/>
      <w:r>
        <w:t xml:space="preserve">Outcome: Number of Covid-19 Infections </w:t>
      </w:r>
      <w:r>
        <w:rPr>
          <w:i/>
          <w:iCs/>
        </w:rPr>
        <w:t>“nbCovInfections”</w:t>
      </w:r>
      <w:bookmarkEnd w:id="31"/>
    </w:p>
    <w:p w:rsidR="00CB5714" w:rsidRDefault="00074A32" w:rsidP="00074A32">
      <w:pPr>
        <w:pStyle w:val="Compact"/>
        <w:numPr>
          <w:ilvl w:val="0"/>
          <w:numId w:val="16"/>
        </w:numPr>
      </w:pPr>
      <w:r>
        <w:t>The total number of Covid-</w:t>
      </w:r>
      <w:r>
        <w:t>19 infections for each participant at a timepoint close to end 2022 and beginning of 2023.</w:t>
      </w:r>
    </w:p>
    <w:p w:rsidR="00CB5714" w:rsidRDefault="00074A32">
      <w:pPr>
        <w:pStyle w:val="FirstParagraph"/>
      </w:pPr>
      <w:r>
        <w:t>Participants had to answer the following question in the ORCHESTRA questionnaire:</w:t>
      </w:r>
      <w:r>
        <w:br/>
      </w:r>
      <w:r>
        <w:rPr>
          <w:i/>
          <w:iCs/>
        </w:rPr>
        <w:t>3.1 Until today, have you ever tested positive for the Coronavirus (Sars-Cov-2)?</w:t>
      </w:r>
      <w:r>
        <w:br/>
        <w:t>If</w:t>
      </w:r>
      <w:r>
        <w:t xml:space="preserve"> this question was answered with </w:t>
      </w:r>
      <w:r>
        <w:rPr>
          <w:i/>
          <w:iCs/>
        </w:rPr>
        <w:t>Yes</w:t>
      </w:r>
      <w:r>
        <w:t>, then the participants were able to include the dates of the positive tests:</w:t>
      </w:r>
      <w:r>
        <w:br/>
      </w:r>
      <w:r>
        <w:rPr>
          <w:i/>
          <w:iCs/>
        </w:rPr>
        <w:t>If ‘1 – Yes’ to 3.1, Please indicate the date of the positive test (if had multiple positive tests please add the date of each positive test)</w:t>
      </w:r>
      <w:r>
        <w:t>.</w:t>
      </w:r>
    </w:p>
    <w:p w:rsidR="00CB5714" w:rsidRDefault="00074A32">
      <w:pPr>
        <w:pStyle w:val="BodyText"/>
      </w:pPr>
      <w:r>
        <w:t xml:space="preserve">As the mediation analysis will be cross-sectional, we will use the questionnaire timepoint that is closest to December 2022/ January 2023. Though for the derivation of number of Covid-19 infections, information of previous questionnaire timepoints should </w:t>
      </w:r>
      <w:r>
        <w:t>be taken into account (if available). All dates of positive test should be considered as a Covid-19 infection if the duration between the dates are equal or more than 90 days apart.</w:t>
      </w:r>
      <w:r>
        <w:br/>
        <w:t>If information of previous studies are available, e.g. self-reported dates</w:t>
      </w:r>
      <w:r>
        <w:t>, PCR tests or antibody tests, this information, and in best case the dates of these tests, should be taken into account as well.</w:t>
      </w:r>
    </w:p>
    <w:p w:rsidR="00CB5714" w:rsidRDefault="00074A32">
      <w:pPr>
        <w:pStyle w:val="Heading3"/>
      </w:pPr>
      <w:bookmarkStart w:id="32" w:name="Xbadde2a85ea0778d8b6943bece0d4663f534b75"/>
      <w:bookmarkStart w:id="33" w:name="_Toc144207549"/>
      <w:bookmarkEnd w:id="30"/>
      <w:r>
        <w:t xml:space="preserve">Outcome: Number of Long-Covid Symptoms </w:t>
      </w:r>
      <w:r>
        <w:rPr>
          <w:i/>
          <w:iCs/>
        </w:rPr>
        <w:t>“LongCovidSeverity”</w:t>
      </w:r>
      <w:bookmarkEnd w:id="33"/>
    </w:p>
    <w:p w:rsidR="00CB5714" w:rsidRDefault="00074A32">
      <w:pPr>
        <w:pStyle w:val="FirstParagraph"/>
      </w:pPr>
      <w:r>
        <w:t xml:space="preserve">The number of Long-Covid symptoms was counted for </w:t>
      </w:r>
      <w:r>
        <w:rPr>
          <w:i/>
          <w:iCs/>
        </w:rPr>
        <w:t>“LongCovidSeverit</w:t>
      </w:r>
      <w:r>
        <w:rPr>
          <w:i/>
          <w:iCs/>
        </w:rPr>
        <w:t>y”</w:t>
      </w:r>
      <w:r>
        <w:t>.</w:t>
      </w:r>
    </w:p>
    <w:p w:rsidR="00CB5714" w:rsidRDefault="00074A32">
      <w:pPr>
        <w:pStyle w:val="BodyText"/>
      </w:pPr>
      <w:r>
        <w:t>Within the last seven days have you had any of these symptoms (that you did not experience before onset of your SARS-CoV-2 infection)? (yes/no)</w:t>
      </w:r>
    </w:p>
    <w:p w:rsidR="00CB5714" w:rsidRDefault="00074A32" w:rsidP="00074A32">
      <w:pPr>
        <w:pStyle w:val="Compact"/>
        <w:numPr>
          <w:ilvl w:val="0"/>
          <w:numId w:val="17"/>
        </w:numPr>
      </w:pPr>
      <w:r>
        <w:rPr>
          <w:i/>
          <w:iCs/>
        </w:rPr>
        <w:t>“SCT_267036007_LUX”</w:t>
      </w:r>
      <w:r>
        <w:t>: Difficulty breathing or shortness of breath</w:t>
      </w:r>
      <w:r>
        <w:br/>
      </w:r>
    </w:p>
    <w:p w:rsidR="00CB5714" w:rsidRDefault="00074A32" w:rsidP="00074A32">
      <w:pPr>
        <w:pStyle w:val="Compact"/>
        <w:numPr>
          <w:ilvl w:val="0"/>
          <w:numId w:val="17"/>
        </w:numPr>
      </w:pPr>
      <w:r>
        <w:rPr>
          <w:i/>
          <w:iCs/>
        </w:rPr>
        <w:t>“SCT_84229001_367391008_LUX”</w:t>
      </w:r>
      <w:r>
        <w:t>: Tiredness or fatigue</w:t>
      </w:r>
      <w:r>
        <w:br/>
      </w:r>
    </w:p>
    <w:p w:rsidR="00CB5714" w:rsidRDefault="00074A32" w:rsidP="00074A32">
      <w:pPr>
        <w:pStyle w:val="Compact"/>
        <w:numPr>
          <w:ilvl w:val="0"/>
          <w:numId w:val="17"/>
        </w:numPr>
      </w:pPr>
      <w:r>
        <w:rPr>
          <w:i/>
          <w:iCs/>
        </w:rPr>
        <w:lastRenderedPageBreak/>
        <w:t>“LN_75325_1_worsening”</w:t>
      </w:r>
      <w:r>
        <w:t>: Symptoms that get worse after physical or mental activities</w:t>
      </w:r>
      <w:r>
        <w:br/>
      </w:r>
    </w:p>
    <w:p w:rsidR="00CB5714" w:rsidRDefault="00074A32" w:rsidP="00074A32">
      <w:pPr>
        <w:pStyle w:val="Compact"/>
        <w:numPr>
          <w:ilvl w:val="0"/>
          <w:numId w:val="17"/>
        </w:numPr>
      </w:pPr>
      <w:r>
        <w:rPr>
          <w:i/>
          <w:iCs/>
        </w:rPr>
        <w:t>“SCT_40917007_LUX”</w:t>
      </w:r>
      <w:r>
        <w:t>: Altered consciousness and/or confusion</w:t>
      </w:r>
      <w:r>
        <w:br/>
      </w:r>
    </w:p>
    <w:p w:rsidR="00CB5714" w:rsidRDefault="00074A32" w:rsidP="00074A32">
      <w:pPr>
        <w:pStyle w:val="Compact"/>
        <w:numPr>
          <w:ilvl w:val="0"/>
          <w:numId w:val="17"/>
        </w:numPr>
      </w:pPr>
      <w:r>
        <w:rPr>
          <w:i/>
          <w:iCs/>
        </w:rPr>
        <w:t>“SCT_49727002_LUX”</w:t>
      </w:r>
      <w:r>
        <w:t>: Cough</w:t>
      </w:r>
      <w:r>
        <w:br/>
      </w:r>
    </w:p>
    <w:p w:rsidR="00CB5714" w:rsidRDefault="00074A32" w:rsidP="00074A32">
      <w:pPr>
        <w:pStyle w:val="Compact"/>
        <w:numPr>
          <w:ilvl w:val="0"/>
          <w:numId w:val="17"/>
        </w:numPr>
      </w:pPr>
      <w:r>
        <w:rPr>
          <w:i/>
          <w:iCs/>
        </w:rPr>
        <w:t>“SCT_21522001_LUX”</w:t>
      </w:r>
      <w:r>
        <w:t>: Abdominal pain</w:t>
      </w:r>
      <w:r>
        <w:br/>
      </w:r>
    </w:p>
    <w:p w:rsidR="00CB5714" w:rsidRDefault="00074A32" w:rsidP="00074A32">
      <w:pPr>
        <w:pStyle w:val="Compact"/>
        <w:numPr>
          <w:ilvl w:val="0"/>
          <w:numId w:val="17"/>
        </w:numPr>
      </w:pPr>
      <w:r>
        <w:rPr>
          <w:i/>
          <w:iCs/>
        </w:rPr>
        <w:t>“SCT_25064002_LUX”</w:t>
      </w:r>
      <w:r>
        <w:t>: Head</w:t>
      </w:r>
      <w:r>
        <w:t>ache</w:t>
      </w:r>
      <w:r>
        <w:br/>
      </w:r>
    </w:p>
    <w:p w:rsidR="00CB5714" w:rsidRDefault="00074A32" w:rsidP="00074A32">
      <w:pPr>
        <w:pStyle w:val="Compact"/>
        <w:numPr>
          <w:ilvl w:val="0"/>
          <w:numId w:val="17"/>
        </w:numPr>
      </w:pPr>
      <w:r>
        <w:rPr>
          <w:i/>
          <w:iCs/>
        </w:rPr>
        <w:t>“SCT_248657009”</w:t>
      </w:r>
      <w:r>
        <w:t>: Fast-beating or pounding heart (also known as heart palpitations)</w:t>
      </w:r>
      <w:r>
        <w:br/>
      </w:r>
    </w:p>
    <w:p w:rsidR="00CB5714" w:rsidRDefault="00074A32" w:rsidP="00074A32">
      <w:pPr>
        <w:pStyle w:val="Compact"/>
        <w:numPr>
          <w:ilvl w:val="0"/>
          <w:numId w:val="17"/>
        </w:numPr>
      </w:pPr>
      <w:r>
        <w:rPr>
          <w:i/>
          <w:iCs/>
        </w:rPr>
        <w:t>“SCT_68962001_LUX”</w:t>
      </w:r>
      <w:r>
        <w:t>: Joint pain</w:t>
      </w:r>
      <w:r>
        <w:br/>
      </w:r>
    </w:p>
    <w:p w:rsidR="00CB5714" w:rsidRDefault="00074A32" w:rsidP="00074A32">
      <w:pPr>
        <w:pStyle w:val="Compact"/>
        <w:numPr>
          <w:ilvl w:val="0"/>
          <w:numId w:val="17"/>
        </w:numPr>
      </w:pPr>
      <w:r>
        <w:rPr>
          <w:i/>
          <w:iCs/>
        </w:rPr>
        <w:t>“SCT_57676002_LUX”</w:t>
      </w:r>
      <w:r>
        <w:t>: Muscle pain</w:t>
      </w:r>
      <w:r>
        <w:br/>
      </w:r>
    </w:p>
    <w:p w:rsidR="00CB5714" w:rsidRDefault="00074A32" w:rsidP="00074A32">
      <w:pPr>
        <w:pStyle w:val="Compact"/>
        <w:numPr>
          <w:ilvl w:val="0"/>
          <w:numId w:val="17"/>
        </w:numPr>
      </w:pPr>
      <w:r>
        <w:rPr>
          <w:i/>
          <w:iCs/>
        </w:rPr>
        <w:t>“SCT_62507009”</w:t>
      </w:r>
      <w:r>
        <w:t xml:space="preserve">: Tingling feeling/ </w:t>
      </w:r>
      <w:r>
        <w:rPr>
          <w:i/>
          <w:iCs/>
        </w:rPr>
        <w:t>pins and needles</w:t>
      </w:r>
      <w:r>
        <w:br/>
      </w:r>
    </w:p>
    <w:p w:rsidR="00CB5714" w:rsidRDefault="00074A32" w:rsidP="00074A32">
      <w:pPr>
        <w:pStyle w:val="Compact"/>
        <w:numPr>
          <w:ilvl w:val="0"/>
          <w:numId w:val="17"/>
        </w:numPr>
      </w:pPr>
      <w:r>
        <w:rPr>
          <w:i/>
          <w:iCs/>
        </w:rPr>
        <w:t>“SCT_62315008_LUX”</w:t>
      </w:r>
      <w:r>
        <w:t>: Diarrhoea</w:t>
      </w:r>
      <w:r>
        <w:br/>
      </w:r>
    </w:p>
    <w:p w:rsidR="00CB5714" w:rsidRDefault="00074A32" w:rsidP="00074A32">
      <w:pPr>
        <w:pStyle w:val="Compact"/>
        <w:numPr>
          <w:ilvl w:val="0"/>
          <w:numId w:val="17"/>
        </w:numPr>
      </w:pPr>
      <w:r>
        <w:rPr>
          <w:i/>
          <w:iCs/>
        </w:rPr>
        <w:t>“SCT_106168000”</w:t>
      </w:r>
      <w:r>
        <w:t>: Problems sleeping</w:t>
      </w:r>
      <w:r>
        <w:br/>
      </w:r>
    </w:p>
    <w:p w:rsidR="00CB5714" w:rsidRDefault="00074A32" w:rsidP="00074A32">
      <w:pPr>
        <w:pStyle w:val="Compact"/>
        <w:numPr>
          <w:ilvl w:val="0"/>
          <w:numId w:val="17"/>
        </w:numPr>
      </w:pPr>
      <w:r>
        <w:rPr>
          <w:i/>
          <w:iCs/>
        </w:rPr>
        <w:t>“SCT_404640003”</w:t>
      </w:r>
      <w:r>
        <w:t>: Dizziness/light headedness</w:t>
      </w:r>
      <w:r>
        <w:br/>
      </w:r>
    </w:p>
    <w:p w:rsidR="00CB5714" w:rsidRDefault="00074A32" w:rsidP="00074A32">
      <w:pPr>
        <w:pStyle w:val="Compact"/>
        <w:numPr>
          <w:ilvl w:val="0"/>
          <w:numId w:val="17"/>
        </w:numPr>
      </w:pPr>
      <w:r>
        <w:rPr>
          <w:i/>
          <w:iCs/>
        </w:rPr>
        <w:t>“SCT_271807003_LUX”</w:t>
      </w:r>
      <w:r>
        <w:t>: Skin rash</w:t>
      </w:r>
      <w:r>
        <w:br/>
      </w:r>
    </w:p>
    <w:p w:rsidR="00CB5714" w:rsidRDefault="00074A32" w:rsidP="00074A32">
      <w:pPr>
        <w:pStyle w:val="Compact"/>
        <w:numPr>
          <w:ilvl w:val="0"/>
          <w:numId w:val="17"/>
        </w:numPr>
      </w:pPr>
      <w:r>
        <w:rPr>
          <w:i/>
          <w:iCs/>
        </w:rPr>
        <w:t>“SCT_44169009_LUX”</w:t>
      </w:r>
      <w:r>
        <w:t>: Change in smell</w:t>
      </w:r>
      <w:r>
        <w:br/>
      </w:r>
    </w:p>
    <w:p w:rsidR="00CB5714" w:rsidRDefault="00074A32" w:rsidP="00074A32">
      <w:pPr>
        <w:pStyle w:val="Compact"/>
        <w:numPr>
          <w:ilvl w:val="0"/>
          <w:numId w:val="17"/>
        </w:numPr>
      </w:pPr>
      <w:r>
        <w:rPr>
          <w:i/>
          <w:iCs/>
        </w:rPr>
        <w:t>“SCT_36955009_271801002_LUX”</w:t>
      </w:r>
      <w:r>
        <w:t>: Change in taste</w:t>
      </w:r>
    </w:p>
    <w:p w:rsidR="00CB5714" w:rsidRDefault="00074A32">
      <w:pPr>
        <w:pStyle w:val="FirstParagraph"/>
      </w:pPr>
      <w:r>
        <w:rPr>
          <w:b/>
          <w:bCs/>
        </w:rPr>
        <w:t>Based on these questions asked, the following variables were derived:</w:t>
      </w:r>
    </w:p>
    <w:p w:rsidR="00CB5714" w:rsidRDefault="00074A32" w:rsidP="00074A32">
      <w:pPr>
        <w:pStyle w:val="Compact"/>
        <w:numPr>
          <w:ilvl w:val="0"/>
          <w:numId w:val="18"/>
        </w:numPr>
      </w:pPr>
      <w:r>
        <w:rPr>
          <w:i/>
          <w:iCs/>
        </w:rPr>
        <w:t>“symp</w:t>
      </w:r>
      <w:r>
        <w:rPr>
          <w:i/>
          <w:iCs/>
        </w:rPr>
        <w:t>toms_breath”</w:t>
      </w:r>
      <w:r>
        <w:t xml:space="preserve"> = </w:t>
      </w:r>
      <w:r>
        <w:rPr>
          <w:i/>
          <w:iCs/>
        </w:rPr>
        <w:t>“SCT_267036007_LUX”</w:t>
      </w:r>
      <w:r>
        <w:br/>
      </w:r>
    </w:p>
    <w:p w:rsidR="00CB5714" w:rsidRDefault="00074A32" w:rsidP="00074A32">
      <w:pPr>
        <w:pStyle w:val="Compact"/>
        <w:numPr>
          <w:ilvl w:val="0"/>
          <w:numId w:val="18"/>
        </w:numPr>
      </w:pPr>
      <w:r>
        <w:rPr>
          <w:i/>
          <w:iCs/>
        </w:rPr>
        <w:t>“symptoms_tired”</w:t>
      </w:r>
      <w:r>
        <w:t xml:space="preserve"> = </w:t>
      </w:r>
      <w:r>
        <w:rPr>
          <w:i/>
          <w:iCs/>
        </w:rPr>
        <w:t>“SCT_84229001_367391008_LUX”</w:t>
      </w:r>
      <w:r>
        <w:br/>
      </w:r>
    </w:p>
    <w:p w:rsidR="00CB5714" w:rsidRDefault="00074A32" w:rsidP="00074A32">
      <w:pPr>
        <w:pStyle w:val="Compact"/>
        <w:numPr>
          <w:ilvl w:val="0"/>
          <w:numId w:val="18"/>
        </w:numPr>
      </w:pPr>
      <w:r>
        <w:rPr>
          <w:i/>
          <w:iCs/>
        </w:rPr>
        <w:t>“symptoms_activity”</w:t>
      </w:r>
      <w:r>
        <w:t xml:space="preserve"> = </w:t>
      </w:r>
      <w:r>
        <w:rPr>
          <w:i/>
          <w:iCs/>
        </w:rPr>
        <w:t>“LN_75325_1_worsening”</w:t>
      </w:r>
      <w:r>
        <w:br/>
      </w:r>
    </w:p>
    <w:p w:rsidR="00CB5714" w:rsidRDefault="00074A32" w:rsidP="00074A32">
      <w:pPr>
        <w:pStyle w:val="Compact"/>
        <w:numPr>
          <w:ilvl w:val="0"/>
          <w:numId w:val="18"/>
        </w:numPr>
      </w:pPr>
      <w:r>
        <w:rPr>
          <w:i/>
          <w:iCs/>
        </w:rPr>
        <w:t>“symptoms_headache_consciousness”</w:t>
      </w:r>
      <w:r>
        <w:t xml:space="preserve">: </w:t>
      </w:r>
      <w:r>
        <w:rPr>
          <w:i/>
          <w:iCs/>
        </w:rPr>
        <w:t>“SCT_40917007_LUX”</w:t>
      </w:r>
      <w:r>
        <w:t xml:space="preserve"> AND/OR </w:t>
      </w:r>
      <w:r>
        <w:rPr>
          <w:i/>
          <w:iCs/>
        </w:rPr>
        <w:t>“SCT_25064002_LUX”</w:t>
      </w:r>
      <w:r>
        <w:br/>
      </w:r>
    </w:p>
    <w:p w:rsidR="00CB5714" w:rsidRDefault="00074A32" w:rsidP="00074A32">
      <w:pPr>
        <w:pStyle w:val="Compact"/>
        <w:numPr>
          <w:ilvl w:val="0"/>
          <w:numId w:val="18"/>
        </w:numPr>
      </w:pPr>
      <w:r>
        <w:rPr>
          <w:i/>
          <w:iCs/>
        </w:rPr>
        <w:t>“symptoms_cough”</w:t>
      </w:r>
      <w:r>
        <w:t xml:space="preserve"> = </w:t>
      </w:r>
      <w:r>
        <w:rPr>
          <w:i/>
          <w:iCs/>
        </w:rPr>
        <w:t>“SCT_49727002_LUX”</w:t>
      </w:r>
      <w:r>
        <w:br/>
      </w:r>
    </w:p>
    <w:p w:rsidR="00CB5714" w:rsidRDefault="00074A32" w:rsidP="00074A32">
      <w:pPr>
        <w:pStyle w:val="Compact"/>
        <w:numPr>
          <w:ilvl w:val="0"/>
          <w:numId w:val="18"/>
        </w:numPr>
      </w:pPr>
      <w:r>
        <w:rPr>
          <w:i/>
          <w:iCs/>
        </w:rPr>
        <w:lastRenderedPageBreak/>
        <w:t>“symp</w:t>
      </w:r>
      <w:r>
        <w:rPr>
          <w:i/>
          <w:iCs/>
        </w:rPr>
        <w:t>toms_abdominalpain_diarrhoea”</w:t>
      </w:r>
      <w:r>
        <w:t xml:space="preserve"> = </w:t>
      </w:r>
      <w:r>
        <w:rPr>
          <w:i/>
          <w:iCs/>
        </w:rPr>
        <w:t>“SCT_21522001_LUX”</w:t>
      </w:r>
      <w:r>
        <w:t xml:space="preserve"> AND/OR </w:t>
      </w:r>
      <w:r>
        <w:rPr>
          <w:i/>
          <w:iCs/>
        </w:rPr>
        <w:t>“SCT_62315008_LUX”</w:t>
      </w:r>
      <w:r>
        <w:br/>
      </w:r>
    </w:p>
    <w:p w:rsidR="00CB5714" w:rsidRDefault="00074A32" w:rsidP="00074A32">
      <w:pPr>
        <w:pStyle w:val="Compact"/>
        <w:numPr>
          <w:ilvl w:val="0"/>
          <w:numId w:val="18"/>
        </w:numPr>
      </w:pPr>
      <w:r>
        <w:rPr>
          <w:i/>
          <w:iCs/>
        </w:rPr>
        <w:t>“symptoms_palpitations”</w:t>
      </w:r>
      <w:r>
        <w:t xml:space="preserve"> = </w:t>
      </w:r>
      <w:r>
        <w:rPr>
          <w:i/>
          <w:iCs/>
        </w:rPr>
        <w:t>“SCT_248657009”</w:t>
      </w:r>
      <w:r>
        <w:br/>
      </w:r>
    </w:p>
    <w:p w:rsidR="00CB5714" w:rsidRDefault="00074A32" w:rsidP="00074A32">
      <w:pPr>
        <w:pStyle w:val="Compact"/>
        <w:numPr>
          <w:ilvl w:val="0"/>
          <w:numId w:val="18"/>
        </w:numPr>
      </w:pPr>
      <w:r>
        <w:rPr>
          <w:i/>
          <w:iCs/>
        </w:rPr>
        <w:t>“symptoms_joint_muscle_pain”</w:t>
      </w:r>
      <w:r>
        <w:t xml:space="preserve"> = </w:t>
      </w:r>
      <w:r>
        <w:rPr>
          <w:i/>
          <w:iCs/>
        </w:rPr>
        <w:t>“SCT_68962001_LUX”</w:t>
      </w:r>
      <w:r>
        <w:t xml:space="preserve"> AND/OR </w:t>
      </w:r>
      <w:r>
        <w:rPr>
          <w:i/>
          <w:iCs/>
        </w:rPr>
        <w:t>“SCT_57676002_LUX”</w:t>
      </w:r>
      <w:r>
        <w:br/>
      </w:r>
    </w:p>
    <w:p w:rsidR="00CB5714" w:rsidRDefault="00074A32" w:rsidP="00074A32">
      <w:pPr>
        <w:pStyle w:val="Compact"/>
        <w:numPr>
          <w:ilvl w:val="0"/>
          <w:numId w:val="18"/>
        </w:numPr>
      </w:pPr>
      <w:r>
        <w:rPr>
          <w:i/>
          <w:iCs/>
        </w:rPr>
        <w:t>“symptoms_tingling”</w:t>
      </w:r>
      <w:r>
        <w:t xml:space="preserve"> = </w:t>
      </w:r>
      <w:r>
        <w:rPr>
          <w:i/>
          <w:iCs/>
        </w:rPr>
        <w:t>“SCT_62507009”</w:t>
      </w:r>
      <w:r>
        <w:br/>
      </w:r>
    </w:p>
    <w:p w:rsidR="00CB5714" w:rsidRDefault="00074A32" w:rsidP="00074A32">
      <w:pPr>
        <w:pStyle w:val="Compact"/>
        <w:numPr>
          <w:ilvl w:val="0"/>
          <w:numId w:val="18"/>
        </w:numPr>
      </w:pPr>
      <w:r>
        <w:rPr>
          <w:i/>
          <w:iCs/>
        </w:rPr>
        <w:t>“symptoms_sleep”</w:t>
      </w:r>
      <w:r>
        <w:t xml:space="preserve"> = </w:t>
      </w:r>
      <w:r>
        <w:rPr>
          <w:i/>
          <w:iCs/>
        </w:rPr>
        <w:t>“</w:t>
      </w:r>
      <w:r>
        <w:rPr>
          <w:i/>
          <w:iCs/>
        </w:rPr>
        <w:t>SCT_106168000”</w:t>
      </w:r>
      <w:r>
        <w:br/>
      </w:r>
    </w:p>
    <w:p w:rsidR="00CB5714" w:rsidRDefault="00074A32" w:rsidP="00074A32">
      <w:pPr>
        <w:pStyle w:val="Compact"/>
        <w:numPr>
          <w:ilvl w:val="0"/>
          <w:numId w:val="18"/>
        </w:numPr>
      </w:pPr>
      <w:r>
        <w:rPr>
          <w:i/>
          <w:iCs/>
        </w:rPr>
        <w:t>“symptoms_dizziness”</w:t>
      </w:r>
      <w:r>
        <w:t xml:space="preserve"> = </w:t>
      </w:r>
      <w:r>
        <w:rPr>
          <w:i/>
          <w:iCs/>
        </w:rPr>
        <w:t>“SCT_404640003”</w:t>
      </w:r>
      <w:r>
        <w:br/>
      </w:r>
    </w:p>
    <w:p w:rsidR="00CB5714" w:rsidRDefault="00074A32" w:rsidP="00074A32">
      <w:pPr>
        <w:pStyle w:val="Compact"/>
        <w:numPr>
          <w:ilvl w:val="0"/>
          <w:numId w:val="18"/>
        </w:numPr>
      </w:pPr>
      <w:r>
        <w:rPr>
          <w:i/>
          <w:iCs/>
        </w:rPr>
        <w:t>“symptoms_rash”</w:t>
      </w:r>
      <w:r>
        <w:t xml:space="preserve"> = </w:t>
      </w:r>
      <w:r>
        <w:rPr>
          <w:i/>
          <w:iCs/>
        </w:rPr>
        <w:t>“SCT_271807003_LUX”</w:t>
      </w:r>
      <w:r>
        <w:br/>
      </w:r>
    </w:p>
    <w:p w:rsidR="00CB5714" w:rsidRDefault="00074A32" w:rsidP="00074A32">
      <w:pPr>
        <w:pStyle w:val="Compact"/>
        <w:numPr>
          <w:ilvl w:val="0"/>
          <w:numId w:val="18"/>
        </w:numPr>
      </w:pPr>
      <w:r>
        <w:rPr>
          <w:i/>
          <w:iCs/>
        </w:rPr>
        <w:t>“symptoms_smell_taste”</w:t>
      </w:r>
      <w:r>
        <w:t xml:space="preserve"> = </w:t>
      </w:r>
      <w:r>
        <w:rPr>
          <w:i/>
          <w:iCs/>
        </w:rPr>
        <w:t>“SCT_44169009_LUX”</w:t>
      </w:r>
      <w:r>
        <w:t xml:space="preserve"> AND/OR </w:t>
      </w:r>
      <w:r>
        <w:rPr>
          <w:i/>
          <w:iCs/>
        </w:rPr>
        <w:t>“SCT_36955009_271801002_LUX”</w:t>
      </w:r>
    </w:p>
    <w:p w:rsidR="00CB5714" w:rsidRDefault="00074A32">
      <w:pPr>
        <w:pStyle w:val="FirstParagraph"/>
      </w:pPr>
      <w:r>
        <w:t xml:space="preserve">For the variable </w:t>
      </w:r>
      <w:r>
        <w:rPr>
          <w:i/>
          <w:iCs/>
        </w:rPr>
        <w:t>“LongCovidSeverity”</w:t>
      </w:r>
      <w:r>
        <w:t xml:space="preserve"> each </w:t>
      </w:r>
      <w:r>
        <w:rPr>
          <w:i/>
          <w:iCs/>
        </w:rPr>
        <w:t>yes</w:t>
      </w:r>
      <w:r>
        <w:t xml:space="preserve"> was counted as one symptom so that </w:t>
      </w:r>
      <w:r>
        <w:rPr>
          <w:i/>
          <w:iCs/>
        </w:rPr>
        <w:t>“LongCovidSeverity”</w:t>
      </w:r>
      <w:r>
        <w:t xml:space="preserve"> ranges between a count of 0 and 13.</w:t>
      </w:r>
    </w:p>
    <w:p w:rsidR="00CB5714" w:rsidRDefault="00074A32">
      <w:pPr>
        <w:pStyle w:val="Heading3"/>
      </w:pPr>
      <w:bookmarkStart w:id="34" w:name="mediators-1"/>
      <w:bookmarkStart w:id="35" w:name="_Toc144207550"/>
      <w:bookmarkEnd w:id="32"/>
      <w:r>
        <w:t>Mediators</w:t>
      </w:r>
      <w:bookmarkEnd w:id="35"/>
    </w:p>
    <w:p w:rsidR="00CB5714" w:rsidRDefault="00074A32">
      <w:pPr>
        <w:pStyle w:val="Heading4"/>
      </w:pPr>
      <w:bookmarkStart w:id="36" w:name="depresssion"/>
      <w:r>
        <w:t>Depresssion</w:t>
      </w:r>
    </w:p>
    <w:p w:rsidR="00CB5714" w:rsidRDefault="00074A32">
      <w:pPr>
        <w:pStyle w:val="FirstParagraph"/>
      </w:pPr>
      <w:r>
        <w:rPr>
          <w:i/>
          <w:iCs/>
        </w:rPr>
        <w:t>“CES_D_SCALE_CES_D”</w:t>
      </w:r>
      <w:r>
        <w:t>: Center for Epidemiologic Studies Depression Scale (CES-D Scale) for Depression with a score ranging from 0 to 60 (higher scores indicating the presence of more symptomatology for depression) using the sum following variables for the score:</w:t>
      </w:r>
    </w:p>
    <w:p w:rsidR="00CB5714" w:rsidRDefault="00074A32" w:rsidP="00074A32">
      <w:pPr>
        <w:pStyle w:val="Compact"/>
        <w:numPr>
          <w:ilvl w:val="0"/>
          <w:numId w:val="19"/>
        </w:numPr>
      </w:pPr>
      <w:r>
        <w:rPr>
          <w:i/>
          <w:iCs/>
        </w:rPr>
        <w:t>“CES.D_204”</w:t>
      </w:r>
      <w:r>
        <w:t>: B</w:t>
      </w:r>
      <w:r>
        <w:t>othered by things that usually do not bother me</w:t>
      </w:r>
      <w:r>
        <w:br/>
      </w:r>
    </w:p>
    <w:p w:rsidR="00CB5714" w:rsidRDefault="00074A32" w:rsidP="00074A32">
      <w:pPr>
        <w:pStyle w:val="Compact"/>
        <w:numPr>
          <w:ilvl w:val="0"/>
          <w:numId w:val="19"/>
        </w:numPr>
      </w:pPr>
      <w:r>
        <w:rPr>
          <w:i/>
          <w:iCs/>
        </w:rPr>
        <w:t>“CES.D_205”</w:t>
      </w:r>
      <w:r>
        <w:t>: I felt fearful</w:t>
      </w:r>
      <w:r>
        <w:br/>
      </w:r>
    </w:p>
    <w:p w:rsidR="00CB5714" w:rsidRDefault="00074A32" w:rsidP="00074A32">
      <w:pPr>
        <w:pStyle w:val="Compact"/>
        <w:numPr>
          <w:ilvl w:val="0"/>
          <w:numId w:val="19"/>
        </w:numPr>
      </w:pPr>
      <w:r>
        <w:rPr>
          <w:i/>
          <w:iCs/>
        </w:rPr>
        <w:t>“CES.D_206”</w:t>
      </w:r>
      <w:r>
        <w:t>: I did not feel like eating; my appetite was poor</w:t>
      </w:r>
      <w:r>
        <w:br/>
      </w:r>
    </w:p>
    <w:p w:rsidR="00CB5714" w:rsidRDefault="00074A32" w:rsidP="00074A32">
      <w:pPr>
        <w:pStyle w:val="Compact"/>
        <w:numPr>
          <w:ilvl w:val="0"/>
          <w:numId w:val="19"/>
        </w:numPr>
      </w:pPr>
      <w:r>
        <w:rPr>
          <w:i/>
          <w:iCs/>
        </w:rPr>
        <w:t>“CES.D_207”</w:t>
      </w:r>
      <w:r>
        <w:t>: Could not shake off blues even with help from family and friends</w:t>
      </w:r>
      <w:r>
        <w:br/>
      </w:r>
    </w:p>
    <w:p w:rsidR="00CB5714" w:rsidRDefault="00074A32" w:rsidP="00074A32">
      <w:pPr>
        <w:pStyle w:val="Compact"/>
        <w:numPr>
          <w:ilvl w:val="0"/>
          <w:numId w:val="19"/>
        </w:numPr>
      </w:pPr>
      <w:r>
        <w:rPr>
          <w:i/>
          <w:iCs/>
        </w:rPr>
        <w:t>“CES.D_208”</w:t>
      </w:r>
      <w:r>
        <w:t>: Felt that I was just as</w:t>
      </w:r>
      <w:r>
        <w:t xml:space="preserve"> good as other people</w:t>
      </w:r>
      <w:r>
        <w:br/>
      </w:r>
    </w:p>
    <w:p w:rsidR="00CB5714" w:rsidRDefault="00074A32" w:rsidP="00074A32">
      <w:pPr>
        <w:pStyle w:val="Compact"/>
        <w:numPr>
          <w:ilvl w:val="0"/>
          <w:numId w:val="19"/>
        </w:numPr>
      </w:pPr>
      <w:r>
        <w:rPr>
          <w:i/>
          <w:iCs/>
        </w:rPr>
        <w:t>“CES.D_209”</w:t>
      </w:r>
      <w:r>
        <w:t>: Trouble keeping my mind on what I was doing</w:t>
      </w:r>
      <w:r>
        <w:br/>
      </w:r>
    </w:p>
    <w:p w:rsidR="00CB5714" w:rsidRDefault="00074A32" w:rsidP="00074A32">
      <w:pPr>
        <w:pStyle w:val="Compact"/>
        <w:numPr>
          <w:ilvl w:val="0"/>
          <w:numId w:val="19"/>
        </w:numPr>
      </w:pPr>
      <w:r>
        <w:rPr>
          <w:i/>
          <w:iCs/>
        </w:rPr>
        <w:t>“CES.D_210”</w:t>
      </w:r>
      <w:r>
        <w:t>: Felt depressed</w:t>
      </w:r>
      <w:r>
        <w:br/>
      </w:r>
    </w:p>
    <w:p w:rsidR="00CB5714" w:rsidRDefault="00074A32" w:rsidP="00074A32">
      <w:pPr>
        <w:pStyle w:val="Compact"/>
        <w:numPr>
          <w:ilvl w:val="0"/>
          <w:numId w:val="19"/>
        </w:numPr>
      </w:pPr>
      <w:r>
        <w:rPr>
          <w:i/>
          <w:iCs/>
        </w:rPr>
        <w:t>“CES.D_211”</w:t>
      </w:r>
      <w:r>
        <w:t>: Felt that everything I did was an effort</w:t>
      </w:r>
      <w:r>
        <w:br/>
      </w:r>
    </w:p>
    <w:p w:rsidR="00CB5714" w:rsidRDefault="00074A32" w:rsidP="00074A32">
      <w:pPr>
        <w:pStyle w:val="Compact"/>
        <w:numPr>
          <w:ilvl w:val="0"/>
          <w:numId w:val="19"/>
        </w:numPr>
      </w:pPr>
      <w:r>
        <w:rPr>
          <w:i/>
          <w:iCs/>
        </w:rPr>
        <w:lastRenderedPageBreak/>
        <w:t>“CES.D_212”</w:t>
      </w:r>
      <w:r>
        <w:t>: Felt hopeful about the future</w:t>
      </w:r>
      <w:r>
        <w:br/>
      </w:r>
    </w:p>
    <w:p w:rsidR="00CB5714" w:rsidRDefault="00074A32" w:rsidP="00074A32">
      <w:pPr>
        <w:pStyle w:val="Compact"/>
        <w:numPr>
          <w:ilvl w:val="0"/>
          <w:numId w:val="19"/>
        </w:numPr>
      </w:pPr>
      <w:r>
        <w:rPr>
          <w:i/>
          <w:iCs/>
        </w:rPr>
        <w:t>“CES.D_213”</w:t>
      </w:r>
      <w:r>
        <w:t>: Thought my life had been a failure</w:t>
      </w:r>
      <w:r>
        <w:br/>
      </w:r>
    </w:p>
    <w:p w:rsidR="00CB5714" w:rsidRDefault="00074A32" w:rsidP="00074A32">
      <w:pPr>
        <w:pStyle w:val="Compact"/>
        <w:numPr>
          <w:ilvl w:val="0"/>
          <w:numId w:val="19"/>
        </w:numPr>
      </w:pPr>
      <w:r>
        <w:rPr>
          <w:i/>
          <w:iCs/>
        </w:rPr>
        <w:t>“CES.D_214”</w:t>
      </w:r>
      <w:r>
        <w:t>: My sleep was restless</w:t>
      </w:r>
      <w:r>
        <w:br/>
      </w:r>
    </w:p>
    <w:p w:rsidR="00CB5714" w:rsidRDefault="00074A32" w:rsidP="00074A32">
      <w:pPr>
        <w:pStyle w:val="Compact"/>
        <w:numPr>
          <w:ilvl w:val="0"/>
          <w:numId w:val="19"/>
        </w:numPr>
      </w:pPr>
      <w:r>
        <w:rPr>
          <w:i/>
          <w:iCs/>
        </w:rPr>
        <w:t>“CES.D_215”</w:t>
      </w:r>
      <w:r>
        <w:t>: Could not get ‘going’</w:t>
      </w:r>
      <w:r>
        <w:br/>
      </w:r>
    </w:p>
    <w:p w:rsidR="00CB5714" w:rsidRDefault="00074A32" w:rsidP="00074A32">
      <w:pPr>
        <w:pStyle w:val="Compact"/>
        <w:numPr>
          <w:ilvl w:val="0"/>
          <w:numId w:val="19"/>
        </w:numPr>
      </w:pPr>
      <w:r>
        <w:rPr>
          <w:i/>
          <w:iCs/>
        </w:rPr>
        <w:t>“CES.D_216”</w:t>
      </w:r>
      <w:r>
        <w:t>: Was happy</w:t>
      </w:r>
      <w:r>
        <w:br/>
      </w:r>
    </w:p>
    <w:p w:rsidR="00CB5714" w:rsidRDefault="00074A32" w:rsidP="00074A32">
      <w:pPr>
        <w:pStyle w:val="Compact"/>
        <w:numPr>
          <w:ilvl w:val="0"/>
          <w:numId w:val="19"/>
        </w:numPr>
      </w:pPr>
      <w:r>
        <w:rPr>
          <w:i/>
          <w:iCs/>
        </w:rPr>
        <w:t>“CES.D_217”</w:t>
      </w:r>
      <w:r>
        <w:t>: Talked less than usual</w:t>
      </w:r>
      <w:r>
        <w:br/>
      </w:r>
    </w:p>
    <w:p w:rsidR="00CB5714" w:rsidRDefault="00074A32" w:rsidP="00074A32">
      <w:pPr>
        <w:pStyle w:val="Compact"/>
        <w:numPr>
          <w:ilvl w:val="0"/>
          <w:numId w:val="19"/>
        </w:numPr>
      </w:pPr>
      <w:r>
        <w:rPr>
          <w:i/>
          <w:iCs/>
        </w:rPr>
        <w:t>“CES.D_218”</w:t>
      </w:r>
      <w:r>
        <w:t>: Felt lonely</w:t>
      </w:r>
      <w:r>
        <w:br/>
      </w:r>
    </w:p>
    <w:p w:rsidR="00CB5714" w:rsidRDefault="00074A32" w:rsidP="00074A32">
      <w:pPr>
        <w:pStyle w:val="Compact"/>
        <w:numPr>
          <w:ilvl w:val="0"/>
          <w:numId w:val="19"/>
        </w:numPr>
      </w:pPr>
      <w:r>
        <w:rPr>
          <w:i/>
          <w:iCs/>
        </w:rPr>
        <w:t>“CES.D_219”</w:t>
      </w:r>
      <w:r>
        <w:t>: People were unfriendly</w:t>
      </w:r>
      <w:r>
        <w:br/>
      </w:r>
    </w:p>
    <w:p w:rsidR="00CB5714" w:rsidRDefault="00074A32" w:rsidP="00074A32">
      <w:pPr>
        <w:pStyle w:val="Compact"/>
        <w:numPr>
          <w:ilvl w:val="0"/>
          <w:numId w:val="19"/>
        </w:numPr>
      </w:pPr>
      <w:r>
        <w:rPr>
          <w:i/>
          <w:iCs/>
        </w:rPr>
        <w:t>“CES.D_220”</w:t>
      </w:r>
      <w:r>
        <w:t>: Enjoyed life</w:t>
      </w:r>
      <w:r>
        <w:br/>
      </w:r>
    </w:p>
    <w:p w:rsidR="00CB5714" w:rsidRDefault="00074A32" w:rsidP="00074A32">
      <w:pPr>
        <w:pStyle w:val="Compact"/>
        <w:numPr>
          <w:ilvl w:val="0"/>
          <w:numId w:val="19"/>
        </w:numPr>
      </w:pPr>
      <w:r>
        <w:rPr>
          <w:i/>
          <w:iCs/>
        </w:rPr>
        <w:t>“CES.D_221”</w:t>
      </w:r>
      <w:r>
        <w:t>: Had crying spells</w:t>
      </w:r>
      <w:r>
        <w:br/>
      </w:r>
    </w:p>
    <w:p w:rsidR="00CB5714" w:rsidRDefault="00074A32" w:rsidP="00074A32">
      <w:pPr>
        <w:pStyle w:val="Compact"/>
        <w:numPr>
          <w:ilvl w:val="0"/>
          <w:numId w:val="19"/>
        </w:numPr>
      </w:pPr>
      <w:r>
        <w:rPr>
          <w:i/>
          <w:iCs/>
        </w:rPr>
        <w:t>“CES.D_222”</w:t>
      </w:r>
      <w:r>
        <w:t>: Felt sad</w:t>
      </w:r>
      <w:r>
        <w:br/>
      </w:r>
    </w:p>
    <w:p w:rsidR="00CB5714" w:rsidRDefault="00074A32" w:rsidP="00074A32">
      <w:pPr>
        <w:pStyle w:val="Compact"/>
        <w:numPr>
          <w:ilvl w:val="0"/>
          <w:numId w:val="19"/>
        </w:numPr>
      </w:pPr>
      <w:r>
        <w:rPr>
          <w:i/>
          <w:iCs/>
        </w:rPr>
        <w:t>“CES.D_223”</w:t>
      </w:r>
      <w:r>
        <w:t>: Felt like people dislike me</w:t>
      </w:r>
    </w:p>
    <w:p w:rsidR="00CB5714" w:rsidRDefault="00074A32">
      <w:pPr>
        <w:pStyle w:val="FirstParagraph"/>
      </w:pPr>
      <w:r>
        <w:rPr>
          <w:b/>
          <w:bCs/>
        </w:rPr>
        <w:t>With the answers scored as:</w:t>
      </w:r>
      <w:r>
        <w:br/>
        <w:t>- Rarely or None of the time (less than 1 day) –&gt; 0</w:t>
      </w:r>
      <w:r>
        <w:br/>
        <w:t>- Some or a Little of the time (1 - 2 days) –&gt; 1</w:t>
      </w:r>
      <w:r>
        <w:br/>
        <w:t>- Occasionally or a moderate amount of time (3 - 4 days) –&gt; 2</w:t>
      </w:r>
      <w:r>
        <w:br/>
      </w:r>
      <w:r>
        <w:t>- Most or All of the time (5 - 7 days) –&gt; 3</w:t>
      </w:r>
    </w:p>
    <w:p w:rsidR="00CB5714" w:rsidRDefault="00074A32">
      <w:pPr>
        <w:pStyle w:val="BodyText"/>
      </w:pPr>
      <w:r>
        <w:rPr>
          <w:b/>
          <w:bCs/>
        </w:rPr>
        <w:t xml:space="preserve">Reverse order of score applied to </w:t>
      </w:r>
      <w:r>
        <w:rPr>
          <w:b/>
          <w:bCs/>
          <w:i/>
          <w:iCs/>
        </w:rPr>
        <w:t>“CES.D_208”</w:t>
      </w:r>
      <w:r>
        <w:rPr>
          <w:b/>
          <w:bCs/>
        </w:rPr>
        <w:t xml:space="preserve">, </w:t>
      </w:r>
      <w:r>
        <w:rPr>
          <w:b/>
          <w:bCs/>
          <w:i/>
          <w:iCs/>
        </w:rPr>
        <w:t>“CES.D_212”</w:t>
      </w:r>
      <w:r>
        <w:rPr>
          <w:b/>
          <w:bCs/>
        </w:rPr>
        <w:t xml:space="preserve">, </w:t>
      </w:r>
      <w:r>
        <w:rPr>
          <w:b/>
          <w:bCs/>
          <w:i/>
          <w:iCs/>
        </w:rPr>
        <w:t>“CES.D_216”</w:t>
      </w:r>
      <w:r>
        <w:rPr>
          <w:b/>
          <w:bCs/>
        </w:rPr>
        <w:t xml:space="preserve">, </w:t>
      </w:r>
      <w:r>
        <w:rPr>
          <w:b/>
          <w:bCs/>
          <w:i/>
          <w:iCs/>
        </w:rPr>
        <w:t>“CES.D_220”</w:t>
      </w:r>
      <w:r>
        <w:rPr>
          <w:b/>
          <w:bCs/>
        </w:rPr>
        <w:t>.</w:t>
      </w:r>
    </w:p>
    <w:p w:rsidR="00CB5714" w:rsidRDefault="00074A32">
      <w:pPr>
        <w:pStyle w:val="Heading4"/>
      </w:pPr>
      <w:bookmarkStart w:id="37" w:name="Xff4a0e2f2b85cc42dc3209a30577ec8ef130134"/>
      <w:bookmarkEnd w:id="36"/>
      <w:r>
        <w:t xml:space="preserve">Depression (major depressive disorder (MDD)): </w:t>
      </w:r>
      <w:r>
        <w:rPr>
          <w:iCs/>
        </w:rPr>
        <w:t>“MDD”</w:t>
      </w:r>
    </w:p>
    <w:p w:rsidR="00CB5714" w:rsidRDefault="00074A32">
      <w:pPr>
        <w:pStyle w:val="FirstParagraph"/>
      </w:pPr>
      <w:r>
        <w:t>Harmonization of Mini (DSM-V) and CES-D:</w:t>
      </w:r>
    </w:p>
    <w:p w:rsidR="00CB5714" w:rsidRDefault="00074A32">
      <w:pPr>
        <w:pStyle w:val="BodyText"/>
      </w:pPr>
      <w:r>
        <w:t>The proposed scoring of the answers is:</w:t>
      </w:r>
      <w:r>
        <w:br/>
        <w:t>- Rarely or none of the time (less than one day) = 0</w:t>
      </w:r>
      <w:r>
        <w:br/>
        <w:t>- Some or a little of the time (1-2 days) = 0</w:t>
      </w:r>
      <w:r>
        <w:br/>
        <w:t>- Occasionally or a moderate amount of time (3-4 days) = 1</w:t>
      </w:r>
      <w:r>
        <w:br/>
        <w:t>- Most or all of the time (5-7 days) = 1</w:t>
      </w:r>
    </w:p>
    <w:p w:rsidR="00CB5714" w:rsidRDefault="00074A32">
      <w:pPr>
        <w:pStyle w:val="BodyText"/>
      </w:pPr>
      <w:r>
        <w:rPr>
          <w:i/>
          <w:iCs/>
        </w:rPr>
        <w:t>“CES.D_208”</w:t>
      </w:r>
      <w:r>
        <w:t xml:space="preserve">, </w:t>
      </w:r>
      <w:r>
        <w:rPr>
          <w:i/>
          <w:iCs/>
        </w:rPr>
        <w:t>“CES</w:t>
      </w:r>
      <w:r>
        <w:rPr>
          <w:i/>
          <w:iCs/>
        </w:rPr>
        <w:t>.D_212”</w:t>
      </w:r>
      <w:r>
        <w:t xml:space="preserve">, </w:t>
      </w:r>
      <w:r>
        <w:rPr>
          <w:i/>
          <w:iCs/>
        </w:rPr>
        <w:t>“CES.D_216”</w:t>
      </w:r>
      <w:r>
        <w:t xml:space="preserve">, </w:t>
      </w:r>
      <w:r>
        <w:rPr>
          <w:i/>
          <w:iCs/>
        </w:rPr>
        <w:t>“CES.D_220”</w:t>
      </w:r>
      <w:r>
        <w:t xml:space="preserve"> are reverse scored as follows: - Most or all of the time (5-7 days) = 0</w:t>
      </w:r>
      <w:r>
        <w:br/>
        <w:t>- Occasionally or a moderate amount of time (3-4 days) = 0</w:t>
      </w:r>
      <w:r>
        <w:br/>
      </w:r>
      <w:r>
        <w:lastRenderedPageBreak/>
        <w:t>- Some or a little of the time (1-2 days) = 1</w:t>
      </w:r>
      <w:r>
        <w:br/>
      </w:r>
      <w:r>
        <w:t>- Rarely or none of the time (less than 1 day) = 1</w:t>
      </w:r>
    </w:p>
    <w:p w:rsidR="00CB5714" w:rsidRDefault="00074A32">
      <w:pPr>
        <w:pStyle w:val="BodyText"/>
      </w:pPr>
      <w:r>
        <w:rPr>
          <w:b/>
          <w:bCs/>
        </w:rPr>
        <w:t>Needed variables</w:t>
      </w:r>
      <w:r>
        <w:t>:</w:t>
      </w:r>
    </w:p>
    <w:p w:rsidR="00CB5714" w:rsidRDefault="00074A32" w:rsidP="00074A32">
      <w:pPr>
        <w:pStyle w:val="Compact"/>
        <w:numPr>
          <w:ilvl w:val="0"/>
          <w:numId w:val="20"/>
        </w:numPr>
      </w:pPr>
      <w:r>
        <w:rPr>
          <w:i/>
          <w:iCs/>
        </w:rPr>
        <w:t>“DepressedMood”</w:t>
      </w:r>
      <w:r>
        <w:t>: IF (rowMeans(</w:t>
      </w:r>
      <w:r>
        <w:rPr>
          <w:i/>
          <w:iCs/>
        </w:rPr>
        <w:t>“CES.D_207”</w:t>
      </w:r>
      <w:r>
        <w:t xml:space="preserve">, </w:t>
      </w:r>
      <w:r>
        <w:rPr>
          <w:i/>
          <w:iCs/>
        </w:rPr>
        <w:t>“CES.D_210”</w:t>
      </w:r>
      <w:r>
        <w:t xml:space="preserve">, </w:t>
      </w:r>
      <w:r>
        <w:rPr>
          <w:i/>
          <w:iCs/>
        </w:rPr>
        <w:t>“CES.D_212”</w:t>
      </w:r>
      <w:r>
        <w:t xml:space="preserve">, </w:t>
      </w:r>
      <w:r>
        <w:rPr>
          <w:i/>
          <w:iCs/>
        </w:rPr>
        <w:t>“CES.D_213”</w:t>
      </w:r>
      <w:r>
        <w:t xml:space="preserve">, </w:t>
      </w:r>
      <w:r>
        <w:rPr>
          <w:i/>
          <w:iCs/>
        </w:rPr>
        <w:t>“CES.D_216”</w:t>
      </w:r>
      <w:r>
        <w:t xml:space="preserve">, </w:t>
      </w:r>
      <w:r>
        <w:rPr>
          <w:i/>
          <w:iCs/>
        </w:rPr>
        <w:t>“CES.D_222”</w:t>
      </w:r>
      <w:r>
        <w:t>)) &gt;= 0.5 –&gt; 1 ELSE 0</w:t>
      </w:r>
      <w:r>
        <w:br/>
      </w:r>
    </w:p>
    <w:p w:rsidR="00CB5714" w:rsidRDefault="00074A32" w:rsidP="00074A32">
      <w:pPr>
        <w:pStyle w:val="Compact"/>
        <w:numPr>
          <w:ilvl w:val="0"/>
          <w:numId w:val="20"/>
        </w:numPr>
      </w:pPr>
      <w:r>
        <w:rPr>
          <w:i/>
          <w:iCs/>
        </w:rPr>
        <w:t>“DecreasedInterestPleasure”</w:t>
      </w:r>
      <w:r>
        <w:t>: IF (rowMeans(</w:t>
      </w:r>
      <w:r>
        <w:rPr>
          <w:i/>
          <w:iCs/>
        </w:rPr>
        <w:t>“CES.D_204”</w:t>
      </w:r>
      <w:r>
        <w:t xml:space="preserve">, </w:t>
      </w:r>
      <w:r>
        <w:rPr>
          <w:i/>
          <w:iCs/>
        </w:rPr>
        <w:t>“CE</w:t>
      </w:r>
      <w:r>
        <w:rPr>
          <w:i/>
          <w:iCs/>
        </w:rPr>
        <w:t>S.D_220”</w:t>
      </w:r>
      <w:r>
        <w:t>)) &gt;= 0.5 –&gt; 1 ELSE 0</w:t>
      </w:r>
      <w:r>
        <w:br/>
      </w:r>
    </w:p>
    <w:p w:rsidR="00CB5714" w:rsidRDefault="00074A32" w:rsidP="00074A32">
      <w:pPr>
        <w:pStyle w:val="Compact"/>
        <w:numPr>
          <w:ilvl w:val="0"/>
          <w:numId w:val="20"/>
        </w:numPr>
      </w:pPr>
      <w:r>
        <w:rPr>
          <w:i/>
          <w:iCs/>
        </w:rPr>
        <w:t>“FatigueLossEnergy”</w:t>
      </w:r>
      <w:r>
        <w:t>: IF (rowMeans(</w:t>
      </w:r>
      <w:r>
        <w:rPr>
          <w:i/>
          <w:iCs/>
        </w:rPr>
        <w:t>“CES.D_211”</w:t>
      </w:r>
      <w:r>
        <w:t xml:space="preserve">, </w:t>
      </w:r>
      <w:r>
        <w:rPr>
          <w:i/>
          <w:iCs/>
        </w:rPr>
        <w:t>“CES.D_215”</w:t>
      </w:r>
      <w:r>
        <w:t>)) &gt;= 0.5 –&gt; 1 ELSE 0</w:t>
      </w:r>
      <w:r>
        <w:br/>
      </w:r>
    </w:p>
    <w:p w:rsidR="00CB5714" w:rsidRDefault="00074A32" w:rsidP="00074A32">
      <w:pPr>
        <w:pStyle w:val="Compact"/>
        <w:numPr>
          <w:ilvl w:val="0"/>
          <w:numId w:val="20"/>
        </w:numPr>
      </w:pPr>
      <w:r>
        <w:rPr>
          <w:i/>
          <w:iCs/>
        </w:rPr>
        <w:t>“ChangesWeightAppetite”</w:t>
      </w:r>
      <w:r>
        <w:t xml:space="preserve">: </w:t>
      </w:r>
      <w:r>
        <w:rPr>
          <w:i/>
          <w:iCs/>
        </w:rPr>
        <w:t>“CES.D_206”</w:t>
      </w:r>
      <w:r>
        <w:br/>
      </w:r>
    </w:p>
    <w:p w:rsidR="00CB5714" w:rsidRDefault="00074A32" w:rsidP="00074A32">
      <w:pPr>
        <w:pStyle w:val="Compact"/>
        <w:numPr>
          <w:ilvl w:val="0"/>
          <w:numId w:val="20"/>
        </w:numPr>
      </w:pPr>
      <w:r>
        <w:rPr>
          <w:i/>
          <w:iCs/>
        </w:rPr>
        <w:t>“DiminishedConcentration”</w:t>
      </w:r>
      <w:r>
        <w:t xml:space="preserve">: </w:t>
      </w:r>
      <w:r>
        <w:rPr>
          <w:i/>
          <w:iCs/>
        </w:rPr>
        <w:t>“CES.D_209”</w:t>
      </w:r>
      <w:r>
        <w:br/>
      </w:r>
    </w:p>
    <w:p w:rsidR="00CB5714" w:rsidRDefault="00074A32" w:rsidP="00074A32">
      <w:pPr>
        <w:pStyle w:val="Compact"/>
        <w:numPr>
          <w:ilvl w:val="0"/>
          <w:numId w:val="20"/>
        </w:numPr>
      </w:pPr>
      <w:r>
        <w:rPr>
          <w:i/>
          <w:iCs/>
        </w:rPr>
        <w:t>“ChangesSleep”</w:t>
      </w:r>
      <w:r>
        <w:t xml:space="preserve">: </w:t>
      </w:r>
      <w:r>
        <w:rPr>
          <w:i/>
          <w:iCs/>
        </w:rPr>
        <w:t>“CES.D_214”</w:t>
      </w:r>
      <w:r>
        <w:br/>
      </w:r>
    </w:p>
    <w:p w:rsidR="00CB5714" w:rsidRDefault="00074A32" w:rsidP="00074A32">
      <w:pPr>
        <w:pStyle w:val="Compact"/>
        <w:numPr>
          <w:ilvl w:val="0"/>
          <w:numId w:val="20"/>
        </w:numPr>
      </w:pPr>
      <w:r>
        <w:rPr>
          <w:i/>
          <w:iCs/>
        </w:rPr>
        <w:t>“Worthlessness”</w:t>
      </w:r>
      <w:r>
        <w:t>: IF (rowMeans(</w:t>
      </w:r>
      <w:r>
        <w:rPr>
          <w:i/>
          <w:iCs/>
        </w:rPr>
        <w:t>“CES.D_</w:t>
      </w:r>
      <w:r>
        <w:rPr>
          <w:i/>
          <w:iCs/>
        </w:rPr>
        <w:t>208”</w:t>
      </w:r>
      <w:r>
        <w:t xml:space="preserve">, </w:t>
      </w:r>
      <w:r>
        <w:rPr>
          <w:i/>
          <w:iCs/>
        </w:rPr>
        <w:t>“CES.D_218”</w:t>
      </w:r>
      <w:r>
        <w:t xml:space="preserve">, </w:t>
      </w:r>
      <w:r>
        <w:rPr>
          <w:i/>
          <w:iCs/>
        </w:rPr>
        <w:t>“CES.D_219”</w:t>
      </w:r>
      <w:r>
        <w:t xml:space="preserve">, </w:t>
      </w:r>
      <w:r>
        <w:rPr>
          <w:i/>
          <w:iCs/>
        </w:rPr>
        <w:t>“CES.D_223”</w:t>
      </w:r>
      <w:r>
        <w:t>)) &gt;= 0.5 –&gt; 1 ELSE 0</w:t>
      </w:r>
      <w:r>
        <w:br/>
      </w:r>
    </w:p>
    <w:p w:rsidR="00CB5714" w:rsidRDefault="00074A32" w:rsidP="00074A32">
      <w:pPr>
        <w:pStyle w:val="Compact"/>
        <w:numPr>
          <w:ilvl w:val="0"/>
          <w:numId w:val="20"/>
        </w:numPr>
      </w:pPr>
      <w:r>
        <w:rPr>
          <w:i/>
          <w:iCs/>
        </w:rPr>
        <w:t>“AgitationRetardation”</w:t>
      </w:r>
      <w:r>
        <w:t>: IF (rowMeans(</w:t>
      </w:r>
      <w:r>
        <w:rPr>
          <w:i/>
          <w:iCs/>
        </w:rPr>
        <w:t>“CES.D_205”</w:t>
      </w:r>
      <w:r>
        <w:t xml:space="preserve">, </w:t>
      </w:r>
      <w:r>
        <w:rPr>
          <w:i/>
          <w:iCs/>
        </w:rPr>
        <w:t>“CES.D_217”</w:t>
      </w:r>
      <w:r>
        <w:t xml:space="preserve">, </w:t>
      </w:r>
      <w:r>
        <w:rPr>
          <w:i/>
          <w:iCs/>
        </w:rPr>
        <w:t>“CES.D_221”</w:t>
      </w:r>
      <w:r>
        <w:t>)) &gt;= 0.5 –&gt; 1 ELSE 0</w:t>
      </w:r>
    </w:p>
    <w:p w:rsidR="00CB5714" w:rsidRDefault="00074A32">
      <w:pPr>
        <w:pStyle w:val="Heading5"/>
      </w:pPr>
      <w:bookmarkStart w:id="38" w:name="for-lifelines-data"/>
      <w:r>
        <w:t>For Lifelines data</w:t>
      </w:r>
    </w:p>
    <w:p w:rsidR="00CB5714" w:rsidRDefault="00074A32" w:rsidP="00074A32">
      <w:pPr>
        <w:pStyle w:val="Compact"/>
        <w:numPr>
          <w:ilvl w:val="0"/>
          <w:numId w:val="21"/>
        </w:numPr>
      </w:pPr>
      <w:r>
        <w:rPr>
          <w:i/>
          <w:iCs/>
        </w:rPr>
        <w:t>“DepressedMood”</w:t>
      </w:r>
      <w:r>
        <w:t>: 1. In the last 7/14 days have you felt low or depressed fo</w:t>
      </w:r>
      <w:r>
        <w:t>r much of the day, every day?</w:t>
      </w:r>
      <w:r>
        <w:br/>
      </w:r>
    </w:p>
    <w:p w:rsidR="00CB5714" w:rsidRDefault="00074A32" w:rsidP="00074A32">
      <w:pPr>
        <w:pStyle w:val="Compact"/>
        <w:numPr>
          <w:ilvl w:val="0"/>
          <w:numId w:val="21"/>
        </w:numPr>
      </w:pPr>
      <w:r>
        <w:rPr>
          <w:i/>
          <w:iCs/>
        </w:rPr>
        <w:t>“DecreasedInterestPleasure”</w:t>
      </w:r>
      <w:r>
        <w:t>: 2. In the last 7/14 days have you had the feeling that you’ve lost interest in or the will to do things you are normally interested in?</w:t>
      </w:r>
      <w:r>
        <w:br/>
      </w:r>
    </w:p>
    <w:p w:rsidR="00CB5714" w:rsidRDefault="00074A32" w:rsidP="00074A32">
      <w:pPr>
        <w:pStyle w:val="Compact"/>
        <w:numPr>
          <w:ilvl w:val="0"/>
          <w:numId w:val="21"/>
        </w:numPr>
      </w:pPr>
      <w:r>
        <w:rPr>
          <w:i/>
          <w:iCs/>
        </w:rPr>
        <w:t>“FatigueLossEnergy”</w:t>
      </w:r>
      <w:r>
        <w:t>: 9. Did you feel tired or without energ</w:t>
      </w:r>
      <w:r>
        <w:t>y almost every day? (In the last 14 days)</w:t>
      </w:r>
      <w:r>
        <w:br/>
      </w:r>
    </w:p>
    <w:p w:rsidR="00CB5714" w:rsidRDefault="00074A32" w:rsidP="00074A32">
      <w:pPr>
        <w:pStyle w:val="Compact"/>
        <w:numPr>
          <w:ilvl w:val="0"/>
          <w:numId w:val="21"/>
        </w:numPr>
      </w:pPr>
      <w:r>
        <w:rPr>
          <w:i/>
          <w:iCs/>
        </w:rPr>
        <w:t>“ChangesWeightAppetite”</w:t>
      </w:r>
      <w:r>
        <w:t>: 3. Did your appetite change noticeably, or did your weight increase or decrease without this being intended? (In the last 7/14 days)</w:t>
      </w:r>
      <w:r>
        <w:br/>
      </w:r>
    </w:p>
    <w:p w:rsidR="00CB5714" w:rsidRDefault="00074A32" w:rsidP="00074A32">
      <w:pPr>
        <w:pStyle w:val="Compact"/>
        <w:numPr>
          <w:ilvl w:val="0"/>
          <w:numId w:val="21"/>
        </w:numPr>
      </w:pPr>
      <w:r>
        <w:rPr>
          <w:i/>
          <w:iCs/>
        </w:rPr>
        <w:t>“DiminishedConcentration”</w:t>
      </w:r>
      <w:r>
        <w:t>: 7. Was it difficult to conc</w:t>
      </w:r>
      <w:r>
        <w:t>entrate or make decisions almost every day? (In the last 7/14 days)</w:t>
      </w:r>
      <w:r>
        <w:br/>
      </w:r>
    </w:p>
    <w:p w:rsidR="00CB5714" w:rsidRDefault="00074A32" w:rsidP="00074A32">
      <w:pPr>
        <w:pStyle w:val="Compact"/>
        <w:numPr>
          <w:ilvl w:val="0"/>
          <w:numId w:val="21"/>
        </w:numPr>
      </w:pPr>
      <w:r>
        <w:rPr>
          <w:i/>
          <w:iCs/>
        </w:rPr>
        <w:t>“ChangesSleep”</w:t>
      </w:r>
      <w:r>
        <w:t>: 4. Have you had problems sleeping almost every night (difficulty falling asleep, waking up in the night or too early in the morning, or actually sleeping too much)? (In th</w:t>
      </w:r>
      <w:r>
        <w:t>e last 7/14 days)</w:t>
      </w:r>
      <w:r>
        <w:br/>
      </w:r>
    </w:p>
    <w:p w:rsidR="00CB5714" w:rsidRDefault="00074A32" w:rsidP="00074A32">
      <w:pPr>
        <w:pStyle w:val="Compact"/>
        <w:numPr>
          <w:ilvl w:val="0"/>
          <w:numId w:val="21"/>
        </w:numPr>
      </w:pPr>
      <w:r>
        <w:rPr>
          <w:i/>
          <w:iCs/>
        </w:rPr>
        <w:lastRenderedPageBreak/>
        <w:t>“Worthlessness”</w:t>
      </w:r>
      <w:r>
        <w:t>: 6. Did you feel worthless or guilty almost every day? (In the last 7/14 days)</w:t>
      </w:r>
      <w:r>
        <w:br/>
      </w:r>
    </w:p>
    <w:p w:rsidR="00CB5714" w:rsidRDefault="00074A32" w:rsidP="00074A32">
      <w:pPr>
        <w:pStyle w:val="Compact"/>
        <w:numPr>
          <w:ilvl w:val="0"/>
          <w:numId w:val="21"/>
        </w:numPr>
      </w:pPr>
      <w:r>
        <w:rPr>
          <w:i/>
          <w:iCs/>
        </w:rPr>
        <w:t>“AgitationRetardation”</w:t>
      </w:r>
      <w:r>
        <w:t>: 5. Did you speak or move more slowly than normal? Or did you feel restless, jittery and could barely sit still? Nearl</w:t>
      </w:r>
      <w:r>
        <w:t>y every day? (In the last 7/14 days)</w:t>
      </w:r>
    </w:p>
    <w:p w:rsidR="00CB5714" w:rsidRDefault="00074A32">
      <w:pPr>
        <w:pStyle w:val="FirstParagraph"/>
      </w:pPr>
      <w:r>
        <w:rPr>
          <w:b/>
          <w:bCs/>
        </w:rPr>
        <w:t>ORCHESTRA/LIFELINES ADAPTED</w:t>
      </w:r>
      <w:r>
        <w:t>: For a diagnosis of MDD, at least 4 items out of 8 must be present and at least one of the symptoms must be (1) depressed mood or (2) diminished interest or pleasure.</w:t>
      </w:r>
    </w:p>
    <w:p w:rsidR="00CB5714" w:rsidRDefault="00074A32" w:rsidP="00074A32">
      <w:pPr>
        <w:pStyle w:val="Compact"/>
        <w:numPr>
          <w:ilvl w:val="0"/>
          <w:numId w:val="22"/>
        </w:numPr>
      </w:pPr>
      <w:r>
        <w:t>IF((</w:t>
      </w:r>
      <w:r>
        <w:rPr>
          <w:i/>
          <w:iCs/>
        </w:rPr>
        <w:t>“DepressedMood”</w:t>
      </w:r>
      <w:r>
        <w:t xml:space="preserve"> </w:t>
      </w:r>
      <w:r>
        <w:t xml:space="preserve">= 1 OR </w:t>
      </w:r>
      <w:r>
        <w:rPr>
          <w:i/>
          <w:iCs/>
        </w:rPr>
        <w:t>“DecreasedInterestPleasure”</w:t>
      </w:r>
      <w:r>
        <w:t xml:space="preserve"> = 1) &amp; SUM(</w:t>
      </w:r>
      <w:r>
        <w:rPr>
          <w:i/>
          <w:iCs/>
        </w:rPr>
        <w:t>“DepressedMood”</w:t>
      </w:r>
      <w:r>
        <w:t xml:space="preserve">, </w:t>
      </w:r>
      <w:r>
        <w:rPr>
          <w:i/>
          <w:iCs/>
        </w:rPr>
        <w:t>“DecreasedInterestPleasure”</w:t>
      </w:r>
      <w:r>
        <w:t xml:space="preserve">, </w:t>
      </w:r>
      <w:r>
        <w:rPr>
          <w:i/>
          <w:iCs/>
        </w:rPr>
        <w:t>“FatigueLossEnergy”</w:t>
      </w:r>
      <w:r>
        <w:t xml:space="preserve">, </w:t>
      </w:r>
      <w:r>
        <w:rPr>
          <w:i/>
          <w:iCs/>
        </w:rPr>
        <w:t>“ChangesWeightAppetite”</w:t>
      </w:r>
      <w:r>
        <w:t xml:space="preserve">, </w:t>
      </w:r>
      <w:r>
        <w:rPr>
          <w:i/>
          <w:iCs/>
        </w:rPr>
        <w:t>“DiminishedConcentration”</w:t>
      </w:r>
      <w:r>
        <w:t xml:space="preserve">, </w:t>
      </w:r>
      <w:r>
        <w:rPr>
          <w:i/>
          <w:iCs/>
        </w:rPr>
        <w:t>“ChangesSleep”</w:t>
      </w:r>
      <w:r>
        <w:t xml:space="preserve">, </w:t>
      </w:r>
      <w:r>
        <w:rPr>
          <w:i/>
          <w:iCs/>
        </w:rPr>
        <w:t>“Worthlessness”</w:t>
      </w:r>
      <w:r>
        <w:t xml:space="preserve">, </w:t>
      </w:r>
      <w:r>
        <w:rPr>
          <w:i/>
          <w:iCs/>
        </w:rPr>
        <w:t>“AgitationRetardation”</w:t>
      </w:r>
      <w:r>
        <w:t xml:space="preserve">) &gt;= 4) –&gt; </w:t>
      </w:r>
      <w:r>
        <w:rPr>
          <w:i/>
          <w:iCs/>
        </w:rPr>
        <w:t>“MDD”</w:t>
      </w:r>
      <w:r>
        <w:t xml:space="preserve"> = Yes</w:t>
      </w:r>
    </w:p>
    <w:p w:rsidR="00CB5714" w:rsidRDefault="00074A32" w:rsidP="00074A32">
      <w:pPr>
        <w:pStyle w:val="Compact"/>
        <w:numPr>
          <w:ilvl w:val="0"/>
          <w:numId w:val="22"/>
        </w:numPr>
      </w:pPr>
      <w:r>
        <w:t xml:space="preserve">ELSE –&gt; </w:t>
      </w:r>
      <w:r>
        <w:rPr>
          <w:i/>
          <w:iCs/>
        </w:rPr>
        <w:t>“MDD”</w:t>
      </w:r>
      <w:r>
        <w:t xml:space="preserve"> = No</w:t>
      </w:r>
    </w:p>
    <w:p w:rsidR="00CB5714" w:rsidRDefault="00074A32">
      <w:pPr>
        <w:pStyle w:val="Heading4"/>
      </w:pPr>
      <w:bookmarkStart w:id="39" w:name="anxiety-1"/>
      <w:bookmarkEnd w:id="38"/>
      <w:bookmarkEnd w:id="37"/>
      <w:r>
        <w:t>Anxiety</w:t>
      </w:r>
    </w:p>
    <w:p w:rsidR="00CB5714" w:rsidRDefault="00074A32">
      <w:pPr>
        <w:pStyle w:val="FirstParagraph"/>
      </w:pPr>
      <w:r>
        <w:rPr>
          <w:i/>
          <w:iCs/>
        </w:rPr>
        <w:t>“GAD_7_SCALE_GAD_7”</w:t>
      </w:r>
      <w:r>
        <w:t>: Generalized Anxiety Disorder 7-item (GAD-7) scale for Anxiety with a score ranging from 0 to 14 (higher scores indicating a more severe anxiety) using the sum following variables for the score:</w:t>
      </w:r>
    </w:p>
    <w:p w:rsidR="00CB5714" w:rsidRDefault="00074A32" w:rsidP="00074A32">
      <w:pPr>
        <w:pStyle w:val="Compact"/>
        <w:numPr>
          <w:ilvl w:val="0"/>
          <w:numId w:val="23"/>
        </w:numPr>
      </w:pPr>
      <w:r>
        <w:rPr>
          <w:i/>
          <w:iCs/>
        </w:rPr>
        <w:t>“GAD.7_SCALE_224”</w:t>
      </w:r>
      <w:r>
        <w:t>: Feeling nervous, anxious, or on edge</w:t>
      </w:r>
      <w:r>
        <w:br/>
      </w:r>
    </w:p>
    <w:p w:rsidR="00CB5714" w:rsidRDefault="00074A32" w:rsidP="00074A32">
      <w:pPr>
        <w:pStyle w:val="Compact"/>
        <w:numPr>
          <w:ilvl w:val="0"/>
          <w:numId w:val="23"/>
        </w:numPr>
      </w:pPr>
      <w:r>
        <w:rPr>
          <w:i/>
          <w:iCs/>
        </w:rPr>
        <w:t>“GAD.7_SCALE_225”</w:t>
      </w:r>
      <w:r>
        <w:t>: Not being able to stop or control worrying</w:t>
      </w:r>
      <w:r>
        <w:br/>
      </w:r>
    </w:p>
    <w:p w:rsidR="00CB5714" w:rsidRDefault="00074A32" w:rsidP="00074A32">
      <w:pPr>
        <w:pStyle w:val="Compact"/>
        <w:numPr>
          <w:ilvl w:val="0"/>
          <w:numId w:val="23"/>
        </w:numPr>
      </w:pPr>
      <w:r>
        <w:rPr>
          <w:i/>
          <w:iCs/>
        </w:rPr>
        <w:t>“GAD.7_SCALE_226”</w:t>
      </w:r>
      <w:r>
        <w:t>: Worrying to much about different things</w:t>
      </w:r>
      <w:r>
        <w:br/>
      </w:r>
    </w:p>
    <w:p w:rsidR="00CB5714" w:rsidRDefault="00074A32" w:rsidP="00074A32">
      <w:pPr>
        <w:pStyle w:val="Compact"/>
        <w:numPr>
          <w:ilvl w:val="0"/>
          <w:numId w:val="23"/>
        </w:numPr>
      </w:pPr>
      <w:r>
        <w:rPr>
          <w:i/>
          <w:iCs/>
        </w:rPr>
        <w:t>“GAD.7_SCALE_227”</w:t>
      </w:r>
      <w:r>
        <w:t>: Trouble relaxing</w:t>
      </w:r>
      <w:r>
        <w:br/>
      </w:r>
    </w:p>
    <w:p w:rsidR="00CB5714" w:rsidRDefault="00074A32" w:rsidP="00074A32">
      <w:pPr>
        <w:pStyle w:val="Compact"/>
        <w:numPr>
          <w:ilvl w:val="0"/>
          <w:numId w:val="23"/>
        </w:numPr>
      </w:pPr>
      <w:r>
        <w:rPr>
          <w:i/>
          <w:iCs/>
        </w:rPr>
        <w:t>“GAD.7_SCALE_228”</w:t>
      </w:r>
      <w:r>
        <w:t xml:space="preserve">: Being so restless that it is hard to </w:t>
      </w:r>
      <w:r>
        <w:t>sit still</w:t>
      </w:r>
      <w:r>
        <w:br/>
      </w:r>
    </w:p>
    <w:p w:rsidR="00CB5714" w:rsidRDefault="00074A32" w:rsidP="00074A32">
      <w:pPr>
        <w:pStyle w:val="Compact"/>
        <w:numPr>
          <w:ilvl w:val="0"/>
          <w:numId w:val="23"/>
        </w:numPr>
      </w:pPr>
      <w:r>
        <w:rPr>
          <w:i/>
          <w:iCs/>
        </w:rPr>
        <w:t>“GAD.7_SCALE_229”</w:t>
      </w:r>
      <w:r>
        <w:t>: Becoming easily annoyed or irritable</w:t>
      </w:r>
      <w:r>
        <w:br/>
      </w:r>
    </w:p>
    <w:p w:rsidR="00CB5714" w:rsidRDefault="00074A32" w:rsidP="00074A32">
      <w:pPr>
        <w:pStyle w:val="Compact"/>
        <w:numPr>
          <w:ilvl w:val="0"/>
          <w:numId w:val="23"/>
        </w:numPr>
      </w:pPr>
      <w:r>
        <w:rPr>
          <w:i/>
          <w:iCs/>
        </w:rPr>
        <w:t>“GAD.7_SCALE_230”</w:t>
      </w:r>
      <w:r>
        <w:t>: Feeling afraid as if something awful might happen</w:t>
      </w:r>
      <w:r>
        <w:br/>
      </w:r>
    </w:p>
    <w:p w:rsidR="00CB5714" w:rsidRDefault="00074A32" w:rsidP="00074A32">
      <w:pPr>
        <w:pStyle w:val="Compact"/>
        <w:numPr>
          <w:ilvl w:val="0"/>
          <w:numId w:val="23"/>
        </w:numPr>
      </w:pPr>
      <w:r>
        <w:rPr>
          <w:i/>
          <w:iCs/>
        </w:rPr>
        <w:t>“GAD_7_SCALE_GAD_7”</w:t>
      </w:r>
      <w:r>
        <w:t>: GAD - 7 score</w:t>
      </w:r>
    </w:p>
    <w:p w:rsidR="00CB5714" w:rsidRDefault="00074A32">
      <w:pPr>
        <w:pStyle w:val="FirstParagraph"/>
      </w:pPr>
      <w:r>
        <w:rPr>
          <w:b/>
          <w:bCs/>
        </w:rPr>
        <w:t>With the answers scored as:</w:t>
      </w:r>
      <w:r>
        <w:br/>
        <w:t>- Not at all –&gt; 0</w:t>
      </w:r>
      <w:r>
        <w:br/>
        <w:t>- Several days –&gt; 1</w:t>
      </w:r>
      <w:r>
        <w:br/>
        <w:t xml:space="preserve">- More than half </w:t>
      </w:r>
      <w:r>
        <w:t>the days –&gt; 2</w:t>
      </w:r>
      <w:r>
        <w:br/>
        <w:t>- Nearly every day –&gt; 3</w:t>
      </w:r>
    </w:p>
    <w:p w:rsidR="00CB5714" w:rsidRDefault="00074A32">
      <w:pPr>
        <w:pStyle w:val="Heading4"/>
      </w:pPr>
      <w:bookmarkStart w:id="40" w:name="perceived-stress-1"/>
      <w:bookmarkEnd w:id="39"/>
      <w:r>
        <w:lastRenderedPageBreak/>
        <w:t>Perceived Stress</w:t>
      </w:r>
    </w:p>
    <w:p w:rsidR="00CB5714" w:rsidRDefault="00074A32">
      <w:pPr>
        <w:pStyle w:val="FirstParagraph"/>
      </w:pPr>
      <w:r>
        <w:rPr>
          <w:i/>
          <w:iCs/>
        </w:rPr>
        <w:t>“PERCEIVED_STRESS_SCALE_PSS”</w:t>
      </w:r>
      <w:r>
        <w:t>: Perceived Stress Scale (PSS) scale for Perceived Stress with a score ranging from 0 to 16 (higher scores indicating a higher stress level) using the sum following variable</w:t>
      </w:r>
      <w:r>
        <w:t>s for the score:</w:t>
      </w:r>
    </w:p>
    <w:p w:rsidR="00CB5714" w:rsidRDefault="00074A32" w:rsidP="00074A32">
      <w:pPr>
        <w:pStyle w:val="Compact"/>
        <w:numPr>
          <w:ilvl w:val="0"/>
          <w:numId w:val="24"/>
        </w:numPr>
      </w:pPr>
      <w:r>
        <w:rPr>
          <w:i/>
          <w:iCs/>
        </w:rPr>
        <w:t>“LN_66822_8”</w:t>
      </w:r>
      <w:r>
        <w:t>: Unable to control the important things in your life?</w:t>
      </w:r>
      <w:r>
        <w:br/>
      </w:r>
    </w:p>
    <w:p w:rsidR="00CB5714" w:rsidRDefault="00074A32" w:rsidP="00074A32">
      <w:pPr>
        <w:pStyle w:val="Compact"/>
        <w:numPr>
          <w:ilvl w:val="0"/>
          <w:numId w:val="24"/>
        </w:numPr>
      </w:pPr>
      <w:r>
        <w:rPr>
          <w:i/>
          <w:iCs/>
        </w:rPr>
        <w:t>“LN_66824_4”</w:t>
      </w:r>
      <w:r>
        <w:t>: Confident about your ability to handle your personal problems?</w:t>
      </w:r>
      <w:r>
        <w:br/>
      </w:r>
    </w:p>
    <w:p w:rsidR="00CB5714" w:rsidRDefault="00074A32" w:rsidP="00074A32">
      <w:pPr>
        <w:pStyle w:val="Compact"/>
        <w:numPr>
          <w:ilvl w:val="0"/>
          <w:numId w:val="24"/>
        </w:numPr>
      </w:pPr>
      <w:r>
        <w:rPr>
          <w:i/>
          <w:iCs/>
        </w:rPr>
        <w:t>“LN_66825_1”</w:t>
      </w:r>
      <w:r>
        <w:t>: Things were going your way?</w:t>
      </w:r>
      <w:r>
        <w:br/>
      </w:r>
    </w:p>
    <w:p w:rsidR="00CB5714" w:rsidRDefault="00074A32" w:rsidP="00074A32">
      <w:pPr>
        <w:pStyle w:val="Compact"/>
        <w:numPr>
          <w:ilvl w:val="0"/>
          <w:numId w:val="24"/>
        </w:numPr>
      </w:pPr>
      <w:r>
        <w:rPr>
          <w:i/>
          <w:iCs/>
        </w:rPr>
        <w:t>“LN_66830_1”</w:t>
      </w:r>
      <w:r>
        <w:t xml:space="preserve">: Difficulties were piling up so high </w:t>
      </w:r>
      <w:r>
        <w:t>that you could not overcome them?</w:t>
      </w:r>
    </w:p>
    <w:p w:rsidR="00CB5714" w:rsidRDefault="00074A32">
      <w:pPr>
        <w:pStyle w:val="FirstParagraph"/>
      </w:pPr>
      <w:r>
        <w:rPr>
          <w:b/>
          <w:bCs/>
        </w:rPr>
        <w:t>With the answers scored as:</w:t>
      </w:r>
      <w:r>
        <w:br/>
        <w:t>- Never –&gt; 0</w:t>
      </w:r>
      <w:r>
        <w:br/>
        <w:t>- Almost never –&gt; 1</w:t>
      </w:r>
      <w:r>
        <w:br/>
        <w:t>- Sometimes –&gt; 2</w:t>
      </w:r>
      <w:r>
        <w:br/>
        <w:t>- Fairly often –&gt; 3</w:t>
      </w:r>
      <w:r>
        <w:br/>
        <w:t>- Very often –&gt; 4</w:t>
      </w:r>
    </w:p>
    <w:p w:rsidR="00CB5714" w:rsidRDefault="00074A32">
      <w:pPr>
        <w:pStyle w:val="BodyText"/>
      </w:pPr>
      <w:r>
        <w:rPr>
          <w:b/>
          <w:bCs/>
        </w:rPr>
        <w:t xml:space="preserve">Reverse order of score applied to </w:t>
      </w:r>
      <w:r>
        <w:rPr>
          <w:b/>
          <w:bCs/>
          <w:i/>
          <w:iCs/>
        </w:rPr>
        <w:t>“LN_66824_4”</w:t>
      </w:r>
      <w:r>
        <w:rPr>
          <w:b/>
          <w:bCs/>
        </w:rPr>
        <w:t xml:space="preserve">, </w:t>
      </w:r>
      <w:r>
        <w:rPr>
          <w:b/>
          <w:bCs/>
          <w:i/>
          <w:iCs/>
        </w:rPr>
        <w:t>“LN_66825_1”</w:t>
      </w:r>
      <w:r>
        <w:rPr>
          <w:b/>
          <w:bCs/>
        </w:rPr>
        <w:t>.</w:t>
      </w:r>
    </w:p>
    <w:p w:rsidR="00CB5714" w:rsidRDefault="00074A32">
      <w:pPr>
        <w:pStyle w:val="Heading4"/>
      </w:pPr>
      <w:bookmarkStart w:id="41" w:name="loneliness-1"/>
      <w:bookmarkEnd w:id="40"/>
      <w:r>
        <w:t>Loneliness</w:t>
      </w:r>
    </w:p>
    <w:p w:rsidR="00CB5714" w:rsidRDefault="00074A32">
      <w:pPr>
        <w:pStyle w:val="FirstParagraph"/>
      </w:pPr>
      <w:r>
        <w:rPr>
          <w:i/>
          <w:iCs/>
        </w:rPr>
        <w:t>“UCLA_LONELINESS_SCALE_UCLA”</w:t>
      </w:r>
      <w:r>
        <w:t>: UCL</w:t>
      </w:r>
      <w:r>
        <w:t>A Loneliness Scale for Loneliness with a score ranging from 0 to 9 (higher scores indicating higher level of loneliness) using the sum following variables for the score:</w:t>
      </w:r>
    </w:p>
    <w:p w:rsidR="00CB5714" w:rsidRDefault="00074A32" w:rsidP="00074A32">
      <w:pPr>
        <w:pStyle w:val="Compact"/>
        <w:numPr>
          <w:ilvl w:val="0"/>
          <w:numId w:val="25"/>
        </w:numPr>
      </w:pPr>
      <w:r>
        <w:rPr>
          <w:i/>
          <w:iCs/>
        </w:rPr>
        <w:t>“UCLA_LONELINESS_SCALE.SHORT_VERSION_231”</w:t>
      </w:r>
      <w:r>
        <w:t>: Lack companionship</w:t>
      </w:r>
      <w:r>
        <w:br/>
      </w:r>
    </w:p>
    <w:p w:rsidR="00CB5714" w:rsidRDefault="00074A32" w:rsidP="00074A32">
      <w:pPr>
        <w:pStyle w:val="Compact"/>
        <w:numPr>
          <w:ilvl w:val="0"/>
          <w:numId w:val="25"/>
        </w:numPr>
      </w:pPr>
      <w:r>
        <w:rPr>
          <w:i/>
          <w:iCs/>
        </w:rPr>
        <w:t>“</w:t>
      </w:r>
      <w:r>
        <w:rPr>
          <w:i/>
          <w:iCs/>
        </w:rPr>
        <w:t>UCLA_LONELINESS_SCALE.SHORT_VERSION_232”</w:t>
      </w:r>
      <w:r>
        <w:t>: Left out</w:t>
      </w:r>
      <w:r>
        <w:br/>
      </w:r>
    </w:p>
    <w:p w:rsidR="00CB5714" w:rsidRDefault="00074A32" w:rsidP="00074A32">
      <w:pPr>
        <w:pStyle w:val="Compact"/>
        <w:numPr>
          <w:ilvl w:val="0"/>
          <w:numId w:val="25"/>
        </w:numPr>
      </w:pPr>
      <w:r>
        <w:rPr>
          <w:i/>
          <w:iCs/>
        </w:rPr>
        <w:t>“UCLA_LONELINESS_SCALE.SHORT_VERSION_233”</w:t>
      </w:r>
      <w:r>
        <w:t>: Isolated from others</w:t>
      </w:r>
    </w:p>
    <w:p w:rsidR="00CB5714" w:rsidRDefault="00074A32">
      <w:pPr>
        <w:pStyle w:val="FirstParagraph"/>
      </w:pPr>
      <w:r>
        <w:rPr>
          <w:b/>
          <w:bCs/>
        </w:rPr>
        <w:t>With the answers scored as:</w:t>
      </w:r>
      <w:r>
        <w:br/>
        <w:t>- Hardly ever or never –&gt; 1</w:t>
      </w:r>
      <w:r>
        <w:br/>
        <w:t>- Some of the time –&gt; 2</w:t>
      </w:r>
      <w:r>
        <w:br/>
        <w:t>- Often –&gt; 3</w:t>
      </w:r>
    </w:p>
    <w:p w:rsidR="00CB5714" w:rsidRDefault="00074A32">
      <w:pPr>
        <w:pStyle w:val="Heading4"/>
      </w:pPr>
      <w:bookmarkStart w:id="42" w:name="resilience-1"/>
      <w:bookmarkEnd w:id="41"/>
      <w:r>
        <w:t>Resilience</w:t>
      </w:r>
    </w:p>
    <w:p w:rsidR="00CB5714" w:rsidRDefault="00074A32">
      <w:pPr>
        <w:pStyle w:val="FirstParagraph"/>
      </w:pPr>
      <w:r>
        <w:rPr>
          <w:i/>
          <w:iCs/>
        </w:rPr>
        <w:t>“BRIEF_RESILIENCE_SCORE_BRS”</w:t>
      </w:r>
      <w:r>
        <w:t xml:space="preserve">: Brief </w:t>
      </w:r>
      <w:r>
        <w:t>Resilience Scale (BRS) for Resilience with a score ranging from 6 to 30 (higher scores indicating a higher resilience) using the sum following variables for the score:</w:t>
      </w:r>
    </w:p>
    <w:p w:rsidR="00CB5714" w:rsidRDefault="00074A32" w:rsidP="00074A32">
      <w:pPr>
        <w:pStyle w:val="Compact"/>
        <w:numPr>
          <w:ilvl w:val="0"/>
          <w:numId w:val="26"/>
        </w:numPr>
      </w:pPr>
      <w:r>
        <w:rPr>
          <w:i/>
          <w:iCs/>
        </w:rPr>
        <w:t>“BRS_238”</w:t>
      </w:r>
      <w:r>
        <w:t>: Tend to bounce back quickly after times</w:t>
      </w:r>
      <w:r>
        <w:br/>
      </w:r>
    </w:p>
    <w:p w:rsidR="00CB5714" w:rsidRDefault="00074A32" w:rsidP="00074A32">
      <w:pPr>
        <w:pStyle w:val="Compact"/>
        <w:numPr>
          <w:ilvl w:val="0"/>
          <w:numId w:val="26"/>
        </w:numPr>
      </w:pPr>
      <w:r>
        <w:rPr>
          <w:i/>
          <w:iCs/>
        </w:rPr>
        <w:lastRenderedPageBreak/>
        <w:t>“BRS_239”</w:t>
      </w:r>
      <w:r>
        <w:t>: Have hard time making it through stressful events</w:t>
      </w:r>
      <w:r>
        <w:br/>
      </w:r>
    </w:p>
    <w:p w:rsidR="00CB5714" w:rsidRDefault="00074A32" w:rsidP="00074A32">
      <w:pPr>
        <w:pStyle w:val="Compact"/>
        <w:numPr>
          <w:ilvl w:val="0"/>
          <w:numId w:val="26"/>
        </w:numPr>
      </w:pPr>
      <w:r>
        <w:rPr>
          <w:i/>
          <w:iCs/>
        </w:rPr>
        <w:t>“BRS_240”</w:t>
      </w:r>
      <w:r>
        <w:t>: Does not take long to recover from a stressful event</w:t>
      </w:r>
      <w:r>
        <w:br/>
      </w:r>
    </w:p>
    <w:p w:rsidR="00CB5714" w:rsidRDefault="00074A32" w:rsidP="00074A32">
      <w:pPr>
        <w:pStyle w:val="Compact"/>
        <w:numPr>
          <w:ilvl w:val="0"/>
          <w:numId w:val="26"/>
        </w:numPr>
      </w:pPr>
      <w:r>
        <w:rPr>
          <w:i/>
          <w:iCs/>
        </w:rPr>
        <w:t>“BRS_241”</w:t>
      </w:r>
      <w:r>
        <w:t>: Hard to snap back when something bad happens</w:t>
      </w:r>
      <w:r>
        <w:br/>
      </w:r>
    </w:p>
    <w:p w:rsidR="00CB5714" w:rsidRDefault="00074A32" w:rsidP="00074A32">
      <w:pPr>
        <w:pStyle w:val="Compact"/>
        <w:numPr>
          <w:ilvl w:val="0"/>
          <w:numId w:val="26"/>
        </w:numPr>
      </w:pPr>
      <w:r>
        <w:rPr>
          <w:i/>
          <w:iCs/>
        </w:rPr>
        <w:t>“BRS_242”</w:t>
      </w:r>
      <w:r>
        <w:t>: Usually come through difficult times with little trouble</w:t>
      </w:r>
      <w:r>
        <w:br/>
      </w:r>
    </w:p>
    <w:p w:rsidR="00CB5714" w:rsidRDefault="00074A32" w:rsidP="00074A32">
      <w:pPr>
        <w:pStyle w:val="Compact"/>
        <w:numPr>
          <w:ilvl w:val="0"/>
          <w:numId w:val="26"/>
        </w:numPr>
      </w:pPr>
      <w:r>
        <w:rPr>
          <w:i/>
          <w:iCs/>
        </w:rPr>
        <w:t>“BRS_243”</w:t>
      </w:r>
      <w:r>
        <w:t>: T</w:t>
      </w:r>
      <w:r>
        <w:t>end to take a long time to get over set-backs in life</w:t>
      </w:r>
    </w:p>
    <w:p w:rsidR="00CB5714" w:rsidRDefault="00074A32">
      <w:pPr>
        <w:pStyle w:val="FirstParagraph"/>
      </w:pPr>
      <w:r>
        <w:rPr>
          <w:b/>
          <w:bCs/>
        </w:rPr>
        <w:t>With the answers scored as:</w:t>
      </w:r>
      <w:r>
        <w:br/>
        <w:t>- Strongly disagree –&gt; 1</w:t>
      </w:r>
      <w:r>
        <w:br/>
        <w:t>- Disagree –&gt; 2</w:t>
      </w:r>
      <w:r>
        <w:br/>
        <w:t>- Neutral –&gt; 3</w:t>
      </w:r>
      <w:r>
        <w:br/>
        <w:t>- Agree –&gt; 4</w:t>
      </w:r>
      <w:r>
        <w:br/>
        <w:t>- Strongly agree –&gt; 5</w:t>
      </w:r>
    </w:p>
    <w:p w:rsidR="00CB5714" w:rsidRDefault="00074A32">
      <w:pPr>
        <w:pStyle w:val="BodyText"/>
      </w:pPr>
      <w:r>
        <w:rPr>
          <w:b/>
          <w:bCs/>
        </w:rPr>
        <w:t xml:space="preserve">Reverse order of score applied to </w:t>
      </w:r>
      <w:r>
        <w:rPr>
          <w:b/>
          <w:bCs/>
          <w:i/>
          <w:iCs/>
        </w:rPr>
        <w:t>“BRS_239”</w:t>
      </w:r>
      <w:r>
        <w:rPr>
          <w:b/>
          <w:bCs/>
        </w:rPr>
        <w:t xml:space="preserve">, </w:t>
      </w:r>
      <w:r>
        <w:rPr>
          <w:b/>
          <w:bCs/>
          <w:i/>
          <w:iCs/>
        </w:rPr>
        <w:t>“BRS_241”</w:t>
      </w:r>
      <w:r>
        <w:rPr>
          <w:b/>
          <w:bCs/>
        </w:rPr>
        <w:t xml:space="preserve">, </w:t>
      </w:r>
      <w:r>
        <w:rPr>
          <w:b/>
          <w:bCs/>
          <w:i/>
          <w:iCs/>
        </w:rPr>
        <w:t>“BRS_243”</w:t>
      </w:r>
      <w:r>
        <w:rPr>
          <w:b/>
          <w:bCs/>
        </w:rPr>
        <w:t>.</w:t>
      </w:r>
    </w:p>
    <w:p w:rsidR="00CB5714" w:rsidRDefault="00074A32">
      <w:pPr>
        <w:pStyle w:val="Heading4"/>
      </w:pPr>
      <w:bookmarkStart w:id="43" w:name="vaccination-status"/>
      <w:bookmarkEnd w:id="42"/>
      <w:r>
        <w:t>Vaccination Stat</w:t>
      </w:r>
      <w:r>
        <w:t>us</w:t>
      </w:r>
    </w:p>
    <w:p w:rsidR="00CB5714" w:rsidRDefault="00074A32" w:rsidP="00074A32">
      <w:pPr>
        <w:pStyle w:val="Compact"/>
        <w:numPr>
          <w:ilvl w:val="0"/>
          <w:numId w:val="27"/>
        </w:numPr>
      </w:pPr>
      <w:r>
        <w:rPr>
          <w:i/>
          <w:iCs/>
        </w:rPr>
        <w:t>“VACCINATION_STATUS_369”</w:t>
      </w:r>
      <w:r>
        <w:t>: Have you already been vaccinated against COVID-19?</w:t>
      </w:r>
    </w:p>
    <w:p w:rsidR="00CB5714" w:rsidRDefault="00074A32">
      <w:pPr>
        <w:pStyle w:val="FirstParagraph"/>
      </w:pPr>
      <w:r>
        <w:rPr>
          <w:i/>
          <w:iCs/>
        </w:rPr>
        <w:t>“VACCINATION_STATUS”</w:t>
      </w:r>
      <w:r>
        <w:t>:</w:t>
      </w:r>
    </w:p>
    <w:p w:rsidR="00CB5714" w:rsidRDefault="00074A32" w:rsidP="00074A32">
      <w:pPr>
        <w:pStyle w:val="Compact"/>
        <w:numPr>
          <w:ilvl w:val="0"/>
          <w:numId w:val="28"/>
        </w:numPr>
      </w:pPr>
      <w:r>
        <w:t xml:space="preserve">If </w:t>
      </w:r>
      <w:r>
        <w:rPr>
          <w:i/>
          <w:iCs/>
        </w:rPr>
        <w:t>“VACCINATION_STATUS_369”</w:t>
      </w:r>
      <w:r>
        <w:t xml:space="preserve"> = Yes –&gt; </w:t>
      </w:r>
      <w:r>
        <w:rPr>
          <w:i/>
          <w:iCs/>
        </w:rPr>
        <w:t>“VACCINATION_STATUS”</w:t>
      </w:r>
      <w:r>
        <w:t xml:space="preserve"> = Yes</w:t>
      </w:r>
    </w:p>
    <w:p w:rsidR="00CB5714" w:rsidRDefault="00074A32" w:rsidP="00074A32">
      <w:pPr>
        <w:pStyle w:val="Compact"/>
        <w:numPr>
          <w:ilvl w:val="0"/>
          <w:numId w:val="28"/>
        </w:numPr>
      </w:pPr>
      <w:r>
        <w:t xml:space="preserve">If </w:t>
      </w:r>
      <w:r>
        <w:rPr>
          <w:i/>
          <w:iCs/>
        </w:rPr>
        <w:t>“VACCINATION_STATUS_369”</w:t>
      </w:r>
      <w:r>
        <w:t xml:space="preserve"> = No –&gt; </w:t>
      </w:r>
      <w:r>
        <w:rPr>
          <w:i/>
          <w:iCs/>
        </w:rPr>
        <w:t>“VACCINATION_STATUS”</w:t>
      </w:r>
      <w:r>
        <w:t xml:space="preserve"> = No</w:t>
      </w:r>
    </w:p>
    <w:p w:rsidR="00CB5714" w:rsidRDefault="00074A32">
      <w:pPr>
        <w:pStyle w:val="Heading3"/>
      </w:pPr>
      <w:bookmarkStart w:id="44" w:name="independet-variables"/>
      <w:bookmarkStart w:id="45" w:name="_Toc144207551"/>
      <w:bookmarkEnd w:id="43"/>
      <w:bookmarkEnd w:id="34"/>
      <w:r>
        <w:t>Independet variables</w:t>
      </w:r>
      <w:bookmarkEnd w:id="45"/>
    </w:p>
    <w:p w:rsidR="00CB5714" w:rsidRDefault="00074A32">
      <w:pPr>
        <w:pStyle w:val="Heading4"/>
      </w:pPr>
      <w:bookmarkStart w:id="46" w:name="sleep-duration-sleep_actualhours.cat"/>
      <w:r>
        <w:t>Sleep d</w:t>
      </w:r>
      <w:r>
        <w:t xml:space="preserve">uration </w:t>
      </w:r>
      <w:r>
        <w:rPr>
          <w:iCs/>
        </w:rPr>
        <w:t>“SLEEP_ACTUALHOURS.cat”</w:t>
      </w:r>
    </w:p>
    <w:p w:rsidR="00CB5714" w:rsidRDefault="00074A32">
      <w:pPr>
        <w:pStyle w:val="FirstParagraph"/>
      </w:pPr>
      <w:r>
        <w:t>Sleep duration (</w:t>
      </w:r>
      <w:r>
        <w:rPr>
          <w:i/>
          <w:iCs/>
        </w:rPr>
        <w:t>“SLEEP_ACTUALHOURS”</w:t>
      </w:r>
      <w:r>
        <w:t>) is defined as the total time of sleep (in hours) and is categorized into the four following categories:</w:t>
      </w:r>
    </w:p>
    <w:p w:rsidR="00CB5714" w:rsidRDefault="00074A32" w:rsidP="00074A32">
      <w:pPr>
        <w:numPr>
          <w:ilvl w:val="0"/>
          <w:numId w:val="29"/>
        </w:numPr>
      </w:pPr>
      <w:r>
        <w:rPr>
          <w:i/>
          <w:iCs/>
        </w:rPr>
        <w:t>“SLEEP_ACTUALHOURS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>
        <w:t xml:space="preserve"> 7 hours –&gt; </w:t>
      </w:r>
      <w:r>
        <w:rPr>
          <w:i/>
          <w:iCs/>
        </w:rPr>
        <w:t>“SLEEP_ACTUALHOURS.cat”</w:t>
      </w:r>
      <w:r>
        <w:t xml:space="preserve"> = 0</w:t>
      </w:r>
    </w:p>
    <w:p w:rsidR="00CB5714" w:rsidRDefault="00074A32" w:rsidP="00074A32">
      <w:pPr>
        <w:numPr>
          <w:ilvl w:val="0"/>
          <w:numId w:val="29"/>
        </w:numPr>
      </w:pPr>
      <w:r>
        <w:rPr>
          <w:i/>
          <w:iCs/>
        </w:rPr>
        <w:t>“SLEEP_ACTUALHOURS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>
        <w:t xml:space="preserve"> </w:t>
      </w:r>
      <w:r>
        <w:t xml:space="preserve">6 &amp; </w:t>
      </w:r>
      <w:r>
        <w:rPr>
          <w:i/>
          <w:iCs/>
        </w:rPr>
        <w:t>“SLEEP_ACTUALHOURS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&lt;</m:t>
        </m:r>
      </m:oMath>
      <w:r>
        <w:t xml:space="preserve"> 7 –&gt; </w:t>
      </w:r>
      <w:r>
        <w:rPr>
          <w:i/>
          <w:iCs/>
        </w:rPr>
        <w:t>“SLEEP_ACTUALHOURS.cat”</w:t>
      </w:r>
      <w:r>
        <w:t xml:space="preserve"> = 1</w:t>
      </w:r>
    </w:p>
    <w:p w:rsidR="00CB5714" w:rsidRDefault="00074A32" w:rsidP="00074A32">
      <w:pPr>
        <w:numPr>
          <w:ilvl w:val="0"/>
          <w:numId w:val="29"/>
        </w:numPr>
      </w:pPr>
      <w:r>
        <w:rPr>
          <w:i/>
          <w:iCs/>
        </w:rPr>
        <w:t>“SLEEP_ACTUALHOURS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>
        <w:t xml:space="preserve"> 5 &amp; </w:t>
      </w:r>
      <w:r>
        <w:rPr>
          <w:i/>
          <w:iCs/>
        </w:rPr>
        <w:t>“SLEEP_ACTUALHOURS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&lt;</m:t>
        </m:r>
      </m:oMath>
      <w:r>
        <w:t xml:space="preserve"> 6 –&gt; </w:t>
      </w:r>
      <w:r>
        <w:rPr>
          <w:i/>
          <w:iCs/>
        </w:rPr>
        <w:t>“SLEEP_ACTUALHOURS.cat”</w:t>
      </w:r>
      <w:r>
        <w:t xml:space="preserve"> = 2</w:t>
      </w:r>
    </w:p>
    <w:p w:rsidR="00CB5714" w:rsidRDefault="00074A32" w:rsidP="00074A32">
      <w:pPr>
        <w:numPr>
          <w:ilvl w:val="0"/>
          <w:numId w:val="29"/>
        </w:numPr>
      </w:pPr>
      <w:r>
        <w:rPr>
          <w:i/>
          <w:iCs/>
        </w:rPr>
        <w:t>“SLEEP_ACTUALHOURS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&lt;</m:t>
        </m:r>
      </m:oMath>
      <w:r>
        <w:t xml:space="preserve"> 5 hours –&gt; </w:t>
      </w:r>
      <w:r>
        <w:rPr>
          <w:i/>
          <w:iCs/>
        </w:rPr>
        <w:t>“SLEEP_ACTUALHOURS.cat”</w:t>
      </w:r>
      <w:r>
        <w:t xml:space="preserve"> = 3</w:t>
      </w:r>
    </w:p>
    <w:p w:rsidR="00CB5714" w:rsidRDefault="00074A32">
      <w:pPr>
        <w:pStyle w:val="Heading4"/>
      </w:pPr>
      <w:bookmarkStart w:id="47" w:name="sleep-efficiency-sleep_efficiency.cat"/>
      <w:bookmarkEnd w:id="46"/>
      <w:r>
        <w:t xml:space="preserve">Sleep efficiency </w:t>
      </w:r>
      <w:r>
        <w:rPr>
          <w:iCs/>
        </w:rPr>
        <w:t>“SLEEP_EFFICIENCY.cat”</w:t>
      </w:r>
    </w:p>
    <w:p w:rsidR="00CB5714" w:rsidRDefault="00074A32">
      <w:pPr>
        <w:pStyle w:val="FirstParagraph"/>
      </w:pPr>
      <w:r>
        <w:t>Sleep efficiency is defined as sleep duration (in hours) divided by hours in bed times 100%.</w:t>
      </w:r>
      <w:r>
        <w:br/>
        <w:t>SleepEfficiency = (SleepDuration / HoursInBed) * 100%</w:t>
      </w:r>
      <w:r>
        <w:br/>
      </w:r>
      <w:r>
        <w:rPr>
          <w:i/>
          <w:iCs/>
        </w:rPr>
        <w:t>“SLEEP_EFFICIENCY”</w:t>
      </w:r>
      <w:r>
        <w:t xml:space="preserve"> = (</w:t>
      </w:r>
      <w:r>
        <w:rPr>
          <w:i/>
          <w:iCs/>
        </w:rPr>
        <w:t>“SLEEP_ACTUALHOURS”</w:t>
      </w:r>
      <w:r>
        <w:t xml:space="preserve"> / </w:t>
      </w:r>
      <w:r>
        <w:rPr>
          <w:i/>
          <w:iCs/>
        </w:rPr>
        <w:t>“HOURS_IN_BED”</w:t>
      </w:r>
      <w:r>
        <w:t>) * 100</w:t>
      </w:r>
    </w:p>
    <w:p w:rsidR="00CB5714" w:rsidRDefault="00074A32">
      <w:pPr>
        <w:pStyle w:val="BodyText"/>
      </w:pPr>
      <w:r>
        <w:rPr>
          <w:i/>
          <w:iCs/>
        </w:rPr>
        <w:lastRenderedPageBreak/>
        <w:t>“HOURS_IN_BED”</w:t>
      </w:r>
      <w:r>
        <w:t xml:space="preserve"> = (</w:t>
      </w:r>
      <w:r>
        <w:rPr>
          <w:i/>
          <w:iCs/>
        </w:rPr>
        <w:t>“SLEEP_GETUPTIME”</w:t>
      </w:r>
      <w:r>
        <w:t xml:space="preserve"> - </w:t>
      </w:r>
      <w:r>
        <w:rPr>
          <w:i/>
          <w:iCs/>
        </w:rPr>
        <w:t>“SLEE</w:t>
      </w:r>
      <w:r>
        <w:rPr>
          <w:i/>
          <w:iCs/>
        </w:rPr>
        <w:t>P_INDEX”</w:t>
      </w:r>
      <w:r>
        <w:t>)/(60*60)</w:t>
      </w:r>
      <w:r>
        <w:br/>
        <w:t>Please perform quality checks on times!</w:t>
      </w:r>
    </w:p>
    <w:p w:rsidR="00CB5714" w:rsidRDefault="00074A32">
      <w:pPr>
        <w:pStyle w:val="BodyText"/>
      </w:pPr>
      <w:r>
        <w:rPr>
          <w:b/>
          <w:bCs/>
          <w:i/>
          <w:iCs/>
        </w:rPr>
        <w:t>“SLEEP_EFFICIENCY.cat”</w:t>
      </w:r>
      <w:r>
        <w:rPr>
          <w:b/>
          <w:bCs/>
        </w:rPr>
        <w:t>: The percentage can be categorized as following:</w:t>
      </w:r>
    </w:p>
    <w:p w:rsidR="00CB5714" w:rsidRDefault="00074A32" w:rsidP="00074A32">
      <w:pPr>
        <w:numPr>
          <w:ilvl w:val="0"/>
          <w:numId w:val="30"/>
        </w:numPr>
      </w:pPr>
      <w:r>
        <w:rPr>
          <w:i/>
          <w:iCs/>
        </w:rPr>
        <w:t>“SLEEP_EFFICIENCY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>
        <w:t xml:space="preserve"> 85% –&gt; </w:t>
      </w:r>
      <w:r>
        <w:rPr>
          <w:i/>
          <w:iCs/>
        </w:rPr>
        <w:t>“SLEEP_EFFICIENCY.cat”</w:t>
      </w:r>
      <w:r>
        <w:t xml:space="preserve"> = 0</w:t>
      </w:r>
    </w:p>
    <w:p w:rsidR="00CB5714" w:rsidRDefault="00074A32" w:rsidP="00074A32">
      <w:pPr>
        <w:numPr>
          <w:ilvl w:val="0"/>
          <w:numId w:val="30"/>
        </w:numPr>
      </w:pPr>
      <w:r>
        <w:rPr>
          <w:i/>
          <w:iCs/>
        </w:rPr>
        <w:t>“SLEEP_EFFICIENCY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>
        <w:t xml:space="preserve"> 75% &amp; </w:t>
      </w:r>
      <w:r>
        <w:rPr>
          <w:i/>
          <w:iCs/>
        </w:rPr>
        <w:t>“SLEEP_EFFICIENCY”</w:t>
      </w:r>
      <w:r>
        <w:t xml:space="preserve"> &lt; 85% –&gt; </w:t>
      </w:r>
      <w:r>
        <w:rPr>
          <w:i/>
          <w:iCs/>
        </w:rPr>
        <w:t>“</w:t>
      </w:r>
      <w:r>
        <w:rPr>
          <w:i/>
          <w:iCs/>
        </w:rPr>
        <w:t>SLEEP_EFFICIENCY.cat”</w:t>
      </w:r>
      <w:r>
        <w:t xml:space="preserve"> = 1</w:t>
      </w:r>
    </w:p>
    <w:p w:rsidR="00CB5714" w:rsidRDefault="00074A32" w:rsidP="00074A32">
      <w:pPr>
        <w:numPr>
          <w:ilvl w:val="0"/>
          <w:numId w:val="30"/>
        </w:numPr>
      </w:pPr>
      <w:r>
        <w:rPr>
          <w:i/>
          <w:iCs/>
        </w:rPr>
        <w:t>“SLEEP_EFFICIENCY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>
        <w:t xml:space="preserve"> 65% &amp; </w:t>
      </w:r>
      <w:r>
        <w:rPr>
          <w:i/>
          <w:iCs/>
        </w:rPr>
        <w:t>“SLEEP_EFFICIENCY”</w:t>
      </w:r>
      <w:r>
        <w:t xml:space="preserve"> &lt; 75% –&gt; </w:t>
      </w:r>
      <w:r>
        <w:rPr>
          <w:i/>
          <w:iCs/>
        </w:rPr>
        <w:t>“SLEEP_EFFICIENCY.cat”</w:t>
      </w:r>
      <w:r>
        <w:t xml:space="preserve"> = 2</w:t>
      </w:r>
    </w:p>
    <w:p w:rsidR="00CB5714" w:rsidRDefault="00074A32" w:rsidP="00074A32">
      <w:pPr>
        <w:numPr>
          <w:ilvl w:val="0"/>
          <w:numId w:val="30"/>
        </w:numPr>
      </w:pPr>
      <w:r>
        <w:rPr>
          <w:i/>
          <w:iCs/>
        </w:rPr>
        <w:t>“SLEEP_EFFICIENCY”</w:t>
      </w:r>
      <w:r>
        <w:t xml:space="preserve"> &lt; 65% –&gt; </w:t>
      </w:r>
      <w:r>
        <w:rPr>
          <w:i/>
          <w:iCs/>
        </w:rPr>
        <w:t>“SLEEP_EFFICIENCY.cat”</w:t>
      </w:r>
      <w:r>
        <w:t xml:space="preserve"> = 3</w:t>
      </w:r>
    </w:p>
    <w:p w:rsidR="00CB5714" w:rsidRDefault="00074A32">
      <w:pPr>
        <w:pStyle w:val="Heading4"/>
      </w:pPr>
      <w:bookmarkStart w:id="48" w:name="sleep-disturbance-sleep_disturbance.cat"/>
      <w:bookmarkEnd w:id="47"/>
      <w:r>
        <w:t xml:space="preserve">Sleep disturbance </w:t>
      </w:r>
      <w:r>
        <w:rPr>
          <w:iCs/>
        </w:rPr>
        <w:t>“SLEEP_DISTURBANCE.cat”</w:t>
      </w:r>
    </w:p>
    <w:p w:rsidR="00CB5714" w:rsidRDefault="00074A32">
      <w:pPr>
        <w:pStyle w:val="FirstParagraph"/>
      </w:pPr>
      <w:r>
        <w:t xml:space="preserve">The sleep disturbance variable </w:t>
      </w:r>
      <w:r>
        <w:rPr>
          <w:i/>
          <w:iCs/>
        </w:rPr>
        <w:t>“SLEEP_DISTURBANCE”</w:t>
      </w:r>
      <w:r>
        <w:t xml:space="preserve"> </w:t>
      </w:r>
      <w:r>
        <w:t>is a score based on the following questions:</w:t>
      </w:r>
    </w:p>
    <w:p w:rsidR="00CB5714" w:rsidRDefault="00074A32" w:rsidP="00074A32">
      <w:pPr>
        <w:numPr>
          <w:ilvl w:val="0"/>
          <w:numId w:val="31"/>
        </w:numPr>
      </w:pPr>
      <w:r>
        <w:rPr>
          <w:i/>
          <w:iCs/>
        </w:rPr>
        <w:t>“SLEEP_PROBLEMS_WAKINGUP”</w:t>
      </w:r>
      <w:r>
        <w:t>: During the past month, how often have you had trouble sleeping because you wake up in the middle of the night or early morning.</w:t>
      </w:r>
    </w:p>
    <w:p w:rsidR="00CB5714" w:rsidRDefault="00074A32" w:rsidP="00074A32">
      <w:pPr>
        <w:numPr>
          <w:ilvl w:val="0"/>
          <w:numId w:val="31"/>
        </w:numPr>
      </w:pPr>
      <w:r>
        <w:rPr>
          <w:i/>
          <w:iCs/>
        </w:rPr>
        <w:t>“SLEEP_PROBLEMS_BREATHING”</w:t>
      </w:r>
      <w:r>
        <w:t>: During the past month, how o</w:t>
      </w:r>
      <w:r>
        <w:t>ften have you had trouble sleeping because you have cannot breathe comfortably.</w:t>
      </w:r>
    </w:p>
    <w:p w:rsidR="00CB5714" w:rsidRDefault="00074A32" w:rsidP="00074A32">
      <w:pPr>
        <w:numPr>
          <w:ilvl w:val="0"/>
          <w:numId w:val="31"/>
        </w:numPr>
      </w:pPr>
      <w:r>
        <w:rPr>
          <w:i/>
          <w:iCs/>
        </w:rPr>
        <w:t>“SLEEP_PROBLEMS_COUGH_SNORE”</w:t>
      </w:r>
      <w:r>
        <w:t>: During the past month, how often have you had trouble sleeping because you cough or snore loudly.</w:t>
      </w:r>
    </w:p>
    <w:p w:rsidR="00CB5714" w:rsidRDefault="00074A32" w:rsidP="00074A32">
      <w:pPr>
        <w:numPr>
          <w:ilvl w:val="0"/>
          <w:numId w:val="31"/>
        </w:numPr>
      </w:pPr>
      <w:r>
        <w:rPr>
          <w:i/>
          <w:iCs/>
        </w:rPr>
        <w:t>“SLEEP_PROBLEMS_FEELING_HOT”</w:t>
      </w:r>
      <w:r>
        <w:t>: During the past mo</w:t>
      </w:r>
      <w:r>
        <w:t>nth, how often have you had trouble sleeping because you feel too hot.</w:t>
      </w:r>
    </w:p>
    <w:p w:rsidR="00CB5714" w:rsidRDefault="00074A32" w:rsidP="00074A32">
      <w:pPr>
        <w:numPr>
          <w:ilvl w:val="0"/>
          <w:numId w:val="31"/>
        </w:numPr>
      </w:pPr>
      <w:r>
        <w:rPr>
          <w:i/>
          <w:iCs/>
        </w:rPr>
        <w:t>“SLEEP_PROBLEMS_BAD_DREAMS”</w:t>
      </w:r>
      <w:r>
        <w:t>: During the past month, how often have you had trouble sleeping because you have bad dreams.</w:t>
      </w:r>
    </w:p>
    <w:p w:rsidR="00CB5714" w:rsidRDefault="00074A32" w:rsidP="00074A32">
      <w:pPr>
        <w:numPr>
          <w:ilvl w:val="0"/>
          <w:numId w:val="31"/>
        </w:numPr>
      </w:pPr>
      <w:r>
        <w:rPr>
          <w:i/>
          <w:iCs/>
        </w:rPr>
        <w:t>“SLEEP_PROBLEMS_PAIN”</w:t>
      </w:r>
      <w:r>
        <w:t>: During the past month, how often have you had trouble sleeping because you have pain.</w:t>
      </w:r>
    </w:p>
    <w:p w:rsidR="00CB5714" w:rsidRDefault="00074A32">
      <w:pPr>
        <w:pStyle w:val="FirstParagraph"/>
      </w:pPr>
      <w:r>
        <w:rPr>
          <w:b/>
          <w:bCs/>
        </w:rPr>
        <w:t>The answers of the questions should be scored as following:</w:t>
      </w:r>
    </w:p>
    <w:p w:rsidR="00CB5714" w:rsidRDefault="00074A32" w:rsidP="00074A32">
      <w:pPr>
        <w:numPr>
          <w:ilvl w:val="0"/>
          <w:numId w:val="32"/>
        </w:numPr>
      </w:pPr>
      <w:r>
        <w:t>Not during past month –&gt; 0</w:t>
      </w:r>
    </w:p>
    <w:p w:rsidR="00CB5714" w:rsidRDefault="00074A32" w:rsidP="00074A32">
      <w:pPr>
        <w:numPr>
          <w:ilvl w:val="0"/>
          <w:numId w:val="32"/>
        </w:numPr>
      </w:pPr>
      <w:r>
        <w:t>Less than once a week –&gt; 1</w:t>
      </w:r>
    </w:p>
    <w:p w:rsidR="00CB5714" w:rsidRDefault="00074A32" w:rsidP="00074A32">
      <w:pPr>
        <w:numPr>
          <w:ilvl w:val="0"/>
          <w:numId w:val="32"/>
        </w:numPr>
      </w:pPr>
      <w:r>
        <w:t>Once or twice a week –&gt; 2</w:t>
      </w:r>
    </w:p>
    <w:p w:rsidR="00CB5714" w:rsidRDefault="00074A32" w:rsidP="00074A32">
      <w:pPr>
        <w:numPr>
          <w:ilvl w:val="0"/>
          <w:numId w:val="32"/>
        </w:numPr>
      </w:pPr>
      <w:r>
        <w:t>Three or more times a week –</w:t>
      </w:r>
      <w:r>
        <w:t>&gt; 3</w:t>
      </w:r>
    </w:p>
    <w:p w:rsidR="00CB5714" w:rsidRDefault="00074A32">
      <w:pPr>
        <w:pStyle w:val="FirstParagraph"/>
      </w:pPr>
      <w:r>
        <w:rPr>
          <w:b/>
          <w:bCs/>
        </w:rPr>
        <w:t>The sum of scores of these questions can then be categorized as following:</w:t>
      </w:r>
    </w:p>
    <w:p w:rsidR="00CB5714" w:rsidRDefault="00074A32" w:rsidP="00074A32">
      <w:pPr>
        <w:numPr>
          <w:ilvl w:val="0"/>
          <w:numId w:val="33"/>
        </w:numPr>
      </w:pPr>
      <w:r>
        <w:rPr>
          <w:i/>
          <w:iCs/>
        </w:rPr>
        <w:t>“SLEEP_DISTURBANCE”</w:t>
      </w:r>
      <w:r>
        <w:t xml:space="preserve"> = 0 –&gt; </w:t>
      </w:r>
      <w:r>
        <w:rPr>
          <w:i/>
          <w:iCs/>
        </w:rPr>
        <w:t>“SLEEP_DISTURBANCE.cat”</w:t>
      </w:r>
      <w:r>
        <w:t xml:space="preserve"> = 0</w:t>
      </w:r>
    </w:p>
    <w:p w:rsidR="00CB5714" w:rsidRDefault="00074A32" w:rsidP="00074A32">
      <w:pPr>
        <w:numPr>
          <w:ilvl w:val="0"/>
          <w:numId w:val="33"/>
        </w:numPr>
      </w:pPr>
      <w:r>
        <w:rPr>
          <w:i/>
          <w:iCs/>
        </w:rPr>
        <w:lastRenderedPageBreak/>
        <w:t>“SLEEP_DISTURBANCE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>
        <w:t xml:space="preserve"> 1 &amp; </w:t>
      </w:r>
      <w:r>
        <w:rPr>
          <w:i/>
          <w:iCs/>
        </w:rPr>
        <w:t>“SLEEP_DISTURBANCE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6 –&gt; </w:t>
      </w:r>
      <w:r>
        <w:rPr>
          <w:i/>
          <w:iCs/>
        </w:rPr>
        <w:t>“SLEEP_DISTURBANCE.cat”</w:t>
      </w:r>
      <w:r>
        <w:t xml:space="preserve"> = 1</w:t>
      </w:r>
    </w:p>
    <w:p w:rsidR="00CB5714" w:rsidRDefault="00074A32" w:rsidP="00074A32">
      <w:pPr>
        <w:numPr>
          <w:ilvl w:val="0"/>
          <w:numId w:val="33"/>
        </w:numPr>
      </w:pPr>
      <w:r>
        <w:rPr>
          <w:i/>
          <w:iCs/>
        </w:rPr>
        <w:t>“SLEEP_DISTURBANCE”</w:t>
      </w:r>
      <w:r>
        <w:t xml:space="preserve"> &gt; 6 &amp; </w:t>
      </w:r>
      <w:r>
        <w:rPr>
          <w:i/>
          <w:iCs/>
        </w:rPr>
        <w:t>“SLEEP_DISTURBA</w:t>
      </w:r>
      <w:r>
        <w:rPr>
          <w:i/>
          <w:iCs/>
        </w:rPr>
        <w:t>NCE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12 –&gt; </w:t>
      </w:r>
      <w:r>
        <w:rPr>
          <w:i/>
          <w:iCs/>
        </w:rPr>
        <w:t>“SLEEP_DISTURBANCE.cat”</w:t>
      </w:r>
      <w:r>
        <w:t xml:space="preserve"> = 2</w:t>
      </w:r>
    </w:p>
    <w:p w:rsidR="00CB5714" w:rsidRDefault="00074A32" w:rsidP="00074A32">
      <w:pPr>
        <w:numPr>
          <w:ilvl w:val="0"/>
          <w:numId w:val="33"/>
        </w:numPr>
      </w:pPr>
      <w:r>
        <w:rPr>
          <w:i/>
          <w:iCs/>
        </w:rPr>
        <w:t>“SLEEP_DISTURBANCE”</w:t>
      </w:r>
      <w:r>
        <w:t xml:space="preserve"> &gt; 12 –&gt; </w:t>
      </w:r>
      <w:r>
        <w:rPr>
          <w:i/>
          <w:iCs/>
        </w:rPr>
        <w:t>“SLEEP_DISTURBANCE.cat”</w:t>
      </w:r>
      <w:r>
        <w:t xml:space="preserve"> = 3</w:t>
      </w:r>
    </w:p>
    <w:p w:rsidR="00CB5714" w:rsidRDefault="00074A32">
      <w:pPr>
        <w:pStyle w:val="Heading4"/>
      </w:pPr>
      <w:bookmarkStart w:id="49" w:name="Xac0e6ebf1fc1fe1201732c0c1dc949cfcaa97de"/>
      <w:bookmarkEnd w:id="48"/>
      <w:r>
        <w:t xml:space="preserve">Daytime dysfunction </w:t>
      </w:r>
      <w:r>
        <w:rPr>
          <w:iCs/>
        </w:rPr>
        <w:t>“DAYTIME_DYSFUNCTION.cat”</w:t>
      </w:r>
    </w:p>
    <w:p w:rsidR="00CB5714" w:rsidRDefault="00074A32">
      <w:pPr>
        <w:pStyle w:val="FirstParagraph"/>
      </w:pPr>
      <w:r>
        <w:t>The daytime dysfunction variable (</w:t>
      </w:r>
      <w:r>
        <w:rPr>
          <w:i/>
          <w:iCs/>
        </w:rPr>
        <w:t>“DAYTIME_DYSFUNCTION”</w:t>
      </w:r>
      <w:r>
        <w:t>) is based on the following questions:</w:t>
      </w:r>
    </w:p>
    <w:p w:rsidR="00CB5714" w:rsidRDefault="00074A32" w:rsidP="00074A32">
      <w:pPr>
        <w:numPr>
          <w:ilvl w:val="0"/>
          <w:numId w:val="34"/>
        </w:numPr>
      </w:pPr>
      <w:r>
        <w:rPr>
          <w:i/>
          <w:iCs/>
        </w:rPr>
        <w:t>“SLEEP_TROUBLE_STAY</w:t>
      </w:r>
      <w:r>
        <w:rPr>
          <w:i/>
          <w:iCs/>
        </w:rPr>
        <w:t>INGAWAKE”</w:t>
      </w:r>
      <w:r>
        <w:t>: During the past month, how often have you had trouble staying awake while driving, eating meals, or engaging in social activity?</w:t>
      </w:r>
    </w:p>
    <w:p w:rsidR="00CB5714" w:rsidRDefault="00074A32" w:rsidP="00074A32">
      <w:pPr>
        <w:numPr>
          <w:ilvl w:val="0"/>
          <w:numId w:val="34"/>
        </w:numPr>
      </w:pPr>
      <w:r>
        <w:rPr>
          <w:i/>
          <w:iCs/>
        </w:rPr>
        <w:t>“SLEEP_LACKING_ENTHUSIASM”</w:t>
      </w:r>
      <w:r>
        <w:t>: During the past month, how much of a problem has it been for you to keep up enough enthu</w:t>
      </w:r>
      <w:r>
        <w:t>siasm to get things done?</w:t>
      </w:r>
    </w:p>
    <w:p w:rsidR="00CB5714" w:rsidRDefault="00074A32">
      <w:pPr>
        <w:pStyle w:val="FirstParagraph"/>
      </w:pPr>
      <w:r>
        <w:rPr>
          <w:b/>
          <w:bCs/>
        </w:rPr>
        <w:t>The answers of the questions should be scored as following:</w:t>
      </w:r>
    </w:p>
    <w:p w:rsidR="00CB5714" w:rsidRDefault="00074A32" w:rsidP="00074A32">
      <w:pPr>
        <w:numPr>
          <w:ilvl w:val="0"/>
          <w:numId w:val="35"/>
        </w:numPr>
      </w:pPr>
      <w:r>
        <w:t>No problem at all –&gt; 0</w:t>
      </w:r>
    </w:p>
    <w:p w:rsidR="00CB5714" w:rsidRDefault="00074A32" w:rsidP="00074A32">
      <w:pPr>
        <w:numPr>
          <w:ilvl w:val="0"/>
          <w:numId w:val="35"/>
        </w:numPr>
      </w:pPr>
      <w:r>
        <w:t>Only a very slight problem –&gt; 1</w:t>
      </w:r>
    </w:p>
    <w:p w:rsidR="00CB5714" w:rsidRDefault="00074A32" w:rsidP="00074A32">
      <w:pPr>
        <w:numPr>
          <w:ilvl w:val="0"/>
          <w:numId w:val="35"/>
        </w:numPr>
      </w:pPr>
      <w:r>
        <w:t>Somewhat of a problem –&gt; 2</w:t>
      </w:r>
    </w:p>
    <w:p w:rsidR="00CB5714" w:rsidRDefault="00074A32" w:rsidP="00074A32">
      <w:pPr>
        <w:numPr>
          <w:ilvl w:val="0"/>
          <w:numId w:val="35"/>
        </w:numPr>
      </w:pPr>
      <w:r>
        <w:t>A very big problem –&gt; 3</w:t>
      </w:r>
    </w:p>
    <w:p w:rsidR="00CB5714" w:rsidRDefault="00074A32">
      <w:pPr>
        <w:pStyle w:val="FirstParagraph"/>
      </w:pPr>
      <w:r>
        <w:rPr>
          <w:b/>
          <w:bCs/>
        </w:rPr>
        <w:t>The sum of score of these questions can be categorized as following:</w:t>
      </w:r>
    </w:p>
    <w:p w:rsidR="00CB5714" w:rsidRDefault="00074A32" w:rsidP="00074A32">
      <w:pPr>
        <w:numPr>
          <w:ilvl w:val="0"/>
          <w:numId w:val="36"/>
        </w:numPr>
      </w:pPr>
      <w:r>
        <w:rPr>
          <w:i/>
          <w:iCs/>
        </w:rPr>
        <w:t>“DAYTIME_DYSFUNCTION”</w:t>
      </w:r>
      <w:r>
        <w:t xml:space="preserve"> = 0 –&gt; 0</w:t>
      </w:r>
    </w:p>
    <w:p w:rsidR="00CB5714" w:rsidRDefault="00074A32" w:rsidP="00074A32">
      <w:pPr>
        <w:numPr>
          <w:ilvl w:val="0"/>
          <w:numId w:val="36"/>
        </w:numPr>
      </w:pPr>
      <w:r>
        <w:rPr>
          <w:i/>
          <w:iCs/>
        </w:rPr>
        <w:t>“DAYTIME_DYSFUNCTION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>
        <w:t xml:space="preserve"> 1 &amp; </w:t>
      </w:r>
      <w:r>
        <w:rPr>
          <w:i/>
          <w:iCs/>
        </w:rPr>
        <w:t>“DAYTIME_DYSFUNCTION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2 –&gt; </w:t>
      </w:r>
      <w:r>
        <w:rPr>
          <w:i/>
          <w:iCs/>
        </w:rPr>
        <w:t>“DAYTIME_DYSFUNCTION.cat”</w:t>
      </w:r>
      <w:r>
        <w:t xml:space="preserve"> = 1</w:t>
      </w:r>
    </w:p>
    <w:p w:rsidR="00CB5714" w:rsidRDefault="00074A32" w:rsidP="00074A32">
      <w:pPr>
        <w:numPr>
          <w:ilvl w:val="0"/>
          <w:numId w:val="36"/>
        </w:numPr>
      </w:pPr>
      <w:r>
        <w:rPr>
          <w:i/>
          <w:iCs/>
        </w:rPr>
        <w:t>“DAYTIME_DYSFUNCTION”</w:t>
      </w:r>
      <w:r>
        <w:t xml:space="preserve"> &gt; 2 &amp; </w:t>
      </w:r>
      <w:r>
        <w:rPr>
          <w:i/>
          <w:iCs/>
        </w:rPr>
        <w:t>“DAYTIME_DYSFUNCTION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4 –&gt; </w:t>
      </w:r>
      <w:r>
        <w:rPr>
          <w:i/>
          <w:iCs/>
        </w:rPr>
        <w:t>“DAYTIME_DYS</w:t>
      </w:r>
      <w:r>
        <w:rPr>
          <w:i/>
          <w:iCs/>
        </w:rPr>
        <w:t>FUNCTION.cat”</w:t>
      </w:r>
      <w:r>
        <w:t xml:space="preserve"> = 2</w:t>
      </w:r>
    </w:p>
    <w:p w:rsidR="00CB5714" w:rsidRDefault="00074A32" w:rsidP="00074A32">
      <w:pPr>
        <w:numPr>
          <w:ilvl w:val="0"/>
          <w:numId w:val="36"/>
        </w:numPr>
      </w:pPr>
      <w:r>
        <w:rPr>
          <w:i/>
          <w:iCs/>
        </w:rPr>
        <w:t>“DAYTIME_DYSFUNCTION”</w:t>
      </w:r>
      <w:r>
        <w:t xml:space="preserve"> &gt; 4 &amp; </w:t>
      </w:r>
      <w:r>
        <w:rPr>
          <w:i/>
          <w:iCs/>
        </w:rPr>
        <w:t>“DAYTIME_DYSFUNCTION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6 –&gt; </w:t>
      </w:r>
      <w:r>
        <w:rPr>
          <w:i/>
          <w:iCs/>
        </w:rPr>
        <w:t>“DAYTIME_DYSFUNCTION.cat”</w:t>
      </w:r>
      <w:r>
        <w:t xml:space="preserve"> = 3</w:t>
      </w:r>
    </w:p>
    <w:p w:rsidR="00CB5714" w:rsidRDefault="00074A32">
      <w:pPr>
        <w:pStyle w:val="Heading4"/>
      </w:pPr>
      <w:bookmarkStart w:id="50" w:name="sleep-latency-sleep_latency.cat"/>
      <w:bookmarkEnd w:id="49"/>
      <w:r>
        <w:t xml:space="preserve">Sleep latency </w:t>
      </w:r>
      <w:r>
        <w:rPr>
          <w:iCs/>
        </w:rPr>
        <w:t>“SLEEP_LATENCY.cat”</w:t>
      </w:r>
    </w:p>
    <w:p w:rsidR="00CB5714" w:rsidRDefault="00074A32">
      <w:pPr>
        <w:pStyle w:val="FirstParagraph"/>
      </w:pPr>
      <w:r>
        <w:t xml:space="preserve">The sleep latency variable </w:t>
      </w:r>
      <w:r>
        <w:rPr>
          <w:i/>
          <w:iCs/>
        </w:rPr>
        <w:t>“SLEEP_LATENCY”</w:t>
      </w:r>
      <w:r>
        <w:t xml:space="preserve"> is based on the following questions:</w:t>
      </w:r>
    </w:p>
    <w:p w:rsidR="00CB5714" w:rsidRDefault="00074A32" w:rsidP="00074A32">
      <w:pPr>
        <w:numPr>
          <w:ilvl w:val="0"/>
          <w:numId w:val="37"/>
        </w:numPr>
      </w:pPr>
      <w:r>
        <w:rPr>
          <w:i/>
          <w:iCs/>
        </w:rPr>
        <w:t>“SLEEP_TIMETOSLEEP”</w:t>
      </w:r>
      <w:r>
        <w:t>: During the past month, how long (in minutes) has it usually taken you to fall asleep each night?</w:t>
      </w:r>
    </w:p>
    <w:p w:rsidR="00CB5714" w:rsidRDefault="00074A32" w:rsidP="00074A32">
      <w:pPr>
        <w:numPr>
          <w:ilvl w:val="0"/>
          <w:numId w:val="37"/>
        </w:numPr>
      </w:pPr>
      <w:r>
        <w:rPr>
          <w:i/>
          <w:iCs/>
        </w:rPr>
        <w:t>“SLEEP_PROBLEMS_TIME”</w:t>
      </w:r>
      <w:r>
        <w:t>: During the past month, how often have you had trouble sleeping because you cannot get to sleep within 30 minutes</w:t>
      </w:r>
    </w:p>
    <w:p w:rsidR="00CB5714" w:rsidRDefault="00074A32">
      <w:pPr>
        <w:pStyle w:val="FirstParagraph"/>
      </w:pPr>
      <w:r>
        <w:rPr>
          <w:b/>
          <w:bCs/>
        </w:rPr>
        <w:lastRenderedPageBreak/>
        <w:t xml:space="preserve">Categorization of </w:t>
      </w:r>
      <w:r>
        <w:rPr>
          <w:b/>
          <w:bCs/>
          <w:i/>
          <w:iCs/>
        </w:rPr>
        <w:t>“SL</w:t>
      </w:r>
      <w:r>
        <w:rPr>
          <w:b/>
          <w:bCs/>
          <w:i/>
          <w:iCs/>
        </w:rPr>
        <w:t>EEP_TIMETOSLEEP”</w:t>
      </w:r>
      <w:r>
        <w:t>:</w:t>
      </w:r>
    </w:p>
    <w:p w:rsidR="00CB5714" w:rsidRDefault="00074A32" w:rsidP="00074A32">
      <w:pPr>
        <w:numPr>
          <w:ilvl w:val="0"/>
          <w:numId w:val="38"/>
        </w:numPr>
      </w:pPr>
      <w:r>
        <w:rPr>
          <w:i/>
          <w:iCs/>
        </w:rPr>
        <w:t>“SLEEP_TIMETOSLEEP”</w:t>
      </w:r>
      <w:r>
        <w:t xml:space="preserve"> &lt; 15 minutes –&gt; 0</w:t>
      </w:r>
    </w:p>
    <w:p w:rsidR="00CB5714" w:rsidRDefault="00074A32" w:rsidP="00074A32">
      <w:pPr>
        <w:numPr>
          <w:ilvl w:val="0"/>
          <w:numId w:val="38"/>
        </w:numPr>
      </w:pPr>
      <w:r>
        <w:rPr>
          <w:i/>
          <w:iCs/>
        </w:rPr>
        <w:t>“SLEEP_TIMETOSLEEP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>
        <w:t xml:space="preserve"> 15 &amp; </w:t>
      </w:r>
      <w:r>
        <w:rPr>
          <w:i/>
          <w:iCs/>
        </w:rPr>
        <w:t>“SLEEP_TIMETOSLEEP”</w:t>
      </w:r>
      <w:r>
        <w:t xml:space="preserve"> &lt; 30 minutes –&gt; 1</w:t>
      </w:r>
    </w:p>
    <w:p w:rsidR="00CB5714" w:rsidRDefault="00074A32" w:rsidP="00074A32">
      <w:pPr>
        <w:numPr>
          <w:ilvl w:val="0"/>
          <w:numId w:val="38"/>
        </w:numPr>
      </w:pPr>
      <w:r>
        <w:rPr>
          <w:i/>
          <w:iCs/>
        </w:rPr>
        <w:t>“SLEEP_TIMETOSLEEP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>
        <w:t xml:space="preserve"> 30 &amp; </w:t>
      </w:r>
      <w:r>
        <w:rPr>
          <w:i/>
          <w:iCs/>
        </w:rPr>
        <w:t>“SLEEP_TIMETOSLEEP”</w:t>
      </w:r>
      <w:r>
        <w:t xml:space="preserve"> &lt; 60 minutes –&gt; 2</w:t>
      </w:r>
    </w:p>
    <w:p w:rsidR="00CB5714" w:rsidRDefault="00074A32" w:rsidP="00074A32">
      <w:pPr>
        <w:numPr>
          <w:ilvl w:val="0"/>
          <w:numId w:val="38"/>
        </w:numPr>
      </w:pPr>
      <w:r>
        <w:rPr>
          <w:i/>
          <w:iCs/>
        </w:rPr>
        <w:t>“SLEEP_TIMETOSLEEP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≥</m:t>
        </m:r>
      </m:oMath>
      <w:r>
        <w:t xml:space="preserve"> 60 minutes –&gt; 3</w:t>
      </w:r>
    </w:p>
    <w:p w:rsidR="00CB5714" w:rsidRDefault="00074A32">
      <w:pPr>
        <w:pStyle w:val="FirstParagraph"/>
      </w:pPr>
      <w:r>
        <w:rPr>
          <w:b/>
          <w:bCs/>
        </w:rPr>
        <w:t xml:space="preserve">Categorization of </w:t>
      </w:r>
      <w:r>
        <w:rPr>
          <w:b/>
          <w:bCs/>
          <w:i/>
          <w:iCs/>
        </w:rPr>
        <w:t>“SLEEP_PROBLEM</w:t>
      </w:r>
      <w:r>
        <w:rPr>
          <w:b/>
          <w:bCs/>
          <w:i/>
          <w:iCs/>
        </w:rPr>
        <w:t>S_TIME”</w:t>
      </w:r>
      <w:r>
        <w:t>:</w:t>
      </w:r>
    </w:p>
    <w:p w:rsidR="00CB5714" w:rsidRDefault="00074A32" w:rsidP="00074A32">
      <w:pPr>
        <w:numPr>
          <w:ilvl w:val="0"/>
          <w:numId w:val="39"/>
        </w:numPr>
      </w:pPr>
      <w:r>
        <w:t>Not during past month –&gt; 0</w:t>
      </w:r>
    </w:p>
    <w:p w:rsidR="00CB5714" w:rsidRDefault="00074A32" w:rsidP="00074A32">
      <w:pPr>
        <w:numPr>
          <w:ilvl w:val="0"/>
          <w:numId w:val="39"/>
        </w:numPr>
      </w:pPr>
      <w:r>
        <w:t>Less than once a week –&gt; 1</w:t>
      </w:r>
    </w:p>
    <w:p w:rsidR="00CB5714" w:rsidRDefault="00074A32" w:rsidP="00074A32">
      <w:pPr>
        <w:numPr>
          <w:ilvl w:val="0"/>
          <w:numId w:val="39"/>
        </w:numPr>
      </w:pPr>
      <w:r>
        <w:t>Once or twice a week –&gt; 2</w:t>
      </w:r>
    </w:p>
    <w:p w:rsidR="00CB5714" w:rsidRDefault="00074A32" w:rsidP="00074A32">
      <w:pPr>
        <w:numPr>
          <w:ilvl w:val="0"/>
          <w:numId w:val="39"/>
        </w:numPr>
      </w:pPr>
      <w:r>
        <w:t>Three or more times a week –&gt; 3</w:t>
      </w:r>
    </w:p>
    <w:p w:rsidR="00CB5714" w:rsidRDefault="00074A32">
      <w:pPr>
        <w:pStyle w:val="FirstParagraph"/>
      </w:pPr>
      <w:r>
        <w:rPr>
          <w:b/>
          <w:bCs/>
        </w:rPr>
        <w:t>The sum of score of these two questions can be categorized as following:</w:t>
      </w:r>
    </w:p>
    <w:p w:rsidR="00CB5714" w:rsidRDefault="00074A32" w:rsidP="00074A32">
      <w:pPr>
        <w:numPr>
          <w:ilvl w:val="0"/>
          <w:numId w:val="40"/>
        </w:numPr>
      </w:pPr>
      <w:r>
        <w:rPr>
          <w:i/>
          <w:iCs/>
        </w:rPr>
        <w:t>“SLEEP_LATENCY”</w:t>
      </w:r>
      <w:r>
        <w:t xml:space="preserve"> = 0 –&gt; 0</w:t>
      </w:r>
    </w:p>
    <w:p w:rsidR="00CB5714" w:rsidRDefault="00074A32" w:rsidP="00074A32">
      <w:pPr>
        <w:numPr>
          <w:ilvl w:val="0"/>
          <w:numId w:val="40"/>
        </w:numPr>
      </w:pPr>
      <w:r>
        <w:rPr>
          <w:i/>
          <w:iCs/>
        </w:rPr>
        <w:t>“SLEEP_LATENCY”</w:t>
      </w:r>
      <w:r>
        <w:t xml:space="preserve"> &gt; 0 &amp; </w:t>
      </w:r>
      <w:r>
        <w:rPr>
          <w:i/>
          <w:iCs/>
        </w:rPr>
        <w:t>“SLEEP_LATENCY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2 –&gt; </w:t>
      </w:r>
      <w:r>
        <w:rPr>
          <w:i/>
          <w:iCs/>
        </w:rPr>
        <w:t>“SLEEP_LATENCY.cat”</w:t>
      </w:r>
      <w:r>
        <w:t xml:space="preserve"> = 1</w:t>
      </w:r>
    </w:p>
    <w:p w:rsidR="00CB5714" w:rsidRDefault="00074A32" w:rsidP="00074A32">
      <w:pPr>
        <w:numPr>
          <w:ilvl w:val="0"/>
          <w:numId w:val="40"/>
        </w:numPr>
      </w:pPr>
      <w:r>
        <w:rPr>
          <w:i/>
          <w:iCs/>
        </w:rPr>
        <w:t>“SLEEP_LATENCY”</w:t>
      </w:r>
      <w:r>
        <w:t xml:space="preserve"> &gt; 2 &amp; </w:t>
      </w:r>
      <w:r>
        <w:rPr>
          <w:i/>
          <w:iCs/>
        </w:rPr>
        <w:t>“SLEEP_LATENCY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4 –&gt; </w:t>
      </w:r>
      <w:r>
        <w:rPr>
          <w:i/>
          <w:iCs/>
        </w:rPr>
        <w:t>“SLEEP_LATENCY.cat”</w:t>
      </w:r>
      <w:r>
        <w:t xml:space="preserve"> = 2</w:t>
      </w:r>
    </w:p>
    <w:p w:rsidR="00CB5714" w:rsidRDefault="00074A32" w:rsidP="00074A32">
      <w:pPr>
        <w:numPr>
          <w:ilvl w:val="0"/>
          <w:numId w:val="40"/>
        </w:numPr>
      </w:pPr>
      <w:r>
        <w:rPr>
          <w:i/>
          <w:iCs/>
        </w:rPr>
        <w:t>“SLEEP_LATENCY”</w:t>
      </w:r>
      <w:r>
        <w:t xml:space="preserve"> &gt; 4 &amp; </w:t>
      </w:r>
      <w:r>
        <w:rPr>
          <w:i/>
          <w:iCs/>
        </w:rPr>
        <w:t>“SLEEP_LATENCY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6 –&gt; </w:t>
      </w:r>
      <w:r>
        <w:rPr>
          <w:i/>
          <w:iCs/>
        </w:rPr>
        <w:t>“SLEEP_LATENCY.cat”</w:t>
      </w:r>
      <w:r>
        <w:t xml:space="preserve"> = 3</w:t>
      </w:r>
    </w:p>
    <w:p w:rsidR="00CB5714" w:rsidRDefault="00074A32">
      <w:pPr>
        <w:pStyle w:val="Heading4"/>
      </w:pPr>
      <w:bookmarkStart w:id="51" w:name="psqi-score-psqi_score"/>
      <w:bookmarkEnd w:id="50"/>
      <w:r>
        <w:t xml:space="preserve">PSQI Score </w:t>
      </w:r>
      <w:r>
        <w:rPr>
          <w:iCs/>
        </w:rPr>
        <w:t>“PSQI_score”</w:t>
      </w:r>
    </w:p>
    <w:p w:rsidR="00CB5714" w:rsidRDefault="00074A32">
      <w:pPr>
        <w:pStyle w:val="FirstParagraph"/>
      </w:pPr>
      <w:r>
        <w:t xml:space="preserve">Sum of score of </w:t>
      </w:r>
      <w:r>
        <w:rPr>
          <w:i/>
          <w:iCs/>
        </w:rPr>
        <w:t>“SLEEP_ACTUALHOURS.cat”</w:t>
      </w:r>
      <w:r>
        <w:t xml:space="preserve">, </w:t>
      </w:r>
      <w:r>
        <w:rPr>
          <w:i/>
          <w:iCs/>
        </w:rPr>
        <w:t>“SLEEP_EFFICIENCY.cat</w:t>
      </w:r>
      <w:r>
        <w:rPr>
          <w:i/>
          <w:iCs/>
        </w:rPr>
        <w:t>”</w:t>
      </w:r>
      <w:r>
        <w:t xml:space="preserve">, </w:t>
      </w:r>
      <w:r>
        <w:rPr>
          <w:i/>
          <w:iCs/>
        </w:rPr>
        <w:t>“SLEEP_DISTURBANCE.cat”</w:t>
      </w:r>
      <w:r>
        <w:t xml:space="preserve">, </w:t>
      </w:r>
      <w:r>
        <w:rPr>
          <w:i/>
          <w:iCs/>
        </w:rPr>
        <w:t>“DAYTIME_DYSFUNCTION.cat”</w:t>
      </w:r>
      <w:r>
        <w:t xml:space="preserve"> and </w:t>
      </w:r>
      <w:r>
        <w:rPr>
          <w:i/>
          <w:iCs/>
        </w:rPr>
        <w:t>“SLEEP_LATENCY.cat”</w:t>
      </w:r>
      <w:r>
        <w:t>.</w:t>
      </w:r>
    </w:p>
    <w:p w:rsidR="00CB5714" w:rsidRDefault="00074A32">
      <w:pPr>
        <w:pStyle w:val="Heading4"/>
      </w:pPr>
      <w:bookmarkStart w:id="52" w:name="categorise-of-psqi-score-psqi_score.cat"/>
      <w:bookmarkEnd w:id="51"/>
      <w:r>
        <w:t xml:space="preserve">Categorise of PSQI Score </w:t>
      </w:r>
      <w:r>
        <w:rPr>
          <w:iCs/>
        </w:rPr>
        <w:t>“PSQI_score.cat”</w:t>
      </w:r>
    </w:p>
    <w:p w:rsidR="00CB5714" w:rsidRDefault="00074A32">
      <w:pPr>
        <w:pStyle w:val="FirstParagraph"/>
      </w:pPr>
      <w:r>
        <w:t xml:space="preserve">Categorized version of </w:t>
      </w:r>
      <w:r>
        <w:rPr>
          <w:i/>
          <w:iCs/>
        </w:rPr>
        <w:t>“PSQI_score”</w:t>
      </w:r>
      <w:r>
        <w:t>:</w:t>
      </w:r>
    </w:p>
    <w:p w:rsidR="00CB5714" w:rsidRDefault="00074A32" w:rsidP="00074A32">
      <w:pPr>
        <w:pStyle w:val="Compact"/>
        <w:numPr>
          <w:ilvl w:val="0"/>
          <w:numId w:val="41"/>
        </w:numPr>
      </w:pPr>
      <w:r>
        <w:rPr>
          <w:i/>
          <w:iCs/>
        </w:rPr>
        <w:t>“PSQI_score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&gt;</m:t>
        </m:r>
      </m:oMath>
      <w:r>
        <w:t xml:space="preserve"> 4 –&gt; </w:t>
      </w:r>
      <w:r>
        <w:rPr>
          <w:i/>
          <w:iCs/>
        </w:rPr>
        <w:t>“PSQI_score.cat”</w:t>
      </w:r>
      <w:r>
        <w:t xml:space="preserve"> = Poor sleep quality</w:t>
      </w:r>
      <w:r>
        <w:br/>
      </w:r>
    </w:p>
    <w:p w:rsidR="00CB5714" w:rsidRDefault="00074A32" w:rsidP="00074A32">
      <w:pPr>
        <w:pStyle w:val="Compact"/>
        <w:numPr>
          <w:ilvl w:val="0"/>
          <w:numId w:val="41"/>
        </w:numPr>
      </w:pPr>
      <w:r>
        <w:rPr>
          <w:i/>
          <w:iCs/>
        </w:rPr>
        <w:t>“PSQI_score”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≤</m:t>
        </m:r>
      </m:oMath>
      <w:r>
        <w:t xml:space="preserve"> 4 –&gt; </w:t>
      </w:r>
      <w:r>
        <w:rPr>
          <w:i/>
          <w:iCs/>
        </w:rPr>
        <w:t>“PSQI_score.cat”</w:t>
      </w:r>
      <w:r>
        <w:t xml:space="preserve"> = </w:t>
      </w:r>
      <w:r>
        <w:t>Good sleep quality</w:t>
      </w:r>
    </w:p>
    <w:p w:rsidR="00CB5714" w:rsidRDefault="00074A32">
      <w:pPr>
        <w:pStyle w:val="Heading4"/>
      </w:pPr>
      <w:bookmarkStart w:id="53" w:name="vaccine-hesitancy-vaccination_hesitancy"/>
      <w:bookmarkEnd w:id="52"/>
      <w:r>
        <w:t xml:space="preserve">Vaccine hesitancy </w:t>
      </w:r>
      <w:r>
        <w:rPr>
          <w:iCs/>
        </w:rPr>
        <w:t>“VACCINATION_HESITANCY”</w:t>
      </w:r>
    </w:p>
    <w:p w:rsidR="00CB5714" w:rsidRDefault="00074A32" w:rsidP="00074A32">
      <w:pPr>
        <w:pStyle w:val="Compact"/>
        <w:numPr>
          <w:ilvl w:val="0"/>
          <w:numId w:val="42"/>
        </w:numPr>
      </w:pPr>
      <w:r>
        <w:rPr>
          <w:i/>
          <w:iCs/>
        </w:rPr>
        <w:t>“VACCINATION_STATUS_369”</w:t>
      </w:r>
      <w:r>
        <w:t>: Have you already been vaccinated against COVID-19?</w:t>
      </w:r>
      <w:r>
        <w:br/>
      </w:r>
    </w:p>
    <w:p w:rsidR="00CB5714" w:rsidRDefault="00074A32" w:rsidP="00074A32">
      <w:pPr>
        <w:pStyle w:val="Compact"/>
        <w:numPr>
          <w:ilvl w:val="0"/>
          <w:numId w:val="42"/>
        </w:numPr>
      </w:pPr>
      <w:r>
        <w:rPr>
          <w:i/>
          <w:iCs/>
        </w:rPr>
        <w:t>“VACCINATION_HESITANCY_416”</w:t>
      </w:r>
      <w:r>
        <w:t>: Will you agree to get vaccinated against COVID-19 when it is your turn?</w:t>
      </w:r>
    </w:p>
    <w:p w:rsidR="00CB5714" w:rsidRDefault="00074A32">
      <w:pPr>
        <w:pStyle w:val="FirstParagraph"/>
      </w:pPr>
      <w:r>
        <w:rPr>
          <w:i/>
          <w:iCs/>
        </w:rPr>
        <w:t>“VACCINATION_HES</w:t>
      </w:r>
      <w:r>
        <w:rPr>
          <w:i/>
          <w:iCs/>
        </w:rPr>
        <w:t>ITANCY”</w:t>
      </w:r>
      <w:r>
        <w:t>:</w:t>
      </w:r>
    </w:p>
    <w:p w:rsidR="00CB5714" w:rsidRDefault="00074A32" w:rsidP="00074A32">
      <w:pPr>
        <w:numPr>
          <w:ilvl w:val="0"/>
          <w:numId w:val="43"/>
        </w:numPr>
      </w:pPr>
      <w:r>
        <w:rPr>
          <w:i/>
          <w:iCs/>
        </w:rPr>
        <w:t>“VACCINATION_STATUS_369”</w:t>
      </w:r>
      <w:r>
        <w:t xml:space="preserve"> = Yes –&gt; </w:t>
      </w:r>
      <w:r>
        <w:rPr>
          <w:i/>
          <w:iCs/>
        </w:rPr>
        <w:t>“VACCINATION_HESITANCY”</w:t>
      </w:r>
      <w:r>
        <w:t xml:space="preserve"> = No</w:t>
      </w:r>
    </w:p>
    <w:p w:rsidR="00CB5714" w:rsidRDefault="00074A32" w:rsidP="00074A32">
      <w:pPr>
        <w:numPr>
          <w:ilvl w:val="0"/>
          <w:numId w:val="43"/>
        </w:numPr>
      </w:pPr>
      <w:r>
        <w:rPr>
          <w:i/>
          <w:iCs/>
        </w:rPr>
        <w:lastRenderedPageBreak/>
        <w:t>“VACCINATION_HESITANCY_416”</w:t>
      </w:r>
      <w:r>
        <w:t xml:space="preserve"> = I don’t know yet OR Rather unlikely OR Very unlikely –&gt; </w:t>
      </w:r>
      <w:r>
        <w:rPr>
          <w:i/>
          <w:iCs/>
        </w:rPr>
        <w:t>“VACCINATION_HESITANCY”</w:t>
      </w:r>
      <w:r>
        <w:t xml:space="preserve"> = Yes</w:t>
      </w:r>
    </w:p>
    <w:p w:rsidR="00CB5714" w:rsidRDefault="00074A32">
      <w:pPr>
        <w:pStyle w:val="Heading4"/>
      </w:pPr>
      <w:bookmarkStart w:id="54" w:name="vaccine-mistrust-vaccination_mistrust"/>
      <w:bookmarkEnd w:id="53"/>
      <w:r>
        <w:t xml:space="preserve">Vaccine mistrust </w:t>
      </w:r>
      <w:r>
        <w:rPr>
          <w:iCs/>
        </w:rPr>
        <w:t>“VACCINATION_MISTRUST”</w:t>
      </w:r>
    </w:p>
    <w:p w:rsidR="00CB5714" w:rsidRDefault="00074A32">
      <w:pPr>
        <w:pStyle w:val="FirstParagraph"/>
      </w:pPr>
      <w:r>
        <w:t>2.7 Why are you undecided ab</w:t>
      </w:r>
      <w:r>
        <w:t>out getting vaccinated against COVID-19?</w:t>
      </w:r>
    </w:p>
    <w:p w:rsidR="00CB5714" w:rsidRDefault="00074A32" w:rsidP="00074A32">
      <w:pPr>
        <w:pStyle w:val="Compact"/>
        <w:numPr>
          <w:ilvl w:val="0"/>
          <w:numId w:val="44"/>
        </w:numPr>
      </w:pPr>
      <w:r>
        <w:rPr>
          <w:i/>
          <w:iCs/>
        </w:rPr>
        <w:t>“VACCINATION_HESITANCY_425”</w:t>
      </w:r>
      <w:r>
        <w:t>: I do not believe in vaccinations in general</w:t>
      </w:r>
      <w:r>
        <w:br/>
      </w:r>
    </w:p>
    <w:p w:rsidR="00CB5714" w:rsidRDefault="00074A32" w:rsidP="00074A32">
      <w:pPr>
        <w:pStyle w:val="Compact"/>
        <w:numPr>
          <w:ilvl w:val="0"/>
          <w:numId w:val="44"/>
        </w:numPr>
      </w:pPr>
      <w:r>
        <w:rPr>
          <w:i/>
          <w:iCs/>
        </w:rPr>
        <w:t>“VACCINATION_HESITANCY_426”</w:t>
      </w:r>
      <w:r>
        <w:t>: I also do not get vaccinated against other diseases</w:t>
      </w:r>
      <w:r>
        <w:br/>
      </w:r>
    </w:p>
    <w:p w:rsidR="00CB5714" w:rsidRDefault="00074A32" w:rsidP="00074A32">
      <w:pPr>
        <w:pStyle w:val="Compact"/>
        <w:numPr>
          <w:ilvl w:val="0"/>
          <w:numId w:val="44"/>
        </w:numPr>
      </w:pPr>
      <w:r>
        <w:rPr>
          <w:i/>
          <w:iCs/>
        </w:rPr>
        <w:t>“VACCINATION_HESITANCY_427”</w:t>
      </w:r>
      <w:r>
        <w:t>: I have had bad experiences wit</w:t>
      </w:r>
      <w:r>
        <w:t>h other vaccinations</w:t>
      </w:r>
      <w:r>
        <w:br/>
      </w:r>
    </w:p>
    <w:p w:rsidR="00CB5714" w:rsidRDefault="00074A32" w:rsidP="00074A32">
      <w:pPr>
        <w:pStyle w:val="Compact"/>
        <w:numPr>
          <w:ilvl w:val="0"/>
          <w:numId w:val="44"/>
        </w:numPr>
      </w:pPr>
      <w:r>
        <w:rPr>
          <w:i/>
          <w:iCs/>
        </w:rPr>
        <w:t>“VACCINATION_HESITANCY_428”</w:t>
      </w:r>
      <w:r>
        <w:t>: I do not feel well enough informed about vaccinations in general</w:t>
      </w:r>
      <w:r>
        <w:br/>
      </w:r>
    </w:p>
    <w:p w:rsidR="00CB5714" w:rsidRDefault="00074A32" w:rsidP="00074A32">
      <w:pPr>
        <w:pStyle w:val="Compact"/>
        <w:numPr>
          <w:ilvl w:val="0"/>
          <w:numId w:val="44"/>
        </w:numPr>
      </w:pPr>
      <w:r>
        <w:rPr>
          <w:i/>
          <w:iCs/>
        </w:rPr>
        <w:t>“VACCINATION_HESITANCY_429”</w:t>
      </w:r>
      <w:r>
        <w:t>: I do not feel well enough informed about COVID-19 vaccinations</w:t>
      </w:r>
      <w:r>
        <w:br/>
      </w:r>
    </w:p>
    <w:p w:rsidR="00CB5714" w:rsidRDefault="00074A32" w:rsidP="00074A32">
      <w:pPr>
        <w:pStyle w:val="Compact"/>
        <w:numPr>
          <w:ilvl w:val="0"/>
          <w:numId w:val="44"/>
        </w:numPr>
      </w:pPr>
      <w:r>
        <w:rPr>
          <w:i/>
          <w:iCs/>
        </w:rPr>
        <w:t>“VACCINATION_HESITANCY_433”</w:t>
      </w:r>
      <w:r>
        <w:t>: I am sceptical th</w:t>
      </w:r>
      <w:r>
        <w:t>at the COVID-19 vaccine really protects</w:t>
      </w:r>
      <w:r>
        <w:br/>
      </w:r>
    </w:p>
    <w:p w:rsidR="00CB5714" w:rsidRDefault="00074A32" w:rsidP="00074A32">
      <w:pPr>
        <w:pStyle w:val="Compact"/>
        <w:numPr>
          <w:ilvl w:val="0"/>
          <w:numId w:val="44"/>
        </w:numPr>
      </w:pPr>
      <w:r>
        <w:rPr>
          <w:i/>
          <w:iCs/>
        </w:rPr>
        <w:t>“VACCINATION_HESITANCY_435”</w:t>
      </w:r>
      <w:r>
        <w:t>: I think that the vaccine has not been tested sufficiently</w:t>
      </w:r>
    </w:p>
    <w:p w:rsidR="00CB5714" w:rsidRDefault="00074A32">
      <w:pPr>
        <w:pStyle w:val="FirstParagraph"/>
      </w:pPr>
      <w:r>
        <w:t>2.9 why do you think it is unlikely for you to agree to get vaccinated against COVID-19?</w:t>
      </w:r>
    </w:p>
    <w:p w:rsidR="00CB5714" w:rsidRDefault="00074A32" w:rsidP="00074A32">
      <w:pPr>
        <w:pStyle w:val="Compact"/>
        <w:numPr>
          <w:ilvl w:val="0"/>
          <w:numId w:val="45"/>
        </w:numPr>
      </w:pPr>
      <w:r>
        <w:rPr>
          <w:i/>
          <w:iCs/>
        </w:rPr>
        <w:t>“VACCINATION_HESITANCY_437”</w:t>
      </w:r>
      <w:r>
        <w:t>: I do not believe in vaccinations in general</w:t>
      </w:r>
      <w:r>
        <w:br/>
      </w:r>
    </w:p>
    <w:p w:rsidR="00CB5714" w:rsidRDefault="00074A32" w:rsidP="00074A32">
      <w:pPr>
        <w:pStyle w:val="Compact"/>
        <w:numPr>
          <w:ilvl w:val="0"/>
          <w:numId w:val="45"/>
        </w:numPr>
      </w:pPr>
      <w:r>
        <w:rPr>
          <w:i/>
          <w:iCs/>
        </w:rPr>
        <w:t>“VACCINATION_HESITANCY_438”</w:t>
      </w:r>
      <w:r>
        <w:t>: I also do not get vaccinated against other diseases</w:t>
      </w:r>
      <w:r>
        <w:br/>
      </w:r>
    </w:p>
    <w:p w:rsidR="00CB5714" w:rsidRDefault="00074A32" w:rsidP="00074A32">
      <w:pPr>
        <w:pStyle w:val="Compact"/>
        <w:numPr>
          <w:ilvl w:val="0"/>
          <w:numId w:val="45"/>
        </w:numPr>
      </w:pPr>
      <w:r>
        <w:rPr>
          <w:i/>
          <w:iCs/>
        </w:rPr>
        <w:t>“VACCINATION_HESITANCY_439”</w:t>
      </w:r>
      <w:r>
        <w:t>: I have had bad experiences with other vaccinations</w:t>
      </w:r>
      <w:r>
        <w:br/>
      </w:r>
    </w:p>
    <w:p w:rsidR="00CB5714" w:rsidRDefault="00074A32" w:rsidP="00074A32">
      <w:pPr>
        <w:pStyle w:val="Compact"/>
        <w:numPr>
          <w:ilvl w:val="0"/>
          <w:numId w:val="45"/>
        </w:numPr>
      </w:pPr>
      <w:r>
        <w:rPr>
          <w:i/>
          <w:iCs/>
        </w:rPr>
        <w:t>“VACCINATION_HESITANCY_440”</w:t>
      </w:r>
      <w:r>
        <w:t>: I do not feel well enough informed about vaccinations in general</w:t>
      </w:r>
      <w:r>
        <w:br/>
      </w:r>
    </w:p>
    <w:p w:rsidR="00CB5714" w:rsidRDefault="00074A32" w:rsidP="00074A32">
      <w:pPr>
        <w:pStyle w:val="Compact"/>
        <w:numPr>
          <w:ilvl w:val="0"/>
          <w:numId w:val="45"/>
        </w:numPr>
      </w:pPr>
      <w:r>
        <w:rPr>
          <w:i/>
          <w:iCs/>
        </w:rPr>
        <w:t>“VACCINATION_HESITANCY_441”</w:t>
      </w:r>
      <w:r>
        <w:t>: I do not feel well enough informed about COVID-19 vaccinations</w:t>
      </w:r>
      <w:r>
        <w:br/>
      </w:r>
    </w:p>
    <w:p w:rsidR="00CB5714" w:rsidRDefault="00074A32" w:rsidP="00074A32">
      <w:pPr>
        <w:pStyle w:val="Compact"/>
        <w:numPr>
          <w:ilvl w:val="0"/>
          <w:numId w:val="45"/>
        </w:numPr>
      </w:pPr>
      <w:r>
        <w:rPr>
          <w:i/>
          <w:iCs/>
        </w:rPr>
        <w:t>“VACCINATION_HESITANCY_445”</w:t>
      </w:r>
      <w:r>
        <w:t>: I am sceptical that the COVID-19 vaccine really protects</w:t>
      </w:r>
      <w:r>
        <w:br/>
      </w:r>
    </w:p>
    <w:p w:rsidR="00CB5714" w:rsidRDefault="00074A32" w:rsidP="00074A32">
      <w:pPr>
        <w:pStyle w:val="Compact"/>
        <w:numPr>
          <w:ilvl w:val="0"/>
          <w:numId w:val="45"/>
        </w:numPr>
      </w:pPr>
      <w:r>
        <w:rPr>
          <w:i/>
          <w:iCs/>
        </w:rPr>
        <w:t>“VACCINA</w:t>
      </w:r>
      <w:r>
        <w:rPr>
          <w:i/>
          <w:iCs/>
        </w:rPr>
        <w:t>TION_HESITANCY_447”</w:t>
      </w:r>
      <w:r>
        <w:t>: I think that the vaccine has not been tested sufficiently</w:t>
      </w:r>
    </w:p>
    <w:p w:rsidR="00CB5714" w:rsidRDefault="00074A32">
      <w:pPr>
        <w:pStyle w:val="FirstParagraph"/>
      </w:pPr>
      <w:r>
        <w:rPr>
          <w:i/>
          <w:iCs/>
        </w:rPr>
        <w:lastRenderedPageBreak/>
        <w:t>“VACCINATION_MISTRUST”</w:t>
      </w:r>
      <w:r>
        <w:t>:</w:t>
      </w:r>
      <w:r>
        <w:br/>
        <w:t xml:space="preserve">If any of the above questions was answered with “yes” –&gt; </w:t>
      </w:r>
      <w:r>
        <w:rPr>
          <w:i/>
          <w:iCs/>
        </w:rPr>
        <w:t>“VACCINATION_MISTRUST”</w:t>
      </w:r>
      <w:r>
        <w:t xml:space="preserve"> = Yes ELSE No</w:t>
      </w:r>
    </w:p>
    <w:p w:rsidR="00CB5714" w:rsidRDefault="00074A32">
      <w:pPr>
        <w:pStyle w:val="Heading3"/>
      </w:pPr>
      <w:bookmarkStart w:id="55" w:name="characterictis"/>
      <w:bookmarkStart w:id="56" w:name="_Toc144207552"/>
      <w:bookmarkEnd w:id="54"/>
      <w:bookmarkEnd w:id="44"/>
      <w:r>
        <w:t>Characterictis</w:t>
      </w:r>
      <w:bookmarkEnd w:id="56"/>
    </w:p>
    <w:p w:rsidR="00CB5714" w:rsidRDefault="00074A32">
      <w:pPr>
        <w:pStyle w:val="Heading4"/>
      </w:pPr>
      <w:bookmarkStart w:id="57" w:name="sex-demographics_45"/>
      <w:r>
        <w:t xml:space="preserve">Sex </w:t>
      </w:r>
      <w:r>
        <w:rPr>
          <w:iCs/>
        </w:rPr>
        <w:t>“DEMOGRAPHICS_45”</w:t>
      </w:r>
    </w:p>
    <w:p w:rsidR="00CB5714" w:rsidRDefault="00074A32">
      <w:pPr>
        <w:pStyle w:val="FirstParagraph"/>
      </w:pPr>
      <w:r>
        <w:t>Sex was not specifical</w:t>
      </w:r>
      <w:r>
        <w:t>ly asked in the ORCHESTRA questionnaires, though if information of sex exists in previous questionnaires of these participants, please use this information.</w:t>
      </w:r>
    </w:p>
    <w:p w:rsidR="00CB5714" w:rsidRDefault="00074A32">
      <w:pPr>
        <w:pStyle w:val="BodyText"/>
      </w:pPr>
      <w:r>
        <w:rPr>
          <w:i/>
          <w:iCs/>
        </w:rPr>
        <w:t>“DEMOGRAPHICS_45”</w:t>
      </w:r>
      <w:r>
        <w:t>: sex is categorized into:</w:t>
      </w:r>
    </w:p>
    <w:p w:rsidR="00CB5714" w:rsidRDefault="00074A32" w:rsidP="00074A32">
      <w:pPr>
        <w:pStyle w:val="Compact"/>
        <w:numPr>
          <w:ilvl w:val="0"/>
          <w:numId w:val="46"/>
        </w:numPr>
      </w:pPr>
      <w:r>
        <w:t>Female</w:t>
      </w:r>
      <w:r>
        <w:br/>
      </w:r>
    </w:p>
    <w:p w:rsidR="00CB5714" w:rsidRDefault="00074A32" w:rsidP="00074A32">
      <w:pPr>
        <w:pStyle w:val="Compact"/>
        <w:numPr>
          <w:ilvl w:val="0"/>
          <w:numId w:val="46"/>
        </w:numPr>
      </w:pPr>
      <w:r>
        <w:t>Male</w:t>
      </w:r>
      <w:r>
        <w:br/>
      </w:r>
    </w:p>
    <w:p w:rsidR="00CB5714" w:rsidRDefault="00074A32" w:rsidP="00074A32">
      <w:pPr>
        <w:pStyle w:val="Compact"/>
        <w:numPr>
          <w:ilvl w:val="0"/>
          <w:numId w:val="46"/>
        </w:numPr>
      </w:pPr>
      <w:r>
        <w:t>Prefer not to say (</w:t>
      </w:r>
      <w:r>
        <w:rPr>
          <w:i/>
          <w:iCs/>
        </w:rPr>
        <w:t>optional</w:t>
      </w:r>
      <w:r>
        <w:t>)</w:t>
      </w:r>
    </w:p>
    <w:p w:rsidR="00CB5714" w:rsidRDefault="00074A32">
      <w:pPr>
        <w:pStyle w:val="Heading4"/>
      </w:pPr>
      <w:bookmarkStart w:id="58" w:name="age-demographics_46"/>
      <w:bookmarkEnd w:id="57"/>
      <w:r>
        <w:t xml:space="preserve">Age </w:t>
      </w:r>
      <w:r>
        <w:rPr>
          <w:iCs/>
        </w:rPr>
        <w:t>“DEMOGRA</w:t>
      </w:r>
      <w:r>
        <w:rPr>
          <w:iCs/>
        </w:rPr>
        <w:t>PHICS_46”</w:t>
      </w:r>
    </w:p>
    <w:p w:rsidR="00CB5714" w:rsidRDefault="00074A32">
      <w:pPr>
        <w:pStyle w:val="FirstParagraph"/>
      </w:pPr>
      <w:r>
        <w:t>Age was not specifically asked in the ORCHESTRA questionnaires, though if information of age exists in previous questionnaires of these participants, please use this information.</w:t>
      </w:r>
      <w:r>
        <w:br/>
      </w:r>
      <w:r>
        <w:rPr>
          <w:i/>
          <w:iCs/>
        </w:rPr>
        <w:t>“DEMOGRAPHICS_46”</w:t>
      </w:r>
      <w:r>
        <w:t>: Age in years.</w:t>
      </w:r>
    </w:p>
    <w:p w:rsidR="00CB5714" w:rsidRDefault="00074A32">
      <w:pPr>
        <w:pStyle w:val="Heading4"/>
      </w:pPr>
      <w:bookmarkStart w:id="59" w:name="physical-activity-physical.activity"/>
      <w:bookmarkEnd w:id="58"/>
      <w:r>
        <w:t xml:space="preserve">Physical Activity </w:t>
      </w:r>
      <w:r>
        <w:rPr>
          <w:iCs/>
        </w:rPr>
        <w:t>“physical.activi</w:t>
      </w:r>
      <w:r>
        <w:rPr>
          <w:iCs/>
        </w:rPr>
        <w:t>ty”</w:t>
      </w:r>
    </w:p>
    <w:p w:rsidR="00CB5714" w:rsidRDefault="00074A32">
      <w:pPr>
        <w:pStyle w:val="FirstParagraph"/>
      </w:pPr>
      <w:r>
        <w:t>Hours of physical activity per week (inside and outside). If participants answered, that they do not perform any exercise, 0 hours were set.</w:t>
      </w:r>
    </w:p>
    <w:p w:rsidR="00CB5714" w:rsidRDefault="00074A32" w:rsidP="00074A32">
      <w:pPr>
        <w:numPr>
          <w:ilvl w:val="0"/>
          <w:numId w:val="47"/>
        </w:numPr>
      </w:pPr>
      <w:r>
        <w:rPr>
          <w:i/>
          <w:iCs/>
        </w:rPr>
        <w:t>“EXERCISE_STATUS_126”</w:t>
      </w:r>
      <w:r>
        <w:t>: Do you exercise during the Coronavirus pandemic?</w:t>
      </w:r>
    </w:p>
    <w:p w:rsidR="00CB5714" w:rsidRDefault="00074A32" w:rsidP="00074A32">
      <w:pPr>
        <w:numPr>
          <w:ilvl w:val="0"/>
          <w:numId w:val="47"/>
        </w:numPr>
      </w:pPr>
      <w:r>
        <w:rPr>
          <w:i/>
          <w:iCs/>
        </w:rPr>
        <w:t>“EXERCISE_STATUS_127”</w:t>
      </w:r>
      <w:r>
        <w:t>: How many hours p</w:t>
      </w:r>
      <w:r>
        <w:t>er week do you exercise during the Coronavirus pandemic? Inside</w:t>
      </w:r>
    </w:p>
    <w:p w:rsidR="00CB5714" w:rsidRDefault="00074A32" w:rsidP="00074A32">
      <w:pPr>
        <w:numPr>
          <w:ilvl w:val="0"/>
          <w:numId w:val="47"/>
        </w:numPr>
      </w:pPr>
      <w:r>
        <w:rPr>
          <w:i/>
          <w:iCs/>
        </w:rPr>
        <w:t>“EXERCISE_STATUS_128”</w:t>
      </w:r>
      <w:r>
        <w:t>: How many hours per week do you exercise during the Coronavirus pandemic? Outside</w:t>
      </w:r>
    </w:p>
    <w:p w:rsidR="00CB5714" w:rsidRDefault="00074A32">
      <w:pPr>
        <w:pStyle w:val="FirstParagraph"/>
      </w:pPr>
      <w:r>
        <w:rPr>
          <w:b/>
          <w:bCs/>
        </w:rPr>
        <w:t xml:space="preserve">The variable </w:t>
      </w:r>
      <w:r>
        <w:rPr>
          <w:b/>
          <w:bCs/>
          <w:i/>
          <w:iCs/>
        </w:rPr>
        <w:t>“physical.activity”</w:t>
      </w:r>
      <w:r>
        <w:rPr>
          <w:b/>
          <w:bCs/>
        </w:rPr>
        <w:t xml:space="preserve"> can be derived as:</w:t>
      </w:r>
    </w:p>
    <w:p w:rsidR="00CB5714" w:rsidRDefault="00074A32" w:rsidP="00074A32">
      <w:pPr>
        <w:numPr>
          <w:ilvl w:val="0"/>
          <w:numId w:val="48"/>
        </w:numPr>
      </w:pPr>
      <w:r>
        <w:rPr>
          <w:i/>
          <w:iCs/>
        </w:rPr>
        <w:t>“physical.activity”</w:t>
      </w:r>
      <w:r>
        <w:t xml:space="preserve"> = </w:t>
      </w:r>
      <w:r>
        <w:rPr>
          <w:i/>
          <w:iCs/>
        </w:rPr>
        <w:t>“EXERCISE_STAT</w:t>
      </w:r>
      <w:r>
        <w:rPr>
          <w:i/>
          <w:iCs/>
        </w:rPr>
        <w:t>US_127”</w:t>
      </w:r>
      <w:r>
        <w:t xml:space="preserve"> + </w:t>
      </w:r>
      <w:r>
        <w:rPr>
          <w:i/>
          <w:iCs/>
        </w:rPr>
        <w:t>“EXERCISE_STATUS_128”</w:t>
      </w:r>
    </w:p>
    <w:p w:rsidR="00CB5714" w:rsidRDefault="00074A32" w:rsidP="00074A32">
      <w:pPr>
        <w:numPr>
          <w:ilvl w:val="0"/>
          <w:numId w:val="48"/>
        </w:numPr>
      </w:pPr>
      <w:r>
        <w:rPr>
          <w:i/>
          <w:iCs/>
        </w:rPr>
        <w:t>“EXERCISE_STATUS_126”</w:t>
      </w:r>
      <w:r>
        <w:t xml:space="preserve"> = No –&gt; </w:t>
      </w:r>
      <w:r>
        <w:rPr>
          <w:i/>
          <w:iCs/>
        </w:rPr>
        <w:t>“physical.activity”</w:t>
      </w:r>
      <w:r>
        <w:t xml:space="preserve"> = 0</w:t>
      </w:r>
    </w:p>
    <w:p w:rsidR="00CB5714" w:rsidRDefault="00074A32">
      <w:pPr>
        <w:pStyle w:val="Heading4"/>
      </w:pPr>
      <w:bookmarkStart w:id="60" w:name="smoking-status-smoking.status"/>
      <w:bookmarkEnd w:id="59"/>
      <w:r>
        <w:t xml:space="preserve">Smoking Status </w:t>
      </w:r>
      <w:r>
        <w:rPr>
          <w:iCs/>
        </w:rPr>
        <w:t>“smoking.status”</w:t>
      </w:r>
    </w:p>
    <w:p w:rsidR="00CB5714" w:rsidRDefault="00074A32">
      <w:pPr>
        <w:pStyle w:val="FirstParagraph"/>
      </w:pPr>
      <w:r>
        <w:rPr>
          <w:i/>
          <w:iCs/>
        </w:rPr>
        <w:t>“SCT_365981007_LUX”</w:t>
      </w:r>
      <w:r>
        <w:t>: *Do you currently smoke? If not, please elaborate.</w:t>
      </w:r>
    </w:p>
    <w:p w:rsidR="00CB5714" w:rsidRDefault="00074A32">
      <w:pPr>
        <w:pStyle w:val="BodyText"/>
      </w:pPr>
      <w:r>
        <w:t xml:space="preserve">Smoking </w:t>
      </w:r>
      <w:r>
        <w:rPr>
          <w:i/>
          <w:iCs/>
        </w:rPr>
        <w:t>“SCT_365981007_LUX”</w:t>
      </w:r>
      <w:r>
        <w:t xml:space="preserve"> is categorized to </w:t>
      </w:r>
      <w:r>
        <w:rPr>
          <w:i/>
          <w:iCs/>
        </w:rPr>
        <w:t>“smoking.status”</w:t>
      </w:r>
      <w:r>
        <w:t xml:space="preserve"> </w:t>
      </w:r>
      <w:r>
        <w:rPr>
          <w:i/>
          <w:iCs/>
        </w:rPr>
        <w:t>Yes</w:t>
      </w:r>
      <w:r>
        <w:t xml:space="preserve"> and </w:t>
      </w:r>
      <w:r>
        <w:rPr>
          <w:i/>
          <w:iCs/>
        </w:rPr>
        <w:t>No</w:t>
      </w:r>
      <w:r>
        <w:t>.</w:t>
      </w:r>
    </w:p>
    <w:p w:rsidR="00CB5714" w:rsidRDefault="00074A32" w:rsidP="00074A32">
      <w:pPr>
        <w:numPr>
          <w:ilvl w:val="0"/>
          <w:numId w:val="49"/>
        </w:numPr>
      </w:pPr>
      <w:r>
        <w:rPr>
          <w:i/>
          <w:iCs/>
        </w:rPr>
        <w:t>“SCT_365981007_LUX”</w:t>
      </w:r>
      <w:r>
        <w:t xml:space="preserve"> = Yes –&gt; </w:t>
      </w:r>
      <w:r>
        <w:rPr>
          <w:i/>
          <w:iCs/>
        </w:rPr>
        <w:t>“smoking.status”</w:t>
      </w:r>
      <w:r>
        <w:t xml:space="preserve"> = Yes</w:t>
      </w:r>
    </w:p>
    <w:p w:rsidR="00CB5714" w:rsidRDefault="00074A32" w:rsidP="00074A32">
      <w:pPr>
        <w:numPr>
          <w:ilvl w:val="0"/>
          <w:numId w:val="49"/>
        </w:numPr>
      </w:pPr>
      <w:r>
        <w:rPr>
          <w:i/>
          <w:iCs/>
        </w:rPr>
        <w:lastRenderedPageBreak/>
        <w:t>“SCT_365981007_LUX”</w:t>
      </w:r>
      <w:r>
        <w:t xml:space="preserve"> = No, I stopped smoking during the pandemic (March 2020 – until now) OR</w:t>
      </w:r>
      <w:r>
        <w:br/>
      </w:r>
      <w:r>
        <w:rPr>
          <w:i/>
          <w:iCs/>
        </w:rPr>
        <w:t>“SCT_365981007_LUX”</w:t>
      </w:r>
      <w:r>
        <w:t xml:space="preserve"> = No, but I am a former smoker OR</w:t>
      </w:r>
      <w:r>
        <w:br/>
      </w:r>
      <w:r>
        <w:rPr>
          <w:i/>
          <w:iCs/>
        </w:rPr>
        <w:t>“SCT_365981007_LUX”</w:t>
      </w:r>
      <w:r>
        <w:t xml:space="preserve"> = No and I never smoked OR</w:t>
      </w:r>
      <w:r>
        <w:br/>
      </w:r>
      <w:r>
        <w:rPr>
          <w:i/>
          <w:iCs/>
        </w:rPr>
        <w:t>“</w:t>
      </w:r>
      <w:r>
        <w:rPr>
          <w:i/>
          <w:iCs/>
        </w:rPr>
        <w:t>SCT_365981007_LUX”</w:t>
      </w:r>
      <w:r>
        <w:t xml:space="preserve"> = No, but I live with someone who smokes</w:t>
      </w:r>
      <w:r>
        <w:br/>
        <w:t xml:space="preserve">–&gt; </w:t>
      </w:r>
      <w:r>
        <w:rPr>
          <w:i/>
          <w:iCs/>
        </w:rPr>
        <w:t>“smoking.status”</w:t>
      </w:r>
      <w:r>
        <w:t xml:space="preserve"> = No</w:t>
      </w:r>
    </w:p>
    <w:p w:rsidR="00CB5714" w:rsidRDefault="00074A32">
      <w:pPr>
        <w:pStyle w:val="Heading4"/>
      </w:pPr>
      <w:bookmarkStart w:id="61" w:name="migration-migration.status"/>
      <w:bookmarkEnd w:id="60"/>
      <w:r>
        <w:t xml:space="preserve">Migration </w:t>
      </w:r>
      <w:r>
        <w:rPr>
          <w:iCs/>
        </w:rPr>
        <w:t>“migration.status”</w:t>
      </w:r>
    </w:p>
    <w:p w:rsidR="00CB5714" w:rsidRDefault="00074A32">
      <w:pPr>
        <w:pStyle w:val="FirstParagraph"/>
      </w:pPr>
      <w:r>
        <w:rPr>
          <w:i/>
          <w:iCs/>
        </w:rPr>
        <w:t>“LN_89089_7”</w:t>
      </w:r>
      <w:r>
        <w:t>: What is your migration status?</w:t>
      </w:r>
    </w:p>
    <w:p w:rsidR="00CB5714" w:rsidRDefault="00074A32">
      <w:pPr>
        <w:pStyle w:val="BodyText"/>
      </w:pPr>
      <w:r>
        <w:t xml:space="preserve">For migration status </w:t>
      </w:r>
      <w:r>
        <w:rPr>
          <w:i/>
          <w:iCs/>
        </w:rPr>
        <w:t>“migration.status”</w:t>
      </w:r>
      <w:r>
        <w:t xml:space="preserve">, the following categories of the variable </w:t>
      </w:r>
      <w:r>
        <w:rPr>
          <w:i/>
          <w:iCs/>
        </w:rPr>
        <w:t>“LN_89089_7”</w:t>
      </w:r>
      <w:r>
        <w:t xml:space="preserve"> ar</w:t>
      </w:r>
      <w:r>
        <w:t>e summarized:</w:t>
      </w:r>
    </w:p>
    <w:p w:rsidR="00CB5714" w:rsidRDefault="00074A32" w:rsidP="00074A32">
      <w:pPr>
        <w:numPr>
          <w:ilvl w:val="0"/>
          <w:numId w:val="50"/>
        </w:numPr>
      </w:pPr>
      <w:r>
        <w:rPr>
          <w:i/>
          <w:iCs/>
        </w:rPr>
        <w:t>“LN_89089_7”</w:t>
      </w:r>
      <w:r>
        <w:t xml:space="preserve"> = First-generation immigrant born in another Member State OR</w:t>
      </w:r>
      <w:r>
        <w:br/>
      </w:r>
      <w:r>
        <w:rPr>
          <w:i/>
          <w:iCs/>
        </w:rPr>
        <w:t>“LN_89089_7”</w:t>
      </w:r>
      <w:r>
        <w:t xml:space="preserve"> = First-generation immigrant born outside the EU</w:t>
      </w:r>
      <w:r>
        <w:br/>
        <w:t xml:space="preserve">–&gt; </w:t>
      </w:r>
      <w:r>
        <w:rPr>
          <w:i/>
          <w:iCs/>
        </w:rPr>
        <w:t>“migration.status”</w:t>
      </w:r>
      <w:r>
        <w:t xml:space="preserve"> = First generation immigrant</w:t>
      </w:r>
    </w:p>
    <w:p w:rsidR="00CB5714" w:rsidRDefault="00074A32" w:rsidP="00074A32">
      <w:pPr>
        <w:numPr>
          <w:ilvl w:val="0"/>
          <w:numId w:val="50"/>
        </w:numPr>
      </w:pPr>
      <w:r>
        <w:rPr>
          <w:i/>
          <w:iCs/>
        </w:rPr>
        <w:t>“LN_89089_7”</w:t>
      </w:r>
      <w:r>
        <w:t xml:space="preserve"> = Second-generation immigrant of EU origin</w:t>
      </w:r>
      <w:r>
        <w:t xml:space="preserve"> (native-born with at least one foreign parent where at least one parent was born in an EU country, including the reporting one) OR</w:t>
      </w:r>
      <w:r>
        <w:br/>
      </w:r>
      <w:r>
        <w:rPr>
          <w:i/>
          <w:iCs/>
        </w:rPr>
        <w:t>“LN_89089_7”</w:t>
      </w:r>
      <w:r>
        <w:t xml:space="preserve"> = </w:t>
      </w:r>
      <w:r>
        <w:rPr>
          <w:i/>
          <w:iCs/>
        </w:rPr>
        <w:t>Second-generation immigrant of non-EU origin (native-born with both parents born outside the EU)</w:t>
      </w:r>
      <w:r>
        <w:br/>
      </w:r>
      <w:r>
        <w:rPr>
          <w:i/>
          <w:iCs/>
        </w:rPr>
        <w:t xml:space="preserve">–&gt; </w:t>
      </w:r>
      <w:r>
        <w:t>”migratio</w:t>
      </w:r>
      <w:r>
        <w:t>n.status”* = Second generation immigrant</w:t>
      </w:r>
    </w:p>
    <w:p w:rsidR="00CB5714" w:rsidRDefault="00074A32" w:rsidP="00074A32">
      <w:pPr>
        <w:numPr>
          <w:ilvl w:val="0"/>
          <w:numId w:val="50"/>
        </w:numPr>
      </w:pPr>
      <w:r>
        <w:rPr>
          <w:i/>
          <w:iCs/>
        </w:rPr>
        <w:t>“LN_89089_7”</w:t>
      </w:r>
      <w:r>
        <w:t xml:space="preserve"> = Native-born resident with native backgrounds (i.e. both parents are also native-born) –&gt; </w:t>
      </w:r>
      <w:r>
        <w:rPr>
          <w:i/>
          <w:iCs/>
        </w:rPr>
        <w:t>“migration.status”</w:t>
      </w:r>
      <w:r>
        <w:t xml:space="preserve"> = Native born</w:t>
      </w:r>
    </w:p>
    <w:p w:rsidR="00CB5714" w:rsidRDefault="00074A32">
      <w:pPr>
        <w:pStyle w:val="Heading4"/>
      </w:pPr>
      <w:bookmarkStart w:id="62" w:name="work-status-work.status"/>
      <w:bookmarkEnd w:id="61"/>
      <w:r>
        <w:t xml:space="preserve">Work Status </w:t>
      </w:r>
      <w:r>
        <w:rPr>
          <w:iCs/>
        </w:rPr>
        <w:t>“work.status”</w:t>
      </w:r>
    </w:p>
    <w:p w:rsidR="00CB5714" w:rsidRDefault="00074A32">
      <w:pPr>
        <w:pStyle w:val="FirstParagraph"/>
      </w:pPr>
      <w:r>
        <w:rPr>
          <w:i/>
          <w:iCs/>
        </w:rPr>
        <w:t>“DEMOGRAPHICS_61”</w:t>
      </w:r>
      <w:r>
        <w:t>: What is your current employment s</w:t>
      </w:r>
      <w:r>
        <w:t>tatus?</w:t>
      </w:r>
    </w:p>
    <w:p w:rsidR="00CB5714" w:rsidRDefault="00074A32">
      <w:pPr>
        <w:pStyle w:val="BodyText"/>
      </w:pPr>
      <w:r>
        <w:t xml:space="preserve">For work status, the following categories of the variable </w:t>
      </w:r>
      <w:r>
        <w:rPr>
          <w:i/>
          <w:iCs/>
        </w:rPr>
        <w:t>“DEMOGRAPHICS_61”</w:t>
      </w:r>
      <w:r>
        <w:t xml:space="preserve"> were summarized:</w:t>
      </w:r>
    </w:p>
    <w:p w:rsidR="00CB5714" w:rsidRDefault="00074A32" w:rsidP="00074A32">
      <w:pPr>
        <w:numPr>
          <w:ilvl w:val="0"/>
          <w:numId w:val="51"/>
        </w:numPr>
      </w:pPr>
      <w:r>
        <w:rPr>
          <w:i/>
          <w:iCs/>
        </w:rPr>
        <w:t>“DEMOGRAPHICS_61”</w:t>
      </w:r>
      <w:r>
        <w:t xml:space="preserve"> = In retirement or early retirement –&gt; </w:t>
      </w:r>
      <w:r>
        <w:rPr>
          <w:i/>
          <w:iCs/>
        </w:rPr>
        <w:t>“work.status”</w:t>
      </w:r>
      <w:r>
        <w:t xml:space="preserve"> = Retired</w:t>
      </w:r>
    </w:p>
    <w:p w:rsidR="00CB5714" w:rsidRDefault="00074A32" w:rsidP="00074A32">
      <w:pPr>
        <w:numPr>
          <w:ilvl w:val="0"/>
          <w:numId w:val="51"/>
        </w:numPr>
      </w:pPr>
      <w:r>
        <w:rPr>
          <w:i/>
          <w:iCs/>
        </w:rPr>
        <w:t>“DEMOGRAPHICS_61”</w:t>
      </w:r>
      <w:r>
        <w:t xml:space="preserve"> = Looking after home or family OR</w:t>
      </w:r>
      <w:r>
        <w:br/>
      </w:r>
      <w:r>
        <w:rPr>
          <w:i/>
          <w:iCs/>
        </w:rPr>
        <w:t>“DEMOGRAPHICS_61”</w:t>
      </w:r>
      <w:r>
        <w:t xml:space="preserve"> = Per</w:t>
      </w:r>
      <w:r>
        <w:t>manently sick or disabled OR</w:t>
      </w:r>
      <w:r>
        <w:br/>
      </w:r>
      <w:r>
        <w:rPr>
          <w:i/>
          <w:iCs/>
        </w:rPr>
        <w:t>“DEMOGRAPHICS_61”</w:t>
      </w:r>
      <w:r>
        <w:t xml:space="preserve"> = Short-time working OR</w:t>
      </w:r>
      <w:r>
        <w:br/>
      </w:r>
      <w:r>
        <w:rPr>
          <w:i/>
          <w:iCs/>
        </w:rPr>
        <w:t>“DEMOGRAPHICS_61”</w:t>
      </w:r>
      <w:r>
        <w:t xml:space="preserve"> = Unemployed</w:t>
      </w:r>
      <w:r>
        <w:br/>
        <w:t xml:space="preserve">–&gt; </w:t>
      </w:r>
      <w:r>
        <w:rPr>
          <w:i/>
          <w:iCs/>
        </w:rPr>
        <w:t>“work.status”</w:t>
      </w:r>
      <w:r>
        <w:t xml:space="preserve"> = Unemployed</w:t>
      </w:r>
    </w:p>
    <w:p w:rsidR="00CB5714" w:rsidRDefault="00074A32" w:rsidP="00074A32">
      <w:pPr>
        <w:numPr>
          <w:ilvl w:val="0"/>
          <w:numId w:val="51"/>
        </w:numPr>
      </w:pPr>
      <w:r>
        <w:rPr>
          <w:i/>
          <w:iCs/>
        </w:rPr>
        <w:t>“DEMOGRAPHICS_61”</w:t>
      </w:r>
      <w:r>
        <w:t xml:space="preserve"> = Full-time employed OR</w:t>
      </w:r>
      <w:r>
        <w:br/>
      </w:r>
      <w:r>
        <w:rPr>
          <w:i/>
          <w:iCs/>
        </w:rPr>
        <w:t>“DEMOGRAPHICS_61”</w:t>
      </w:r>
      <w:r>
        <w:t xml:space="preserve"> = In vocational training/retraining/education OR</w:t>
      </w:r>
      <w:r>
        <w:br/>
      </w:r>
      <w:r>
        <w:rPr>
          <w:i/>
          <w:iCs/>
        </w:rPr>
        <w:t>“DEMOGRAPHICS_6</w:t>
      </w:r>
      <w:r>
        <w:rPr>
          <w:i/>
          <w:iCs/>
        </w:rPr>
        <w:t>1”</w:t>
      </w:r>
      <w:r>
        <w:t xml:space="preserve"> = Parental leave OR</w:t>
      </w:r>
      <w:r>
        <w:br/>
      </w:r>
      <w:r>
        <w:rPr>
          <w:i/>
          <w:iCs/>
        </w:rPr>
        <w:t>“DEMOGRAPHICS_61”</w:t>
      </w:r>
      <w:r>
        <w:t xml:space="preserve"> = Part-time employed OR</w:t>
      </w:r>
      <w:r>
        <w:br/>
      </w:r>
      <w:r>
        <w:rPr>
          <w:i/>
          <w:iCs/>
        </w:rPr>
        <w:t>“DEMOGRAPHICS_61”</w:t>
      </w:r>
      <w:r>
        <w:t xml:space="preserve"> = Self-employed or working for own family business</w:t>
      </w:r>
      <w:r>
        <w:br/>
        <w:t xml:space="preserve">–&gt; </w:t>
      </w:r>
      <w:r>
        <w:rPr>
          <w:i/>
          <w:iCs/>
        </w:rPr>
        <w:t>“work.status”</w:t>
      </w:r>
      <w:r>
        <w:t xml:space="preserve"> = Employed</w:t>
      </w:r>
    </w:p>
    <w:p w:rsidR="00CB5714" w:rsidRDefault="00074A32">
      <w:pPr>
        <w:pStyle w:val="Heading4"/>
      </w:pPr>
      <w:bookmarkStart w:id="63" w:name="education-education"/>
      <w:bookmarkEnd w:id="62"/>
      <w:r>
        <w:lastRenderedPageBreak/>
        <w:t xml:space="preserve">Education </w:t>
      </w:r>
      <w:r>
        <w:rPr>
          <w:iCs/>
        </w:rPr>
        <w:t>“education”</w:t>
      </w:r>
    </w:p>
    <w:p w:rsidR="00CB5714" w:rsidRDefault="00074A32">
      <w:pPr>
        <w:pStyle w:val="FirstParagraph"/>
      </w:pPr>
      <w:r>
        <w:t>To derive a international education variable, the International Standard</w:t>
      </w:r>
      <w:r>
        <w:t xml:space="preserve"> Classification of Education (ISCED) is used (</w:t>
      </w:r>
      <w:hyperlink r:id="rId7">
        <w:r>
          <w:rPr>
            <w:rStyle w:val="Hyperlink"/>
          </w:rPr>
          <w:t>https://ilostat.ilo.org/resources/concepts-and-definitions/classification-education/</w:t>
        </w:r>
      </w:hyperlink>
      <w:r>
        <w:t>). Specifically for Lu</w:t>
      </w:r>
      <w:r>
        <w:t xml:space="preserve">xembourg, categories of the education </w:t>
      </w:r>
      <w:r>
        <w:rPr>
          <w:i/>
          <w:iCs/>
        </w:rPr>
        <w:t>“DEMOGRAPHICS_58”</w:t>
      </w:r>
      <w:r>
        <w:t xml:space="preserve"> were summarized as following:</w:t>
      </w:r>
    </w:p>
    <w:p w:rsidR="00CB5714" w:rsidRDefault="00074A32">
      <w:pPr>
        <w:pStyle w:val="BodyText"/>
      </w:pPr>
      <w:r>
        <w:rPr>
          <w:i/>
          <w:iCs/>
        </w:rPr>
        <w:t>“DEMOGRAPHICS_58”</w:t>
      </w:r>
      <w:r>
        <w:t>: What is your educational degree? Please choose the highest degree achieved.</w:t>
      </w:r>
    </w:p>
    <w:p w:rsidR="00CB5714" w:rsidRDefault="00074A32" w:rsidP="00074A32">
      <w:pPr>
        <w:numPr>
          <w:ilvl w:val="0"/>
          <w:numId w:val="52"/>
        </w:numPr>
      </w:pPr>
      <w:r>
        <w:rPr>
          <w:i/>
          <w:iCs/>
        </w:rPr>
        <w:t>“DEMOGRAPHICS_58”</w:t>
      </w:r>
      <w:r>
        <w:t xml:space="preserve"> = No formal degree OR</w:t>
      </w:r>
      <w:r>
        <w:br/>
      </w:r>
      <w:r>
        <w:rPr>
          <w:i/>
          <w:iCs/>
        </w:rPr>
        <w:t>“DEMOGRAPHICS_58”</w:t>
      </w:r>
      <w:r>
        <w:t xml:space="preserve"> </w:t>
      </w:r>
      <w:r>
        <w:t>= fundamental education</w:t>
      </w:r>
      <w:r>
        <w:br/>
        <w:t xml:space="preserve">–&gt; </w:t>
      </w:r>
      <w:r>
        <w:rPr>
          <w:i/>
          <w:iCs/>
        </w:rPr>
        <w:t>“education”</w:t>
      </w:r>
      <w:r>
        <w:t xml:space="preserve"> = Basic</w:t>
      </w:r>
    </w:p>
    <w:p w:rsidR="00CB5714" w:rsidRDefault="00074A32" w:rsidP="00074A32">
      <w:pPr>
        <w:numPr>
          <w:ilvl w:val="0"/>
          <w:numId w:val="52"/>
        </w:numPr>
      </w:pPr>
      <w:r>
        <w:rPr>
          <w:i/>
          <w:iCs/>
        </w:rPr>
        <w:t>“DEMOGRAPHICS_58”</w:t>
      </w:r>
      <w:r>
        <w:t xml:space="preserve"> = Secondary education - classical system OR</w:t>
      </w:r>
      <w:r>
        <w:br/>
      </w:r>
      <w:r>
        <w:rPr>
          <w:i/>
          <w:iCs/>
        </w:rPr>
        <w:t>“DEMOGRAPHICS_58”</w:t>
      </w:r>
      <w:r>
        <w:t xml:space="preserve"> = Secondary education - technical system</w:t>
      </w:r>
      <w:r>
        <w:br/>
        <w:t xml:space="preserve">–&gt; </w:t>
      </w:r>
      <w:r>
        <w:rPr>
          <w:i/>
          <w:iCs/>
        </w:rPr>
        <w:t>“education”</w:t>
      </w:r>
      <w:r>
        <w:t xml:space="preserve"> = Intermediate</w:t>
      </w:r>
    </w:p>
    <w:p w:rsidR="00CB5714" w:rsidRDefault="00074A32" w:rsidP="00074A32">
      <w:pPr>
        <w:numPr>
          <w:ilvl w:val="0"/>
          <w:numId w:val="52"/>
        </w:numPr>
      </w:pPr>
      <w:r>
        <w:rPr>
          <w:i/>
          <w:iCs/>
        </w:rPr>
        <w:t>“DEMOGRAPHICS_58”</w:t>
      </w:r>
      <w:r>
        <w:t xml:space="preserve"> = University degree: Bachelor OR</w:t>
      </w:r>
      <w:r>
        <w:br/>
      </w:r>
      <w:r>
        <w:rPr>
          <w:i/>
          <w:iCs/>
        </w:rPr>
        <w:t>“DEMOGR</w:t>
      </w:r>
      <w:r>
        <w:rPr>
          <w:i/>
          <w:iCs/>
        </w:rPr>
        <w:t>APHICS_58”</w:t>
      </w:r>
      <w:r>
        <w:t xml:space="preserve"> University degree: Master or above</w:t>
      </w:r>
      <w:r>
        <w:br/>
        <w:t xml:space="preserve">–&gt; </w:t>
      </w:r>
      <w:r>
        <w:rPr>
          <w:i/>
          <w:iCs/>
        </w:rPr>
        <w:t>“education”</w:t>
      </w:r>
      <w:r>
        <w:t xml:space="preserve"> = Advanced</w:t>
      </w:r>
    </w:p>
    <w:p w:rsidR="00CB5714" w:rsidRDefault="00074A32" w:rsidP="00074A32">
      <w:pPr>
        <w:numPr>
          <w:ilvl w:val="0"/>
          <w:numId w:val="52"/>
        </w:numPr>
      </w:pPr>
      <w:r>
        <w:rPr>
          <w:i/>
          <w:iCs/>
        </w:rPr>
        <w:t>“DEMOGRAPHICS_58”</w:t>
      </w:r>
      <w:r>
        <w:t xml:space="preserve"> = Other type of degree</w:t>
      </w:r>
      <w:r>
        <w:br/>
        <w:t xml:space="preserve">–&gt; </w:t>
      </w:r>
      <w:r>
        <w:rPr>
          <w:i/>
          <w:iCs/>
        </w:rPr>
        <w:t>“education”</w:t>
      </w:r>
      <w:r>
        <w:t xml:space="preserve"> = Other type of degree</w:t>
      </w:r>
    </w:p>
    <w:p w:rsidR="00CB5714" w:rsidRDefault="00074A32">
      <w:pPr>
        <w:pStyle w:val="FirstParagraph"/>
      </w:pPr>
      <w:r>
        <w:t>Education was not asked specifically in ORCHESTRA, though if previous data of participants exists where q</w:t>
      </w:r>
      <w:r>
        <w:t>uestions about education were asked, please use the ISCED to derive the education variable.</w:t>
      </w:r>
    </w:p>
    <w:bookmarkEnd w:id="63"/>
    <w:bookmarkEnd w:id="55"/>
    <w:bookmarkEnd w:id="28"/>
    <w:bookmarkEnd w:id="3"/>
    <w:sectPr w:rsidR="00CB5714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074A32">
      <w:pPr>
        <w:spacing w:after="0"/>
      </w:pPr>
      <w:r>
        <w:separator/>
      </w:r>
    </w:p>
  </w:endnote>
  <w:endnote w:type="continuationSeparator" w:id="0">
    <w:p w:rsidR="00000000" w:rsidRDefault="00074A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B5714" w:rsidRDefault="00074A32">
      <w:r>
        <w:separator/>
      </w:r>
    </w:p>
  </w:footnote>
  <w:footnote w:type="continuationSeparator" w:id="0">
    <w:p w:rsidR="00CB5714" w:rsidRDefault="00074A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E05E16C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IdMacAtCleanup w:val="5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B5714"/>
    <w:rsid w:val="00074A32"/>
    <w:rsid w:val="00CB57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2EE09A7-31C0-4A4B-AEC6-B96BCDE3E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074A3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74A32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074A32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ilostat.ilo.org/resources/concepts-and-definitions/classification-educatio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3</Pages>
  <Words>4801</Words>
  <Characters>27372</Characters>
  <Application>Microsoft Office Word</Application>
  <DocSecurity>4</DocSecurity>
  <Lines>22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RCHESTRA_WP3.4 Variables for RQ 2, 3 &amp; 4</vt:lpstr>
    </vt:vector>
  </TitlesOfParts>
  <Company>Luxembourg Institute of Health</Company>
  <LinksUpToDate>false</LinksUpToDate>
  <CharactersWithSpaces>32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CHESTRA_WP3.4 Variables for RQ 2, 3 &amp; 4</dc:title>
  <dc:creator>Anna Schritz</dc:creator>
  <cp:keywords/>
  <cp:lastModifiedBy>Anna Schritz</cp:lastModifiedBy>
  <cp:revision>2</cp:revision>
  <dcterms:created xsi:type="dcterms:W3CDTF">2023-08-29T11:19:00Z</dcterms:created>
  <dcterms:modified xsi:type="dcterms:W3CDTF">2023-08-29T11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08/2023</vt:lpwstr>
  </property>
  <property fmtid="{D5CDD505-2E9C-101B-9397-08002B2CF9AE}" pid="3" name="output">
    <vt:lpwstr/>
  </property>
</Properties>
</file>